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DC3C4" w14:textId="77777777" w:rsidR="00DA1C75" w:rsidRPr="00D30C51" w:rsidRDefault="00DA1C75" w:rsidP="003A3F3B">
      <w:pPr>
        <w:pStyle w:val="Header"/>
        <w:jc w:val="center"/>
        <w:rPr>
          <w:rFonts w:ascii="Arial Black" w:hAnsi="Arial Black"/>
          <w:sz w:val="24"/>
          <w:szCs w:val="24"/>
        </w:rPr>
      </w:pPr>
      <w:bookmarkStart w:id="0" w:name="_GoBack"/>
      <w:bookmarkEnd w:id="0"/>
      <w:r w:rsidRPr="00D30C51">
        <w:rPr>
          <w:rFonts w:ascii="Arial Black" w:hAnsi="Arial Black"/>
          <w:sz w:val="24"/>
          <w:szCs w:val="24"/>
        </w:rPr>
        <w:t xml:space="preserve">SECULARISMO E </w:t>
      </w:r>
      <w:r w:rsidR="003A3F3B">
        <w:rPr>
          <w:rFonts w:ascii="Arial Black" w:hAnsi="Arial Black"/>
          <w:sz w:val="24"/>
          <w:szCs w:val="24"/>
        </w:rPr>
        <w:t xml:space="preserve">A NECESSIDADE DE </w:t>
      </w:r>
      <w:r w:rsidRPr="00D30C51">
        <w:rPr>
          <w:rFonts w:ascii="Arial Black" w:hAnsi="Arial Black"/>
          <w:sz w:val="24"/>
          <w:szCs w:val="24"/>
        </w:rPr>
        <w:t>ESPIRITUALIDADE NA FORMAÇÃO</w:t>
      </w:r>
      <w:r w:rsidR="0066653A">
        <w:rPr>
          <w:rFonts w:ascii="Arial Black" w:hAnsi="Arial Black"/>
          <w:sz w:val="24"/>
          <w:szCs w:val="24"/>
        </w:rPr>
        <w:t xml:space="preserve"> INICIAL</w:t>
      </w:r>
    </w:p>
    <w:p w14:paraId="6AEC0314" w14:textId="77777777" w:rsidR="00DA1C75" w:rsidRDefault="00DA1C75" w:rsidP="003A3F3B">
      <w:pPr>
        <w:pStyle w:val="Header"/>
        <w:jc w:val="center"/>
      </w:pPr>
    </w:p>
    <w:p w14:paraId="7B3F150A" w14:textId="77777777" w:rsidR="00DA1C75" w:rsidRDefault="00DA1C75" w:rsidP="00DA1C75">
      <w:pPr>
        <w:pStyle w:val="Header"/>
      </w:pPr>
    </w:p>
    <w:p w14:paraId="3E172DB9" w14:textId="77777777" w:rsidR="00DA1C75" w:rsidRPr="00F6445D" w:rsidRDefault="00DA1C75" w:rsidP="00DA1C7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t xml:space="preserve">    </w:t>
      </w:r>
      <w:r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Pr="00F6445D">
        <w:rPr>
          <w:rFonts w:ascii="Times New Roman" w:hAnsi="Times New Roman" w:cs="Times New Roman"/>
          <w:b/>
          <w:sz w:val="24"/>
          <w:szCs w:val="24"/>
        </w:rPr>
        <w:t>A </w:t>
      </w:r>
      <w:r w:rsidRPr="00F6445D">
        <w:rPr>
          <w:rFonts w:ascii="Times New Roman" w:hAnsi="Times New Roman" w:cs="Times New Roman"/>
          <w:b/>
          <w:bCs/>
          <w:sz w:val="24"/>
          <w:szCs w:val="24"/>
        </w:rPr>
        <w:t>secularização</w:t>
      </w:r>
      <w:r w:rsidRPr="00F6445D">
        <w:rPr>
          <w:rFonts w:ascii="Times New Roman" w:hAnsi="Times New Roman" w:cs="Times New Roman"/>
          <w:b/>
          <w:sz w:val="24"/>
          <w:szCs w:val="24"/>
        </w:rPr>
        <w:t> é um processo através do qual a </w:t>
      </w:r>
      <w:r w:rsidRPr="00D41C15">
        <w:rPr>
          <w:rFonts w:ascii="Times New Roman" w:hAnsi="Times New Roman" w:cs="Times New Roman"/>
          <w:b/>
          <w:sz w:val="24"/>
          <w:szCs w:val="24"/>
        </w:rPr>
        <w:t>religião perde a sua influência</w:t>
      </w:r>
      <w:r w:rsidRPr="005145E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6445D">
        <w:rPr>
          <w:rFonts w:ascii="Times New Roman" w:hAnsi="Times New Roman" w:cs="Times New Roman"/>
          <w:b/>
          <w:sz w:val="24"/>
          <w:szCs w:val="24"/>
        </w:rPr>
        <w:t>sobre as variadas esferas da vida seja</w:t>
      </w:r>
      <w:r w:rsidR="00921E4A">
        <w:rPr>
          <w:rFonts w:ascii="Times New Roman" w:hAnsi="Times New Roman" w:cs="Times New Roman"/>
          <w:b/>
          <w:sz w:val="24"/>
          <w:szCs w:val="24"/>
        </w:rPr>
        <w:t xml:space="preserve"> polí</w:t>
      </w:r>
      <w:r w:rsidR="00EB74EC">
        <w:rPr>
          <w:rFonts w:ascii="Times New Roman" w:hAnsi="Times New Roman" w:cs="Times New Roman"/>
          <w:b/>
          <w:sz w:val="24"/>
          <w:szCs w:val="24"/>
        </w:rPr>
        <w:t xml:space="preserve">tica, econômica, social, </w:t>
      </w:r>
      <w:r w:rsidR="003A3F3B">
        <w:rPr>
          <w:rFonts w:ascii="Times New Roman" w:hAnsi="Times New Roman" w:cs="Times New Roman"/>
          <w:b/>
          <w:sz w:val="24"/>
          <w:szCs w:val="24"/>
        </w:rPr>
        <w:t xml:space="preserve">moral </w:t>
      </w:r>
      <w:r w:rsidR="004B246A">
        <w:rPr>
          <w:rFonts w:ascii="Times New Roman" w:hAnsi="Times New Roman" w:cs="Times New Roman"/>
          <w:b/>
          <w:sz w:val="24"/>
          <w:szCs w:val="24"/>
        </w:rPr>
        <w:t xml:space="preserve">e </w:t>
      </w:r>
      <w:r w:rsidR="003A3F3B">
        <w:rPr>
          <w:rFonts w:ascii="Times New Roman" w:hAnsi="Times New Roman" w:cs="Times New Roman"/>
          <w:b/>
          <w:sz w:val="24"/>
          <w:szCs w:val="24"/>
        </w:rPr>
        <w:t>que</w:t>
      </w:r>
      <w:r w:rsidR="00BC1CF5">
        <w:rPr>
          <w:rFonts w:ascii="Times New Roman" w:hAnsi="Times New Roman" w:cs="Times New Roman"/>
          <w:b/>
          <w:sz w:val="24"/>
          <w:szCs w:val="24"/>
        </w:rPr>
        <w:t xml:space="preserve"> dificulta </w:t>
      </w:r>
      <w:r w:rsidR="001542B0">
        <w:rPr>
          <w:rFonts w:ascii="Times New Roman" w:hAnsi="Times New Roman" w:cs="Times New Roman"/>
          <w:b/>
          <w:sz w:val="24"/>
          <w:szCs w:val="24"/>
        </w:rPr>
        <w:t xml:space="preserve">uma </w:t>
      </w:r>
      <w:r w:rsidR="00BC1CF5">
        <w:rPr>
          <w:rFonts w:ascii="Times New Roman" w:hAnsi="Times New Roman" w:cs="Times New Roman"/>
          <w:b/>
          <w:sz w:val="24"/>
          <w:szCs w:val="24"/>
        </w:rPr>
        <w:t>espiritualidade</w:t>
      </w:r>
      <w:r w:rsidR="001542B0">
        <w:rPr>
          <w:rFonts w:ascii="Times New Roman" w:hAnsi="Times New Roman" w:cs="Times New Roman"/>
          <w:b/>
          <w:sz w:val="24"/>
          <w:szCs w:val="24"/>
        </w:rPr>
        <w:t xml:space="preserve"> integral</w:t>
      </w:r>
      <w:r w:rsidR="00BC1CF5">
        <w:rPr>
          <w:rFonts w:ascii="Times New Roman" w:hAnsi="Times New Roman" w:cs="Times New Roman"/>
          <w:b/>
          <w:sz w:val="24"/>
          <w:szCs w:val="24"/>
        </w:rPr>
        <w:t xml:space="preserve"> especialmente </w:t>
      </w:r>
      <w:r w:rsidR="00845207">
        <w:rPr>
          <w:rFonts w:ascii="Times New Roman" w:hAnsi="Times New Roman" w:cs="Times New Roman"/>
          <w:b/>
          <w:sz w:val="24"/>
          <w:szCs w:val="24"/>
        </w:rPr>
        <w:t xml:space="preserve">uma </w:t>
      </w:r>
      <w:r w:rsidR="00E61E0A">
        <w:rPr>
          <w:rFonts w:ascii="Times New Roman" w:hAnsi="Times New Roman" w:cs="Times New Roman"/>
          <w:b/>
          <w:sz w:val="24"/>
          <w:szCs w:val="24"/>
        </w:rPr>
        <w:t xml:space="preserve">experiência </w:t>
      </w:r>
      <w:r w:rsidR="00314A93">
        <w:rPr>
          <w:rFonts w:ascii="Times New Roman" w:hAnsi="Times New Roman" w:cs="Times New Roman"/>
          <w:b/>
          <w:sz w:val="24"/>
          <w:szCs w:val="24"/>
        </w:rPr>
        <w:t xml:space="preserve">pessoal </w:t>
      </w:r>
      <w:r w:rsidR="00E61E0A">
        <w:rPr>
          <w:rFonts w:ascii="Times New Roman" w:hAnsi="Times New Roman" w:cs="Times New Roman"/>
          <w:b/>
          <w:sz w:val="24"/>
          <w:szCs w:val="24"/>
        </w:rPr>
        <w:t>do amor de</w:t>
      </w:r>
      <w:r w:rsidR="00921E4A">
        <w:rPr>
          <w:rFonts w:ascii="Times New Roman" w:hAnsi="Times New Roman" w:cs="Times New Roman"/>
          <w:b/>
          <w:sz w:val="24"/>
          <w:szCs w:val="24"/>
        </w:rPr>
        <w:t xml:space="preserve"> Deus</w:t>
      </w:r>
      <w:r w:rsidR="00373E93">
        <w:rPr>
          <w:rFonts w:ascii="Times New Roman" w:hAnsi="Times New Roman" w:cs="Times New Roman"/>
          <w:b/>
          <w:sz w:val="24"/>
          <w:szCs w:val="24"/>
        </w:rPr>
        <w:t xml:space="preserve"> tão essencial na formação inicial</w:t>
      </w:r>
      <w:r w:rsidR="00160174">
        <w:rPr>
          <w:rFonts w:ascii="Times New Roman" w:hAnsi="Times New Roman" w:cs="Times New Roman"/>
          <w:b/>
          <w:sz w:val="24"/>
          <w:szCs w:val="24"/>
        </w:rPr>
        <w:t xml:space="preserve"> em vista de uma consagração religiosa.</w:t>
      </w:r>
    </w:p>
    <w:p w14:paraId="1A41ED3F" w14:textId="77777777" w:rsidR="00DA1C75" w:rsidRPr="00F6068B" w:rsidRDefault="00160174" w:rsidP="00F6068B">
      <w:pPr>
        <w:pStyle w:val="NormalWeb"/>
        <w:shd w:val="clear" w:color="auto" w:fill="FFFFFF"/>
        <w:spacing w:before="0" w:beforeAutospacing="0" w:after="0" w:afterAutospacing="0" w:line="360" w:lineRule="auto"/>
        <w:ind w:firstLine="360"/>
        <w:jc w:val="both"/>
        <w:rPr>
          <w:b/>
          <w:bCs/>
          <w:i/>
          <w:iCs/>
        </w:rPr>
      </w:pPr>
      <w:r>
        <w:rPr>
          <w:b/>
          <w:bCs/>
        </w:rPr>
        <w:t>Segundo Max Weber</w:t>
      </w:r>
      <w:r w:rsidR="00DA1C75">
        <w:rPr>
          <w:b/>
          <w:bCs/>
        </w:rPr>
        <w:t xml:space="preserve"> </w:t>
      </w:r>
      <w:r w:rsidR="00DA1C75" w:rsidRPr="00715CA1">
        <w:rPr>
          <w:b/>
          <w:bCs/>
        </w:rPr>
        <w:t>o</w:t>
      </w:r>
      <w:r w:rsidR="00DA1C75" w:rsidRPr="00AB6FAD">
        <w:rPr>
          <w:b/>
          <w:bCs/>
        </w:rPr>
        <w:t xml:space="preserve"> termo “secularização” faz r</w:t>
      </w:r>
      <w:r w:rsidR="00DA1C75">
        <w:rPr>
          <w:b/>
          <w:bCs/>
        </w:rPr>
        <w:t>eferência ao processo gradual do</w:t>
      </w:r>
      <w:r w:rsidR="00DA1C75" w:rsidRPr="00AB6FAD">
        <w:rPr>
          <w:b/>
          <w:bCs/>
        </w:rPr>
        <w:t xml:space="preserve"> </w:t>
      </w:r>
      <w:r w:rsidR="00DA1C75">
        <w:rPr>
          <w:b/>
          <w:bCs/>
        </w:rPr>
        <w:t>“</w:t>
      </w:r>
      <w:r w:rsidR="00DA1C75" w:rsidRPr="00881EB2">
        <w:rPr>
          <w:b/>
          <w:bCs/>
          <w:i/>
        </w:rPr>
        <w:t>abandono</w:t>
      </w:r>
      <w:r w:rsidR="00DA1C75" w:rsidRPr="00881EB2">
        <w:rPr>
          <w:b/>
          <w:bCs/>
          <w:i/>
          <w:sz w:val="22"/>
        </w:rPr>
        <w:t xml:space="preserve"> </w:t>
      </w:r>
      <w:r w:rsidR="00DA1C75" w:rsidRPr="00881EB2">
        <w:rPr>
          <w:b/>
          <w:bCs/>
          <w:i/>
        </w:rPr>
        <w:t xml:space="preserve">dos preceitos culturais que </w:t>
      </w:r>
      <w:r w:rsidR="00DA1C75" w:rsidRPr="00881EB2">
        <w:rPr>
          <w:b/>
          <w:bCs/>
          <w:i/>
          <w:iCs/>
        </w:rPr>
        <w:t>se apoiam na religiosidade</w:t>
      </w:r>
      <w:r w:rsidR="003A3F3B">
        <w:rPr>
          <w:b/>
          <w:bCs/>
          <w:i/>
          <w:iCs/>
        </w:rPr>
        <w:t>”</w:t>
      </w:r>
      <w:r w:rsidR="00DA1C75" w:rsidRPr="00881EB2">
        <w:rPr>
          <w:b/>
          <w:bCs/>
          <w:i/>
          <w:iCs/>
        </w:rPr>
        <w:t>.</w:t>
      </w:r>
      <w:r w:rsidR="00BC1CF5">
        <w:rPr>
          <w:b/>
          <w:bCs/>
          <w:i/>
          <w:iCs/>
        </w:rPr>
        <w:t xml:space="preserve"> </w:t>
      </w:r>
      <w:r w:rsidR="004B246A">
        <w:rPr>
          <w:b/>
          <w:bCs/>
        </w:rPr>
        <w:t>No secularismo</w:t>
      </w:r>
      <w:r w:rsidR="00DA1C75" w:rsidRPr="005B4C8E">
        <w:rPr>
          <w:b/>
          <w:bCs/>
        </w:rPr>
        <w:t xml:space="preserve"> questionamentos e explicações</w:t>
      </w:r>
      <w:r w:rsidR="00DA1C75">
        <w:rPr>
          <w:b/>
          <w:bCs/>
        </w:rPr>
        <w:t xml:space="preserve"> </w:t>
      </w:r>
      <w:r w:rsidR="003A3F3B">
        <w:rPr>
          <w:b/>
          <w:bCs/>
        </w:rPr>
        <w:t xml:space="preserve">são </w:t>
      </w:r>
      <w:r w:rsidR="00DA1C75">
        <w:rPr>
          <w:b/>
          <w:bCs/>
        </w:rPr>
        <w:t>baseados somente</w:t>
      </w:r>
      <w:r w:rsidR="00DA1C75" w:rsidRPr="005B4C8E">
        <w:rPr>
          <w:b/>
          <w:bCs/>
        </w:rPr>
        <w:t xml:space="preserve"> </w:t>
      </w:r>
      <w:r w:rsidR="00DA1C75" w:rsidRPr="00314A93">
        <w:rPr>
          <w:b/>
          <w:bCs/>
          <w:i/>
          <w:iCs/>
          <w:u w:val="single"/>
        </w:rPr>
        <w:t>em razão</w:t>
      </w:r>
      <w:r w:rsidR="00DA1C75" w:rsidRPr="00314A93">
        <w:rPr>
          <w:b/>
          <w:bCs/>
          <w:i/>
          <w:iCs/>
        </w:rPr>
        <w:t xml:space="preserve"> </w:t>
      </w:r>
      <w:r w:rsidR="00DA1C75" w:rsidRPr="005B4C8E">
        <w:rPr>
          <w:b/>
          <w:bCs/>
        </w:rPr>
        <w:t>qu</w:t>
      </w:r>
      <w:r w:rsidR="00EB74EC">
        <w:rPr>
          <w:b/>
          <w:bCs/>
        </w:rPr>
        <w:t xml:space="preserve">e </w:t>
      </w:r>
      <w:r w:rsidR="004B246A">
        <w:rPr>
          <w:b/>
          <w:bCs/>
        </w:rPr>
        <w:t>elimina</w:t>
      </w:r>
      <w:r w:rsidR="00314A93">
        <w:rPr>
          <w:b/>
          <w:bCs/>
        </w:rPr>
        <w:t xml:space="preserve"> a </w:t>
      </w:r>
      <w:r w:rsidR="005C4E5E">
        <w:rPr>
          <w:b/>
          <w:bCs/>
        </w:rPr>
        <w:t xml:space="preserve">possibilidade da </w:t>
      </w:r>
      <w:r w:rsidR="00517103">
        <w:rPr>
          <w:b/>
          <w:bCs/>
        </w:rPr>
        <w:t>influência</w:t>
      </w:r>
      <w:r w:rsidR="0010117D">
        <w:rPr>
          <w:b/>
          <w:bCs/>
        </w:rPr>
        <w:t xml:space="preserve"> da fé</w:t>
      </w:r>
      <w:r w:rsidR="00D24BB7">
        <w:rPr>
          <w:b/>
          <w:bCs/>
        </w:rPr>
        <w:t xml:space="preserve"> cristã</w:t>
      </w:r>
      <w:r>
        <w:rPr>
          <w:b/>
          <w:bCs/>
        </w:rPr>
        <w:t>.</w:t>
      </w:r>
      <w:r w:rsidR="0010117D">
        <w:rPr>
          <w:b/>
          <w:bCs/>
        </w:rPr>
        <w:t xml:space="preserve"> </w:t>
      </w:r>
    </w:p>
    <w:p w14:paraId="6E3757F6" w14:textId="77777777" w:rsidR="00DA1C75" w:rsidRDefault="00DA1C75" w:rsidP="00DA1C75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BC1CF5">
        <w:rPr>
          <w:rFonts w:ascii="Times New Roman" w:hAnsi="Times New Roman" w:cs="Times New Roman"/>
          <w:b/>
          <w:bCs/>
          <w:sz w:val="24"/>
          <w:szCs w:val="24"/>
        </w:rPr>
        <w:t>cho que seria um grande erro s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73E93">
        <w:rPr>
          <w:rFonts w:ascii="Times New Roman" w:hAnsi="Times New Roman" w:cs="Times New Roman"/>
          <w:b/>
          <w:bCs/>
          <w:sz w:val="24"/>
          <w:szCs w:val="24"/>
        </w:rPr>
        <w:t>noss</w:t>
      </w:r>
      <w:r>
        <w:rPr>
          <w:rFonts w:ascii="Times New Roman" w:hAnsi="Times New Roman" w:cs="Times New Roman"/>
          <w:b/>
          <w:bCs/>
          <w:sz w:val="24"/>
          <w:szCs w:val="24"/>
        </w:rPr>
        <w:t>os formadores pensassem que os candidatos para a vida religiosa e sacerdo</w:t>
      </w:r>
      <w:r w:rsidR="00EB74EC">
        <w:rPr>
          <w:rFonts w:ascii="Times New Roman" w:hAnsi="Times New Roman" w:cs="Times New Roman"/>
          <w:b/>
          <w:bCs/>
          <w:sz w:val="24"/>
          <w:szCs w:val="24"/>
        </w:rPr>
        <w:t>tal</w:t>
      </w:r>
      <w:r w:rsidR="00160174">
        <w:rPr>
          <w:rFonts w:ascii="Times New Roman" w:hAnsi="Times New Roman" w:cs="Times New Roman"/>
          <w:b/>
          <w:bCs/>
          <w:sz w:val="24"/>
          <w:szCs w:val="24"/>
        </w:rPr>
        <w:t xml:space="preserve"> Redentorista</w:t>
      </w:r>
      <w:r w:rsidR="00EB74EC">
        <w:rPr>
          <w:rFonts w:ascii="Times New Roman" w:hAnsi="Times New Roman" w:cs="Times New Roman"/>
          <w:b/>
          <w:bCs/>
          <w:sz w:val="24"/>
          <w:szCs w:val="24"/>
        </w:rPr>
        <w:t xml:space="preserve"> não foram</w:t>
      </w:r>
      <w:r w:rsidR="00921E4A">
        <w:rPr>
          <w:rFonts w:ascii="Times New Roman" w:hAnsi="Times New Roman" w:cs="Times New Roman"/>
          <w:b/>
          <w:bCs/>
          <w:sz w:val="24"/>
          <w:szCs w:val="24"/>
        </w:rPr>
        <w:t xml:space="preserve"> tocados e</w:t>
      </w:r>
      <w:r w:rsidR="00314A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A3F3B">
        <w:rPr>
          <w:rFonts w:ascii="Times New Roman" w:hAnsi="Times New Roman" w:cs="Times New Roman"/>
          <w:b/>
          <w:bCs/>
          <w:sz w:val="24"/>
          <w:szCs w:val="24"/>
        </w:rPr>
        <w:t xml:space="preserve">pior até </w:t>
      </w:r>
      <w:r w:rsidR="00314A93">
        <w:rPr>
          <w:rFonts w:ascii="Times New Roman" w:hAnsi="Times New Roman" w:cs="Times New Roman"/>
          <w:b/>
          <w:bCs/>
          <w:sz w:val="24"/>
          <w:szCs w:val="24"/>
        </w:rPr>
        <w:t xml:space="preserve">formados </w:t>
      </w:r>
      <w:r w:rsidR="00F8089E">
        <w:rPr>
          <w:rFonts w:ascii="Times New Roman" w:hAnsi="Times New Roman" w:cs="Times New Roman"/>
          <w:b/>
          <w:bCs/>
          <w:sz w:val="24"/>
          <w:szCs w:val="24"/>
        </w:rPr>
        <w:t>em alguns</w:t>
      </w:r>
      <w:r w:rsidR="00921E4A">
        <w:rPr>
          <w:rFonts w:ascii="Times New Roman" w:hAnsi="Times New Roman" w:cs="Times New Roman"/>
          <w:b/>
          <w:bCs/>
          <w:sz w:val="24"/>
          <w:szCs w:val="24"/>
        </w:rPr>
        <w:t xml:space="preserve"> princípios d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ecularismo. </w:t>
      </w:r>
      <w:r w:rsidR="00BC1CF5">
        <w:rPr>
          <w:rFonts w:ascii="Times New Roman" w:hAnsi="Times New Roman" w:cs="Times New Roman"/>
          <w:b/>
          <w:bCs/>
          <w:sz w:val="24"/>
          <w:szCs w:val="24"/>
        </w:rPr>
        <w:t>Os candidatos</w:t>
      </w:r>
      <w:r w:rsidR="0010117D">
        <w:rPr>
          <w:rFonts w:ascii="Times New Roman" w:hAnsi="Times New Roman" w:cs="Times New Roman"/>
          <w:b/>
          <w:bCs/>
          <w:sz w:val="24"/>
          <w:szCs w:val="24"/>
        </w:rPr>
        <w:t xml:space="preserve"> em geral</w:t>
      </w:r>
      <w:r w:rsidR="00921E4A">
        <w:rPr>
          <w:rFonts w:ascii="Times New Roman" w:hAnsi="Times New Roman" w:cs="Times New Roman"/>
          <w:b/>
          <w:bCs/>
          <w:sz w:val="24"/>
          <w:szCs w:val="24"/>
        </w:rPr>
        <w:t xml:space="preserve"> foram </w:t>
      </w:r>
      <w:r w:rsidR="004B246A">
        <w:rPr>
          <w:rFonts w:ascii="Times New Roman" w:hAnsi="Times New Roman" w:cs="Times New Roman"/>
          <w:b/>
          <w:bCs/>
          <w:sz w:val="24"/>
          <w:szCs w:val="24"/>
        </w:rPr>
        <w:t>bombardeados com a propaganda do valor de</w:t>
      </w:r>
      <w:r w:rsidR="00921E4A">
        <w:rPr>
          <w:rFonts w:ascii="Times New Roman" w:hAnsi="Times New Roman" w:cs="Times New Roman"/>
          <w:b/>
          <w:bCs/>
          <w:sz w:val="24"/>
          <w:szCs w:val="24"/>
        </w:rPr>
        <w:t xml:space="preserve"> secularismo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alvez </w:t>
      </w:r>
      <w:r w:rsidR="00EB74EC">
        <w:rPr>
          <w:rFonts w:ascii="Times New Roman" w:hAnsi="Times New Roman" w:cs="Times New Roman"/>
          <w:b/>
          <w:bCs/>
          <w:sz w:val="24"/>
          <w:szCs w:val="24"/>
        </w:rPr>
        <w:t xml:space="preserve">essa realidade </w:t>
      </w:r>
      <w:r w:rsidR="0010117D">
        <w:rPr>
          <w:rFonts w:ascii="Times New Roman" w:hAnsi="Times New Roman" w:cs="Times New Roman"/>
          <w:b/>
          <w:bCs/>
          <w:sz w:val="24"/>
          <w:szCs w:val="24"/>
        </w:rPr>
        <w:t xml:space="preserve">seja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o maior desafio </w:t>
      </w:r>
      <w:r w:rsidR="00160174">
        <w:rPr>
          <w:rFonts w:ascii="Times New Roman" w:hAnsi="Times New Roman" w:cs="Times New Roman"/>
          <w:b/>
          <w:bCs/>
          <w:sz w:val="24"/>
          <w:szCs w:val="24"/>
        </w:rPr>
        <w:t xml:space="preserve">hoje </w:t>
      </w:r>
      <w:r>
        <w:rPr>
          <w:rFonts w:ascii="Times New Roman" w:hAnsi="Times New Roman" w:cs="Times New Roman"/>
          <w:b/>
          <w:bCs/>
          <w:sz w:val="24"/>
          <w:szCs w:val="24"/>
        </w:rPr>
        <w:t>na formação</w:t>
      </w:r>
      <w:r w:rsidR="001542B0">
        <w:rPr>
          <w:rFonts w:ascii="Times New Roman" w:hAnsi="Times New Roman" w:cs="Times New Roman"/>
          <w:b/>
          <w:bCs/>
          <w:sz w:val="24"/>
          <w:szCs w:val="24"/>
        </w:rPr>
        <w:t xml:space="preserve"> inicia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10117D">
        <w:rPr>
          <w:rFonts w:ascii="Times New Roman" w:hAnsi="Times New Roman" w:cs="Times New Roman"/>
          <w:b/>
          <w:bCs/>
          <w:sz w:val="24"/>
          <w:szCs w:val="24"/>
        </w:rPr>
        <w:t>Há uma</w:t>
      </w:r>
      <w:r w:rsidR="00CB6F4F">
        <w:rPr>
          <w:rFonts w:ascii="Times New Roman" w:hAnsi="Times New Roman" w:cs="Times New Roman"/>
          <w:b/>
          <w:bCs/>
          <w:sz w:val="24"/>
          <w:szCs w:val="24"/>
        </w:rPr>
        <w:t xml:space="preserve"> necessidade de 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presentar </w:t>
      </w:r>
      <w:r w:rsidR="004B246A">
        <w:rPr>
          <w:rFonts w:ascii="Times New Roman" w:hAnsi="Times New Roman" w:cs="Times New Roman"/>
          <w:b/>
          <w:bCs/>
          <w:sz w:val="24"/>
          <w:szCs w:val="24"/>
        </w:rPr>
        <w:t xml:space="preserve">(se não “vender”) </w:t>
      </w:r>
      <w:r>
        <w:rPr>
          <w:rFonts w:ascii="Times New Roman" w:hAnsi="Times New Roman" w:cs="Times New Roman"/>
          <w:b/>
          <w:bCs/>
          <w:sz w:val="24"/>
          <w:szCs w:val="24"/>
        </w:rPr>
        <w:t>ao</w:t>
      </w:r>
      <w:r w:rsidR="00921E4A">
        <w:rPr>
          <w:rFonts w:ascii="Times New Roman" w:hAnsi="Times New Roman" w:cs="Times New Roman"/>
          <w:b/>
          <w:bCs/>
          <w:sz w:val="24"/>
          <w:szCs w:val="24"/>
        </w:rPr>
        <w:t>s candidatos princípios cristão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e morais </w:t>
      </w:r>
      <w:r w:rsidR="00845207">
        <w:rPr>
          <w:rFonts w:ascii="Times New Roman" w:hAnsi="Times New Roman" w:cs="Times New Roman"/>
          <w:b/>
          <w:bCs/>
          <w:sz w:val="24"/>
          <w:szCs w:val="24"/>
        </w:rPr>
        <w:t xml:space="preserve">básicos </w:t>
      </w:r>
      <w:r w:rsidR="004B246A">
        <w:rPr>
          <w:rFonts w:ascii="Times New Roman" w:hAnsi="Times New Roman" w:cs="Times New Roman"/>
          <w:b/>
          <w:bCs/>
          <w:sz w:val="24"/>
          <w:szCs w:val="24"/>
        </w:rPr>
        <w:t>para formar</w:t>
      </w:r>
      <w:r w:rsidR="00517103">
        <w:rPr>
          <w:rFonts w:ascii="Times New Roman" w:hAnsi="Times New Roman" w:cs="Times New Roman"/>
          <w:b/>
          <w:bCs/>
          <w:sz w:val="24"/>
          <w:szCs w:val="24"/>
        </w:rPr>
        <w:t xml:space="preserve"> nossos candidatos 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os princípios cristãos que estão em plena contradição </w:t>
      </w:r>
      <w:r w:rsidR="00921E4A">
        <w:rPr>
          <w:rFonts w:ascii="Times New Roman" w:hAnsi="Times New Roman" w:cs="Times New Roman"/>
          <w:b/>
          <w:bCs/>
          <w:sz w:val="24"/>
          <w:szCs w:val="24"/>
        </w:rPr>
        <w:t xml:space="preserve">com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o que </w:t>
      </w:r>
      <w:r w:rsidR="00373E93">
        <w:rPr>
          <w:rFonts w:ascii="Times New Roman" w:hAnsi="Times New Roman" w:cs="Times New Roman"/>
          <w:b/>
          <w:bCs/>
          <w:sz w:val="24"/>
          <w:szCs w:val="24"/>
        </w:rPr>
        <w:t>possivelmente</w:t>
      </w:r>
      <w:r w:rsidR="001542B0">
        <w:rPr>
          <w:rFonts w:ascii="Times New Roman" w:hAnsi="Times New Roman" w:cs="Times New Roman"/>
          <w:b/>
          <w:bCs/>
          <w:sz w:val="24"/>
          <w:szCs w:val="24"/>
        </w:rPr>
        <w:t xml:space="preserve"> eles</w:t>
      </w:r>
      <w:r w:rsidR="00373E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já aprenderam </w:t>
      </w:r>
      <w:r w:rsidR="00517103">
        <w:rPr>
          <w:rFonts w:ascii="Times New Roman" w:hAnsi="Times New Roman" w:cs="Times New Roman"/>
          <w:b/>
          <w:bCs/>
          <w:sz w:val="24"/>
          <w:szCs w:val="24"/>
        </w:rPr>
        <w:t>e praticaram 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o mundo secularizado. </w:t>
      </w:r>
      <w:r w:rsidR="00921E4A">
        <w:rPr>
          <w:rFonts w:ascii="Times New Roman" w:hAnsi="Times New Roman" w:cs="Times New Roman"/>
          <w:b/>
          <w:bCs/>
          <w:sz w:val="24"/>
          <w:szCs w:val="24"/>
        </w:rPr>
        <w:t>Estamos falando aq</w:t>
      </w:r>
      <w:r w:rsidR="006D4303">
        <w:rPr>
          <w:rFonts w:ascii="Times New Roman" w:hAnsi="Times New Roman" w:cs="Times New Roman"/>
          <w:b/>
          <w:bCs/>
          <w:sz w:val="24"/>
          <w:szCs w:val="24"/>
        </w:rPr>
        <w:t xml:space="preserve">ui de uma formação </w:t>
      </w:r>
      <w:r w:rsidR="006D4303" w:rsidRPr="00D24BB7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 xml:space="preserve">personalizada </w:t>
      </w:r>
      <w:r w:rsidR="00845207" w:rsidRPr="00D24BB7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e comunitária</w:t>
      </w:r>
      <w:r w:rsidR="008452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D4303">
        <w:rPr>
          <w:rFonts w:ascii="Times New Roman" w:hAnsi="Times New Roman" w:cs="Times New Roman"/>
          <w:b/>
          <w:bCs/>
          <w:sz w:val="24"/>
          <w:szCs w:val="24"/>
        </w:rPr>
        <w:t xml:space="preserve">sobre a </w:t>
      </w:r>
      <w:r w:rsidR="00EB74EC">
        <w:rPr>
          <w:rFonts w:ascii="Times New Roman" w:hAnsi="Times New Roman" w:cs="Times New Roman"/>
          <w:b/>
          <w:bCs/>
          <w:sz w:val="24"/>
          <w:szCs w:val="24"/>
        </w:rPr>
        <w:t>vida espiritual em preparação para</w:t>
      </w:r>
      <w:r w:rsidR="00CB6F4F">
        <w:rPr>
          <w:rFonts w:ascii="Times New Roman" w:hAnsi="Times New Roman" w:cs="Times New Roman"/>
          <w:b/>
          <w:bCs/>
          <w:sz w:val="24"/>
          <w:szCs w:val="24"/>
        </w:rPr>
        <w:t xml:space="preserve"> assumir</w:t>
      </w:r>
      <w:r w:rsidR="006D4303">
        <w:rPr>
          <w:rFonts w:ascii="Times New Roman" w:hAnsi="Times New Roman" w:cs="Times New Roman"/>
          <w:b/>
          <w:bCs/>
          <w:sz w:val="24"/>
          <w:szCs w:val="24"/>
        </w:rPr>
        <w:t xml:space="preserve"> uma vocação para a vida consagrada e sacerdotal. </w:t>
      </w:r>
      <w:r w:rsidR="00921E4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C365C8C" w14:textId="77777777" w:rsidR="002B575E" w:rsidRPr="00314A93" w:rsidRDefault="00CB6F4F" w:rsidP="00314A93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l</w:t>
      </w:r>
      <w:r w:rsidR="00517103">
        <w:rPr>
          <w:rFonts w:ascii="Times New Roman" w:hAnsi="Times New Roman" w:cs="Times New Roman"/>
          <w:b/>
          <w:bCs/>
          <w:sz w:val="24"/>
          <w:szCs w:val="24"/>
        </w:rPr>
        <w:t>guns princípios de secularism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que precisam ser confrontados com nossos formandos são:</w:t>
      </w:r>
      <w:r w:rsidR="00F6068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0117D" w:rsidRPr="00517103">
        <w:rPr>
          <w:rFonts w:ascii="Times New Roman" w:hAnsi="Times New Roman" w:cs="Times New Roman"/>
          <w:b/>
          <w:sz w:val="24"/>
          <w:szCs w:val="24"/>
          <w:u w:val="single"/>
        </w:rPr>
        <w:t>racionalismo</w:t>
      </w:r>
      <w:r w:rsidR="00517103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1542B0" w:rsidRPr="001542B0">
        <w:rPr>
          <w:rFonts w:ascii="Times New Roman" w:hAnsi="Times New Roman" w:cs="Times New Roman"/>
          <w:b/>
          <w:sz w:val="24"/>
          <w:szCs w:val="24"/>
        </w:rPr>
        <w:t xml:space="preserve">– </w:t>
      </w:r>
      <w:r w:rsidR="001542B0" w:rsidRPr="001542B0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uma </w:t>
      </w:r>
      <w:r w:rsidR="001542B0" w:rsidRPr="001542B0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teoria filosófica</w:t>
      </w:r>
      <w:r w:rsidR="001542B0" w:rsidRPr="001542B0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 </w:t>
      </w:r>
      <w:r w:rsidR="001542B0" w:rsidRPr="001542B0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que dá a prioridade à </w:t>
      </w:r>
      <w:r w:rsidR="00D24BB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razão em prejuízo a fé </w:t>
      </w:r>
      <w:r w:rsidR="001542B0" w:rsidRPr="001542B0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qu</w:t>
      </w:r>
      <w:r w:rsidR="001542B0" w:rsidRPr="001542B0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e </w:t>
      </w:r>
      <w:r w:rsidR="001542B0" w:rsidRPr="001542B0">
        <w:rPr>
          <w:rFonts w:ascii="Times New Roman" w:hAnsi="Times New Roman" w:cs="Times New Roman"/>
          <w:b/>
          <w:sz w:val="24"/>
          <w:szCs w:val="24"/>
        </w:rPr>
        <w:t>e</w:t>
      </w:r>
      <w:r w:rsidR="00160174">
        <w:rPr>
          <w:rFonts w:ascii="Times New Roman" w:hAnsi="Times New Roman" w:cs="Times New Roman"/>
          <w:b/>
          <w:sz w:val="24"/>
          <w:szCs w:val="24"/>
        </w:rPr>
        <w:t>limina</w:t>
      </w:r>
      <w:r w:rsidR="00EB74EC" w:rsidRPr="001542B0">
        <w:rPr>
          <w:rFonts w:ascii="Times New Roman" w:hAnsi="Times New Roman" w:cs="Times New Roman"/>
          <w:b/>
          <w:sz w:val="24"/>
          <w:szCs w:val="24"/>
        </w:rPr>
        <w:t xml:space="preserve"> conceito</w:t>
      </w:r>
      <w:r w:rsidR="00160174">
        <w:rPr>
          <w:rFonts w:ascii="Times New Roman" w:hAnsi="Times New Roman" w:cs="Times New Roman"/>
          <w:b/>
          <w:sz w:val="24"/>
          <w:szCs w:val="24"/>
        </w:rPr>
        <w:t>s</w:t>
      </w:r>
      <w:r w:rsidR="00EB74EC" w:rsidRPr="001542B0">
        <w:rPr>
          <w:rFonts w:ascii="Times New Roman" w:hAnsi="Times New Roman" w:cs="Times New Roman"/>
          <w:b/>
          <w:sz w:val="24"/>
          <w:szCs w:val="24"/>
        </w:rPr>
        <w:t xml:space="preserve"> de um Deus pessoal</w:t>
      </w:r>
      <w:r w:rsidR="00F6068B">
        <w:rPr>
          <w:rFonts w:ascii="Times New Roman" w:hAnsi="Times New Roman" w:cs="Times New Roman"/>
          <w:b/>
          <w:sz w:val="24"/>
          <w:szCs w:val="24"/>
        </w:rPr>
        <w:t xml:space="preserve">; </w:t>
      </w:r>
      <w:r w:rsidR="0010117D" w:rsidRPr="00517103">
        <w:rPr>
          <w:rFonts w:ascii="Times New Roman" w:hAnsi="Times New Roman" w:cs="Times New Roman"/>
          <w:b/>
          <w:sz w:val="24"/>
          <w:szCs w:val="24"/>
          <w:u w:val="single"/>
        </w:rPr>
        <w:t>r</w:t>
      </w:r>
      <w:r w:rsidR="001542B0" w:rsidRPr="00517103">
        <w:rPr>
          <w:rFonts w:ascii="Times New Roman" w:hAnsi="Times New Roman" w:cs="Times New Roman"/>
          <w:b/>
          <w:sz w:val="24"/>
          <w:szCs w:val="24"/>
          <w:u w:val="single"/>
        </w:rPr>
        <w:t>elativismo</w:t>
      </w:r>
      <w:r w:rsidR="001542B0" w:rsidRPr="00517103">
        <w:rPr>
          <w:rFonts w:ascii="Times New Roman" w:hAnsi="Times New Roman" w:cs="Times New Roman"/>
          <w:b/>
          <w:szCs w:val="24"/>
          <w:u w:val="single"/>
        </w:rPr>
        <w:t xml:space="preserve"> </w:t>
      </w:r>
      <w:r w:rsidR="00F6068B">
        <w:rPr>
          <w:rFonts w:ascii="Times New Roman" w:hAnsi="Times New Roman" w:cs="Times New Roman"/>
          <w:b/>
          <w:sz w:val="24"/>
          <w:szCs w:val="24"/>
        </w:rPr>
        <w:t>– t</w:t>
      </w:r>
      <w:r w:rsidRPr="00DA6D3E">
        <w:rPr>
          <w:rFonts w:ascii="Times New Roman" w:hAnsi="Times New Roman" w:cs="Times New Roman"/>
          <w:b/>
          <w:sz w:val="24"/>
          <w:szCs w:val="24"/>
        </w:rPr>
        <w:t>udo é relativo, portanto</w:t>
      </w:r>
      <w:r w:rsidR="00BC1CF5">
        <w:rPr>
          <w:rFonts w:ascii="Times New Roman" w:hAnsi="Times New Roman" w:cs="Times New Roman"/>
          <w:b/>
          <w:sz w:val="24"/>
          <w:szCs w:val="24"/>
        </w:rPr>
        <w:t>,</w:t>
      </w:r>
      <w:r w:rsidR="001601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A6D3E">
        <w:rPr>
          <w:rFonts w:ascii="Times New Roman" w:hAnsi="Times New Roman" w:cs="Times New Roman"/>
          <w:b/>
          <w:sz w:val="24"/>
          <w:szCs w:val="24"/>
        </w:rPr>
        <w:t xml:space="preserve">não existem mais </w:t>
      </w:r>
      <w:r w:rsidRPr="00DA6D3E">
        <w:rPr>
          <w:rFonts w:ascii="Times New Roman" w:hAnsi="Times New Roman" w:cs="Times New Roman"/>
          <w:b/>
          <w:i/>
          <w:sz w:val="24"/>
          <w:szCs w:val="24"/>
          <w:u w:val="single"/>
        </w:rPr>
        <w:t>absolutos</w:t>
      </w:r>
      <w:r w:rsidRPr="00DA6D3E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160174">
        <w:rPr>
          <w:rFonts w:ascii="Times New Roman" w:hAnsi="Times New Roman" w:cs="Times New Roman"/>
          <w:b/>
          <w:sz w:val="24"/>
          <w:szCs w:val="24"/>
        </w:rPr>
        <w:t>como</w:t>
      </w:r>
      <w:r w:rsidRPr="00DA6D3E">
        <w:rPr>
          <w:rFonts w:ascii="Times New Roman" w:hAnsi="Times New Roman" w:cs="Times New Roman"/>
          <w:b/>
          <w:sz w:val="24"/>
          <w:szCs w:val="24"/>
        </w:rPr>
        <w:t xml:space="preserve"> princípios religiosos e morais</w:t>
      </w:r>
      <w:r w:rsidR="00E61E0A">
        <w:rPr>
          <w:rFonts w:ascii="Times New Roman" w:hAnsi="Times New Roman" w:cs="Times New Roman"/>
          <w:b/>
          <w:sz w:val="24"/>
          <w:szCs w:val="24"/>
        </w:rPr>
        <w:t>;</w:t>
      </w:r>
      <w:r w:rsidR="00F606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0117D" w:rsidRPr="00517103">
        <w:rPr>
          <w:rFonts w:ascii="Times New Roman" w:hAnsi="Times New Roman" w:cs="Times New Roman"/>
          <w:b/>
          <w:sz w:val="24"/>
          <w:szCs w:val="24"/>
          <w:u w:val="single"/>
        </w:rPr>
        <w:t>n</w:t>
      </w:r>
      <w:r w:rsidR="001542B0" w:rsidRPr="00517103">
        <w:rPr>
          <w:rFonts w:ascii="Times New Roman" w:hAnsi="Times New Roman" w:cs="Times New Roman"/>
          <w:b/>
          <w:sz w:val="24"/>
          <w:szCs w:val="24"/>
          <w:u w:val="single"/>
        </w:rPr>
        <w:t>arcisismo</w:t>
      </w:r>
      <w:r w:rsidR="001542B0" w:rsidRPr="001542B0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F6068B">
        <w:rPr>
          <w:rFonts w:ascii="Times New Roman" w:hAnsi="Times New Roman" w:cs="Times New Roman"/>
          <w:b/>
          <w:sz w:val="24"/>
          <w:szCs w:val="24"/>
        </w:rPr>
        <w:t>–</w:t>
      </w:r>
      <w:r w:rsidR="00D24BB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um conceito </w:t>
      </w:r>
      <w:r w:rsidRPr="0090042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da </w:t>
      </w:r>
      <w:r w:rsidRPr="00492FC9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psicanálise</w:t>
      </w:r>
      <w:r w:rsidRPr="00900423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 </w:t>
      </w:r>
      <w:r w:rsidR="005C4E5E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que </w:t>
      </w:r>
      <w:r w:rsidR="0051710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define o indivíduo</w:t>
      </w:r>
      <w:r w:rsidR="004B246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e</w:t>
      </w:r>
      <w:r w:rsidR="0051710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Pr="00492FC9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que </w:t>
      </w:r>
      <w:r w:rsidR="003A3F3B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promove</w:t>
      </w:r>
      <w:r w:rsidRPr="00900423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exageradamente</w:t>
      </w:r>
      <w:r w:rsidRPr="0090042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 a sua </w:t>
      </w:r>
      <w:r w:rsidRPr="00492FC9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própria imagem</w:t>
      </w:r>
      <w:r w:rsidR="003A3F3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 e nutre um amor</w:t>
      </w:r>
      <w:r w:rsidR="003A3F3B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excessivo</w:t>
      </w:r>
      <w:r w:rsidRPr="00900423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por si</w:t>
      </w:r>
      <w:r w:rsidRPr="00900423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 </w:t>
      </w:r>
      <w:r w:rsidR="003A3F3B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mesmo</w:t>
      </w:r>
      <w:r w:rsidR="003A3F3B">
        <w:rPr>
          <w:rFonts w:ascii="Times New Roman" w:hAnsi="Times New Roman" w:cs="Times New Roman"/>
          <w:b/>
          <w:i/>
          <w:sz w:val="24"/>
          <w:szCs w:val="24"/>
        </w:rPr>
        <w:t>;</w:t>
      </w:r>
      <w:r w:rsidR="00F6068B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10117D" w:rsidRPr="00517103">
        <w:rPr>
          <w:rFonts w:ascii="Times New Roman" w:hAnsi="Times New Roman" w:cs="Times New Roman"/>
          <w:b/>
          <w:sz w:val="24"/>
          <w:szCs w:val="24"/>
          <w:u w:val="single"/>
        </w:rPr>
        <w:t>h</w:t>
      </w:r>
      <w:r w:rsidR="002B575E" w:rsidRPr="00517103">
        <w:rPr>
          <w:rFonts w:ascii="Times New Roman" w:hAnsi="Times New Roman" w:cs="Times New Roman"/>
          <w:b/>
          <w:sz w:val="24"/>
          <w:szCs w:val="24"/>
          <w:u w:val="single"/>
        </w:rPr>
        <w:t>edonismo</w:t>
      </w:r>
      <w:r w:rsidR="002B575E" w:rsidRPr="00517103">
        <w:rPr>
          <w:rFonts w:ascii="Times New Roman" w:hAnsi="Times New Roman" w:cs="Times New Roman"/>
          <w:b/>
          <w:szCs w:val="24"/>
          <w:u w:val="single"/>
        </w:rPr>
        <w:t xml:space="preserve"> </w:t>
      </w:r>
      <w:r w:rsidRPr="00176CD8">
        <w:rPr>
          <w:rFonts w:ascii="Times New Roman" w:hAnsi="Times New Roman" w:cs="Times New Roman"/>
          <w:b/>
          <w:sz w:val="24"/>
          <w:szCs w:val="24"/>
        </w:rPr>
        <w:t>–</w:t>
      </w:r>
      <w:r w:rsidR="003A3F3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92FC9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consiste em uma</w:t>
      </w:r>
      <w:r w:rsidRPr="00492FC9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492FC9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doutrina moral</w:t>
      </w:r>
      <w:r w:rsidRPr="00492FC9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492FC9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em que</w:t>
      </w:r>
      <w:r w:rsidR="00314A9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14A93" w:rsidRPr="00314A9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a</w:t>
      </w:r>
      <w:r w:rsidRPr="00492FC9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492FC9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busca pelo prazer</w:t>
      </w:r>
      <w:r w:rsidRPr="00492FC9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492FC9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é o</w:t>
      </w:r>
      <w:r w:rsidRPr="00492FC9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492FC9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único propósito</w:t>
      </w:r>
      <w:r w:rsidRPr="00492FC9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B575E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autêntico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24BB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de</w:t>
      </w:r>
      <w:r w:rsidRPr="00492FC9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vida</w:t>
      </w:r>
      <w:r w:rsidR="003A3F3B">
        <w:rPr>
          <w:rFonts w:ascii="Helvetica" w:hAnsi="Helvetica" w:cs="Helvetica"/>
          <w:color w:val="333333"/>
          <w:shd w:val="clear" w:color="auto" w:fill="FFFFFF"/>
        </w:rPr>
        <w:t xml:space="preserve"> </w:t>
      </w:r>
      <w:r w:rsidR="003A3F3B" w:rsidRPr="003A3F3B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e</w:t>
      </w:r>
      <w:r w:rsidR="00160174" w:rsidRPr="003A3F3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60174">
        <w:rPr>
          <w:rFonts w:ascii="Times New Roman" w:hAnsi="Times New Roman" w:cs="Times New Roman"/>
          <w:b/>
          <w:sz w:val="24"/>
          <w:szCs w:val="24"/>
        </w:rPr>
        <w:t xml:space="preserve">promove </w:t>
      </w:r>
      <w:r w:rsidR="004B246A">
        <w:rPr>
          <w:rFonts w:ascii="Times New Roman" w:hAnsi="Times New Roman" w:cs="Times New Roman"/>
          <w:b/>
          <w:sz w:val="24"/>
          <w:szCs w:val="24"/>
        </w:rPr>
        <w:t>tudo que proporciona esse</w:t>
      </w:r>
      <w:r w:rsidR="003A3F3B">
        <w:rPr>
          <w:rFonts w:ascii="Times New Roman" w:hAnsi="Times New Roman" w:cs="Times New Roman"/>
          <w:b/>
          <w:sz w:val="24"/>
          <w:szCs w:val="24"/>
        </w:rPr>
        <w:t xml:space="preserve"> prazer; e</w:t>
      </w:r>
      <w:r w:rsidR="00F6068B">
        <w:rPr>
          <w:rFonts w:ascii="Times New Roman" w:hAnsi="Times New Roman" w:cs="Times New Roman"/>
          <w:b/>
          <w:sz w:val="24"/>
          <w:szCs w:val="24"/>
        </w:rPr>
        <w:t xml:space="preserve"> finalmente </w:t>
      </w:r>
      <w:r w:rsidR="0010117D" w:rsidRPr="00517103">
        <w:rPr>
          <w:rFonts w:ascii="Times New Roman" w:hAnsi="Times New Roman" w:cs="Times New Roman"/>
          <w:b/>
          <w:sz w:val="24"/>
          <w:szCs w:val="24"/>
          <w:u w:val="single"/>
        </w:rPr>
        <w:t>m</w:t>
      </w:r>
      <w:r w:rsidR="002B575E" w:rsidRPr="00517103">
        <w:rPr>
          <w:rFonts w:ascii="Times New Roman" w:hAnsi="Times New Roman" w:cs="Times New Roman"/>
          <w:b/>
          <w:sz w:val="24"/>
          <w:szCs w:val="24"/>
          <w:u w:val="single"/>
        </w:rPr>
        <w:t>aterialismo</w:t>
      </w:r>
      <w:r w:rsidRPr="00492FC9">
        <w:rPr>
          <w:rFonts w:ascii="Arial Black" w:hAnsi="Arial Black" w:cs="Times New Roman"/>
          <w:b/>
          <w:sz w:val="24"/>
          <w:szCs w:val="24"/>
        </w:rPr>
        <w:t xml:space="preserve"> </w:t>
      </w:r>
      <w:r w:rsidR="002B575E">
        <w:rPr>
          <w:rFonts w:ascii="Times New Roman" w:hAnsi="Times New Roman" w:cs="Times New Roman"/>
          <w:b/>
          <w:sz w:val="24"/>
          <w:szCs w:val="24"/>
        </w:rPr>
        <w:t>–</w:t>
      </w:r>
      <w:r w:rsidR="00160174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a atitude que </w:t>
      </w:r>
      <w:r w:rsidR="0051710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só </w:t>
      </w:r>
      <w:r w:rsidR="00160174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entende</w:t>
      </w:r>
      <w:r w:rsidRPr="00492FC9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 uma</w:t>
      </w:r>
      <w:r w:rsidRPr="00492FC9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492FC9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vida voltada unicamente para os bens materiais</w:t>
      </w:r>
      <w:r w:rsidRPr="00492FC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>O</w:t>
      </w:r>
      <w:r w:rsidRPr="00176CD8">
        <w:rPr>
          <w:rFonts w:ascii="Times New Roman" w:hAnsi="Times New Roman" w:cs="Times New Roman"/>
          <w:b/>
          <w:sz w:val="24"/>
          <w:szCs w:val="24"/>
        </w:rPr>
        <w:t xml:space="preserve">s </w:t>
      </w:r>
      <w:r w:rsidR="002B575E" w:rsidRPr="002B575E">
        <w:rPr>
          <w:rFonts w:ascii="Times New Roman" w:hAnsi="Times New Roman" w:cs="Times New Roman"/>
          <w:b/>
          <w:sz w:val="24"/>
          <w:szCs w:val="24"/>
        </w:rPr>
        <w:t xml:space="preserve">bens materiais </w:t>
      </w:r>
      <w:r w:rsidRPr="00176CD8">
        <w:rPr>
          <w:rFonts w:ascii="Times New Roman" w:hAnsi="Times New Roman" w:cs="Times New Roman"/>
          <w:b/>
          <w:sz w:val="24"/>
          <w:szCs w:val="24"/>
        </w:rPr>
        <w:t xml:space="preserve">estão </w:t>
      </w:r>
      <w:r>
        <w:rPr>
          <w:rFonts w:ascii="Times New Roman" w:hAnsi="Times New Roman" w:cs="Times New Roman"/>
          <w:b/>
          <w:sz w:val="24"/>
          <w:szCs w:val="24"/>
        </w:rPr>
        <w:t xml:space="preserve">agora </w:t>
      </w:r>
      <w:r w:rsidRPr="00176CD8">
        <w:rPr>
          <w:rFonts w:ascii="Times New Roman" w:hAnsi="Times New Roman" w:cs="Times New Roman"/>
          <w:b/>
          <w:sz w:val="24"/>
          <w:szCs w:val="24"/>
        </w:rPr>
        <w:t>em primeiro lugar</w:t>
      </w:r>
      <w:r>
        <w:rPr>
          <w:rFonts w:ascii="Times New Roman" w:hAnsi="Times New Roman" w:cs="Times New Roman"/>
          <w:b/>
          <w:sz w:val="24"/>
          <w:szCs w:val="24"/>
        </w:rPr>
        <w:t xml:space="preserve"> na mente da grande maioria</w:t>
      </w:r>
      <w:r w:rsidR="00160174">
        <w:rPr>
          <w:rFonts w:ascii="Times New Roman" w:hAnsi="Times New Roman" w:cs="Times New Roman"/>
          <w:b/>
          <w:sz w:val="24"/>
          <w:szCs w:val="24"/>
        </w:rPr>
        <w:t xml:space="preserve"> de pessoas</w:t>
      </w:r>
      <w:r w:rsidR="00517103">
        <w:rPr>
          <w:rFonts w:ascii="Times New Roman" w:hAnsi="Times New Roman" w:cs="Times New Roman"/>
          <w:b/>
          <w:sz w:val="24"/>
          <w:szCs w:val="24"/>
        </w:rPr>
        <w:t xml:space="preserve"> secularizadas</w:t>
      </w:r>
      <w:r>
        <w:rPr>
          <w:rFonts w:ascii="Times New Roman" w:hAnsi="Times New Roman" w:cs="Times New Roman"/>
          <w:b/>
          <w:sz w:val="24"/>
          <w:szCs w:val="24"/>
        </w:rPr>
        <w:t xml:space="preserve">. E tudo isso é comunicado e motivado </w:t>
      </w: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através das comunicações sociais que afetam </w:t>
      </w:r>
      <w:r w:rsidR="00373E93">
        <w:rPr>
          <w:rFonts w:ascii="Times New Roman" w:hAnsi="Times New Roman" w:cs="Times New Roman"/>
          <w:b/>
          <w:sz w:val="24"/>
          <w:szCs w:val="24"/>
        </w:rPr>
        <w:t>tristeme</w:t>
      </w:r>
      <w:r w:rsidR="005C4E5E">
        <w:rPr>
          <w:rFonts w:ascii="Times New Roman" w:hAnsi="Times New Roman" w:cs="Times New Roman"/>
          <w:b/>
          <w:sz w:val="24"/>
          <w:szCs w:val="24"/>
        </w:rPr>
        <w:t xml:space="preserve">nte os jovens </w:t>
      </w:r>
      <w:r w:rsidR="00160174">
        <w:rPr>
          <w:rFonts w:ascii="Times New Roman" w:hAnsi="Times New Roman" w:cs="Times New Roman"/>
          <w:b/>
          <w:sz w:val="24"/>
          <w:szCs w:val="24"/>
        </w:rPr>
        <w:t xml:space="preserve">de </w:t>
      </w:r>
      <w:r w:rsidR="002B575E">
        <w:rPr>
          <w:rFonts w:ascii="Times New Roman" w:hAnsi="Times New Roman" w:cs="Times New Roman"/>
          <w:b/>
          <w:sz w:val="24"/>
          <w:szCs w:val="24"/>
        </w:rPr>
        <w:t xml:space="preserve">nossos </w:t>
      </w:r>
      <w:r w:rsidR="00373E93">
        <w:rPr>
          <w:rFonts w:ascii="Times New Roman" w:hAnsi="Times New Roman" w:cs="Times New Roman"/>
          <w:b/>
          <w:sz w:val="24"/>
          <w:szCs w:val="24"/>
        </w:rPr>
        <w:t xml:space="preserve">futuros vocacionados. </w:t>
      </w:r>
      <w:r w:rsidRPr="00352AE8">
        <w:rPr>
          <w:rFonts w:ascii="Times New Roman" w:hAnsi="Times New Roman" w:cs="Times New Roman"/>
          <w:b/>
          <w:bCs/>
          <w:sz w:val="24"/>
          <w:szCs w:val="24"/>
        </w:rPr>
        <w:t>Religião simplesmente incomod</w:t>
      </w:r>
      <w:r w:rsidR="00F6068B"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="00517103">
        <w:rPr>
          <w:rFonts w:ascii="Times New Roman" w:hAnsi="Times New Roman" w:cs="Times New Roman"/>
          <w:b/>
          <w:bCs/>
          <w:sz w:val="24"/>
          <w:szCs w:val="24"/>
        </w:rPr>
        <w:t xml:space="preserve">e impede </w:t>
      </w:r>
      <w:r w:rsidR="00F6068B">
        <w:rPr>
          <w:rFonts w:ascii="Times New Roman" w:hAnsi="Times New Roman" w:cs="Times New Roman"/>
          <w:b/>
          <w:bCs/>
          <w:sz w:val="24"/>
          <w:szCs w:val="24"/>
        </w:rPr>
        <w:t>com suas</w:t>
      </w:r>
      <w:r w:rsidR="00314A93">
        <w:rPr>
          <w:rFonts w:ascii="Times New Roman" w:hAnsi="Times New Roman" w:cs="Times New Roman"/>
          <w:b/>
          <w:bCs/>
          <w:sz w:val="24"/>
          <w:szCs w:val="24"/>
        </w:rPr>
        <w:t xml:space="preserve"> dogmas e moralidade em favor da</w:t>
      </w:r>
      <w:r w:rsidR="00F6068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278BE">
        <w:rPr>
          <w:rFonts w:ascii="Times New Roman" w:hAnsi="Times New Roman" w:cs="Times New Roman"/>
          <w:b/>
          <w:bCs/>
          <w:i/>
          <w:sz w:val="24"/>
          <w:szCs w:val="24"/>
        </w:rPr>
        <w:t>“liberdade humana</w:t>
      </w:r>
      <w:r w:rsidRPr="00352AE8">
        <w:rPr>
          <w:rFonts w:ascii="Times New Roman" w:hAnsi="Times New Roman" w:cs="Times New Roman"/>
          <w:b/>
          <w:bCs/>
          <w:sz w:val="24"/>
          <w:szCs w:val="24"/>
        </w:rPr>
        <w:t xml:space="preserve">”. </w:t>
      </w:r>
      <w:r w:rsidR="0016662B">
        <w:rPr>
          <w:rFonts w:ascii="Times New Roman" w:hAnsi="Times New Roman" w:cs="Times New Roman"/>
          <w:b/>
          <w:sz w:val="24"/>
          <w:szCs w:val="24"/>
        </w:rPr>
        <w:t>Com essas orientações seria impossível viver a consagração</w:t>
      </w:r>
      <w:r w:rsidR="00D24BB7">
        <w:rPr>
          <w:rFonts w:ascii="Times New Roman" w:hAnsi="Times New Roman" w:cs="Times New Roman"/>
          <w:b/>
          <w:sz w:val="24"/>
          <w:szCs w:val="24"/>
        </w:rPr>
        <w:t xml:space="preserve"> religiosa e</w:t>
      </w:r>
      <w:r w:rsidR="0016662B">
        <w:rPr>
          <w:rFonts w:ascii="Times New Roman" w:hAnsi="Times New Roman" w:cs="Times New Roman"/>
          <w:b/>
          <w:sz w:val="24"/>
          <w:szCs w:val="24"/>
        </w:rPr>
        <w:t xml:space="preserve"> uma vida comunitária e apostólica</w:t>
      </w:r>
      <w:r w:rsidR="004B246A">
        <w:rPr>
          <w:rFonts w:ascii="Times New Roman" w:hAnsi="Times New Roman" w:cs="Times New Roman"/>
          <w:b/>
          <w:sz w:val="24"/>
          <w:szCs w:val="24"/>
        </w:rPr>
        <w:t xml:space="preserve"> redentorista</w:t>
      </w:r>
      <w:r w:rsidR="0016662B">
        <w:rPr>
          <w:rFonts w:ascii="Times New Roman" w:hAnsi="Times New Roman" w:cs="Times New Roman"/>
          <w:b/>
          <w:sz w:val="24"/>
          <w:szCs w:val="24"/>
        </w:rPr>
        <w:t>.</w:t>
      </w:r>
    </w:p>
    <w:p w14:paraId="2C893B28" w14:textId="77777777" w:rsidR="00DA6D3E" w:rsidRDefault="003021D1" w:rsidP="00CB6F4F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felizmente</w:t>
      </w:r>
      <w:r w:rsidR="00DA6D3E">
        <w:rPr>
          <w:rFonts w:ascii="Times New Roman" w:hAnsi="Times New Roman" w:cs="Times New Roman"/>
          <w:b/>
          <w:bCs/>
          <w:sz w:val="24"/>
          <w:szCs w:val="24"/>
        </w:rPr>
        <w:t xml:space="preserve"> nossos candidatos foram influenciados por </w:t>
      </w:r>
      <w:r w:rsidR="0016662B">
        <w:rPr>
          <w:rFonts w:ascii="Times New Roman" w:hAnsi="Times New Roman" w:cs="Times New Roman"/>
          <w:b/>
          <w:bCs/>
          <w:sz w:val="24"/>
          <w:szCs w:val="24"/>
        </w:rPr>
        <w:t>alguns</w:t>
      </w:r>
      <w:r w:rsidR="003138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6662B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DA6D3E">
        <w:rPr>
          <w:rFonts w:ascii="Times New Roman" w:hAnsi="Times New Roman" w:cs="Times New Roman"/>
          <w:b/>
          <w:bCs/>
          <w:sz w:val="24"/>
          <w:szCs w:val="24"/>
        </w:rPr>
        <w:t xml:space="preserve">esses princípio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de secularismo </w:t>
      </w:r>
      <w:r w:rsidR="0031380A">
        <w:rPr>
          <w:rFonts w:ascii="Times New Roman" w:hAnsi="Times New Roman" w:cs="Times New Roman"/>
          <w:b/>
          <w:bCs/>
          <w:sz w:val="24"/>
          <w:szCs w:val="24"/>
        </w:rPr>
        <w:t xml:space="preserve">em graus diferentes </w:t>
      </w:r>
      <w:r w:rsidR="00DA6D3E">
        <w:rPr>
          <w:rFonts w:ascii="Times New Roman" w:hAnsi="Times New Roman" w:cs="Times New Roman"/>
          <w:b/>
          <w:bCs/>
          <w:sz w:val="24"/>
          <w:szCs w:val="24"/>
        </w:rPr>
        <w:t xml:space="preserve">e os formadores precisam tocar nesses assuntos na formação inicial e permanente ambos antes e </w:t>
      </w:r>
      <w:r w:rsidR="00DA6D3E" w:rsidRPr="0031380A">
        <w:rPr>
          <w:rFonts w:ascii="Times New Roman" w:hAnsi="Times New Roman" w:cs="Times New Roman"/>
          <w:b/>
          <w:bCs/>
          <w:sz w:val="24"/>
          <w:szCs w:val="24"/>
        </w:rPr>
        <w:t>depois da primeira profissão</w:t>
      </w:r>
      <w:r w:rsidR="00314A93">
        <w:rPr>
          <w:rFonts w:ascii="Times New Roman" w:hAnsi="Times New Roman" w:cs="Times New Roman"/>
          <w:b/>
          <w:bCs/>
          <w:sz w:val="24"/>
          <w:szCs w:val="24"/>
        </w:rPr>
        <w:t xml:space="preserve"> religiosa</w:t>
      </w:r>
      <w:r w:rsidR="00DA6D3E" w:rsidRPr="0031380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A6D3E">
        <w:rPr>
          <w:rFonts w:ascii="Times New Roman" w:hAnsi="Times New Roman" w:cs="Times New Roman"/>
          <w:b/>
          <w:bCs/>
          <w:sz w:val="24"/>
          <w:szCs w:val="24"/>
        </w:rPr>
        <w:t xml:space="preserve"> É uma questão de pouco a pouco entrar numa conversão efetiva segundo os princípios da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eologia da </w:t>
      </w:r>
      <w:r w:rsidR="00DA6D3E">
        <w:rPr>
          <w:rFonts w:ascii="Times New Roman" w:hAnsi="Times New Roman" w:cs="Times New Roman"/>
          <w:b/>
          <w:bCs/>
          <w:sz w:val="24"/>
          <w:szCs w:val="24"/>
        </w:rPr>
        <w:t xml:space="preserve">vida consagrada </w:t>
      </w:r>
      <w:r>
        <w:rPr>
          <w:rFonts w:ascii="Times New Roman" w:hAnsi="Times New Roman" w:cs="Times New Roman"/>
          <w:b/>
          <w:bCs/>
          <w:sz w:val="24"/>
          <w:szCs w:val="24"/>
        </w:rPr>
        <w:t>e os princípios</w:t>
      </w:r>
      <w:r w:rsidR="00DA6D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61E0A">
        <w:rPr>
          <w:rFonts w:ascii="Times New Roman" w:hAnsi="Times New Roman" w:cs="Times New Roman"/>
          <w:b/>
          <w:bCs/>
          <w:sz w:val="24"/>
          <w:szCs w:val="24"/>
        </w:rPr>
        <w:t>que tocam na vida espiritual 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1380A">
        <w:rPr>
          <w:rFonts w:ascii="Times New Roman" w:hAnsi="Times New Roman" w:cs="Times New Roman"/>
          <w:b/>
          <w:bCs/>
          <w:sz w:val="24"/>
          <w:szCs w:val="24"/>
        </w:rPr>
        <w:t xml:space="preserve">na </w:t>
      </w:r>
      <w:r w:rsidR="00DA6D3E">
        <w:rPr>
          <w:rFonts w:ascii="Times New Roman" w:hAnsi="Times New Roman" w:cs="Times New Roman"/>
          <w:b/>
          <w:bCs/>
          <w:sz w:val="24"/>
          <w:szCs w:val="24"/>
        </w:rPr>
        <w:t>vida comunitári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Capítulo II)</w:t>
      </w:r>
      <w:r w:rsidR="00DA6D3E">
        <w:rPr>
          <w:rFonts w:ascii="Times New Roman" w:hAnsi="Times New Roman" w:cs="Times New Roman"/>
          <w:b/>
          <w:bCs/>
          <w:sz w:val="24"/>
          <w:szCs w:val="24"/>
        </w:rPr>
        <w:t xml:space="preserve"> e </w:t>
      </w:r>
      <w:r w:rsidR="00F6068B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DA6D3E">
        <w:rPr>
          <w:rFonts w:ascii="Times New Roman" w:hAnsi="Times New Roman" w:cs="Times New Roman"/>
          <w:b/>
          <w:bCs/>
          <w:sz w:val="24"/>
          <w:szCs w:val="24"/>
        </w:rPr>
        <w:t>a vida apostólic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Capítulo 1) de nossas </w:t>
      </w:r>
      <w:r w:rsidR="00DA6D3E">
        <w:rPr>
          <w:rFonts w:ascii="Times New Roman" w:hAnsi="Times New Roman" w:cs="Times New Roman"/>
          <w:b/>
          <w:bCs/>
          <w:sz w:val="24"/>
          <w:szCs w:val="24"/>
        </w:rPr>
        <w:t>Constituições e Estatut</w:t>
      </w:r>
      <w:r>
        <w:rPr>
          <w:rFonts w:ascii="Times New Roman" w:hAnsi="Times New Roman" w:cs="Times New Roman"/>
          <w:b/>
          <w:bCs/>
          <w:sz w:val="24"/>
          <w:szCs w:val="24"/>
        </w:rPr>
        <w:t>os</w:t>
      </w:r>
      <w:r w:rsidR="00DA6D3E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F87DC4">
        <w:rPr>
          <w:rFonts w:ascii="Times New Roman" w:hAnsi="Times New Roman" w:cs="Times New Roman"/>
          <w:b/>
          <w:bCs/>
          <w:sz w:val="24"/>
          <w:szCs w:val="24"/>
        </w:rPr>
        <w:t xml:space="preserve">Exige confronto – exige conversão – exige abertura para questionar o secularismo </w:t>
      </w:r>
      <w:r w:rsidR="00B34C44">
        <w:rPr>
          <w:rFonts w:ascii="Times New Roman" w:hAnsi="Times New Roman" w:cs="Times New Roman"/>
          <w:b/>
          <w:bCs/>
          <w:sz w:val="24"/>
          <w:szCs w:val="24"/>
        </w:rPr>
        <w:t xml:space="preserve">herdado </w:t>
      </w:r>
      <w:r w:rsidR="00D24BB7">
        <w:rPr>
          <w:rFonts w:ascii="Times New Roman" w:hAnsi="Times New Roman" w:cs="Times New Roman"/>
          <w:b/>
          <w:bCs/>
          <w:sz w:val="24"/>
          <w:szCs w:val="24"/>
        </w:rPr>
        <w:t>para poder</w:t>
      </w:r>
      <w:r w:rsidR="00F87DC4">
        <w:rPr>
          <w:rFonts w:ascii="Times New Roman" w:hAnsi="Times New Roman" w:cs="Times New Roman"/>
          <w:b/>
          <w:bCs/>
          <w:sz w:val="24"/>
          <w:szCs w:val="24"/>
        </w:rPr>
        <w:t xml:space="preserve"> assumir os princípios do Evangelho. </w:t>
      </w:r>
      <w:r w:rsidR="00D24BB7">
        <w:rPr>
          <w:rFonts w:ascii="Times New Roman" w:hAnsi="Times New Roman" w:cs="Times New Roman"/>
          <w:b/>
          <w:bCs/>
          <w:sz w:val="24"/>
          <w:szCs w:val="24"/>
        </w:rPr>
        <w:t xml:space="preserve">Exige em poucas palavras um sistema de formação planejada segundo a condição de cada candidato. </w:t>
      </w:r>
    </w:p>
    <w:p w14:paraId="27AF2E45" w14:textId="77777777" w:rsidR="00073A78" w:rsidRDefault="00073A78" w:rsidP="00CB6F4F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qui gostaria</w:t>
      </w:r>
      <w:r w:rsidR="00A73AAD">
        <w:rPr>
          <w:rFonts w:ascii="Times New Roman" w:hAnsi="Times New Roman" w:cs="Times New Roman"/>
          <w:b/>
          <w:bCs/>
          <w:sz w:val="24"/>
          <w:szCs w:val="24"/>
        </w:rPr>
        <w:t xml:space="preserve"> de partilhar algumas orientaçõ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obre a formação. Fui formador por 32 anos em todos os níveis</w:t>
      </w:r>
      <w:r w:rsidR="00A73AAD">
        <w:rPr>
          <w:rFonts w:ascii="Times New Roman" w:hAnsi="Times New Roman" w:cs="Times New Roman"/>
          <w:b/>
          <w:bCs/>
          <w:sz w:val="24"/>
          <w:szCs w:val="24"/>
        </w:rPr>
        <w:t xml:space="preserve"> de formação inicial e permanente</w:t>
      </w:r>
      <w:r w:rsidR="00517103">
        <w:rPr>
          <w:rFonts w:ascii="Times New Roman" w:hAnsi="Times New Roman" w:cs="Times New Roman"/>
          <w:b/>
          <w:bCs/>
          <w:sz w:val="24"/>
          <w:szCs w:val="24"/>
        </w:rPr>
        <w:t xml:space="preserve"> na Congregação</w:t>
      </w:r>
      <w:r>
        <w:rPr>
          <w:rFonts w:ascii="Times New Roman" w:hAnsi="Times New Roman" w:cs="Times New Roman"/>
          <w:b/>
          <w:bCs/>
          <w:sz w:val="24"/>
          <w:szCs w:val="24"/>
        </w:rPr>
        <w:t>. São comentários pessoais e espero que po</w:t>
      </w:r>
      <w:r w:rsidR="00517103">
        <w:rPr>
          <w:rFonts w:ascii="Times New Roman" w:hAnsi="Times New Roman" w:cs="Times New Roman"/>
          <w:b/>
          <w:bCs/>
          <w:sz w:val="24"/>
          <w:szCs w:val="24"/>
        </w:rPr>
        <w:t>ssa animar nossos formadores a cumprir seu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postolado importan</w:t>
      </w:r>
      <w:r w:rsidR="00A73AAD">
        <w:rPr>
          <w:rFonts w:ascii="Times New Roman" w:hAnsi="Times New Roman" w:cs="Times New Roman"/>
          <w:b/>
          <w:bCs/>
          <w:sz w:val="24"/>
          <w:szCs w:val="24"/>
        </w:rPr>
        <w:t>tíssim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em nossa Congregação. </w:t>
      </w:r>
    </w:p>
    <w:p w14:paraId="068EE483" w14:textId="77777777" w:rsidR="002B575E" w:rsidRPr="002A43EB" w:rsidRDefault="00B34C44" w:rsidP="00AC190E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B575E" w:rsidRPr="004A0136">
        <w:rPr>
          <w:rFonts w:ascii="Times New Roman" w:hAnsi="Times New Roman" w:cs="Times New Roman"/>
          <w:b/>
          <w:bCs/>
          <w:sz w:val="24"/>
          <w:szCs w:val="24"/>
        </w:rPr>
        <w:t>É impossível sustentar uma vida cristã</w:t>
      </w:r>
      <w:r w:rsidR="00010611">
        <w:rPr>
          <w:rFonts w:ascii="Times New Roman" w:hAnsi="Times New Roman" w:cs="Times New Roman"/>
          <w:b/>
          <w:bCs/>
          <w:sz w:val="24"/>
          <w:szCs w:val="24"/>
        </w:rPr>
        <w:t xml:space="preserve"> e </w:t>
      </w:r>
      <w:r w:rsidR="004B246A">
        <w:rPr>
          <w:rFonts w:ascii="Times New Roman" w:hAnsi="Times New Roman" w:cs="Times New Roman"/>
          <w:b/>
          <w:bCs/>
          <w:sz w:val="24"/>
          <w:szCs w:val="24"/>
        </w:rPr>
        <w:t>um</w:t>
      </w:r>
      <w:r w:rsidR="00010611">
        <w:rPr>
          <w:rFonts w:ascii="Times New Roman" w:hAnsi="Times New Roman" w:cs="Times New Roman"/>
          <w:b/>
          <w:bCs/>
          <w:sz w:val="24"/>
          <w:szCs w:val="24"/>
        </w:rPr>
        <w:t>a vocação religiosa</w:t>
      </w:r>
      <w:r w:rsidR="002B575E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sem praticar algum tipo de espiritualidade. A finalidade de toda espiritualidade é para </w:t>
      </w:r>
      <w:r w:rsidR="002B575E" w:rsidRPr="0069580B">
        <w:rPr>
          <w:rFonts w:ascii="Times New Roman" w:hAnsi="Times New Roman" w:cs="Times New Roman"/>
          <w:b/>
          <w:bCs/>
          <w:sz w:val="24"/>
          <w:szCs w:val="24"/>
        </w:rPr>
        <w:t>facilitar uma experiência de Deus e de seu amor</w:t>
      </w:r>
      <w:r w:rsidR="0016662B">
        <w:rPr>
          <w:rFonts w:ascii="Times New Roman" w:hAnsi="Times New Roman" w:cs="Times New Roman"/>
          <w:b/>
          <w:bCs/>
          <w:sz w:val="24"/>
          <w:szCs w:val="24"/>
        </w:rPr>
        <w:t xml:space="preserve"> concreto</w:t>
      </w:r>
      <w:r w:rsidR="004B246A">
        <w:rPr>
          <w:rFonts w:ascii="Times New Roman" w:hAnsi="Times New Roman" w:cs="Times New Roman"/>
          <w:b/>
          <w:bCs/>
          <w:sz w:val="24"/>
          <w:szCs w:val="24"/>
        </w:rPr>
        <w:t xml:space="preserve"> na vida do formando</w:t>
      </w:r>
      <w:r w:rsidR="002B575E" w:rsidRPr="004A0136">
        <w:rPr>
          <w:rFonts w:ascii="Times New Roman" w:hAnsi="Times New Roman" w:cs="Times New Roman"/>
          <w:b/>
          <w:bCs/>
          <w:sz w:val="24"/>
          <w:szCs w:val="24"/>
        </w:rPr>
        <w:t>. É um encontro amoroso entre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 xml:space="preserve"> o “ </w:t>
      </w:r>
      <w:r w:rsidR="00420248" w:rsidRPr="00420248">
        <w:rPr>
          <w:rFonts w:ascii="Times New Roman" w:hAnsi="Times New Roman" w:cs="Times New Roman"/>
          <w:b/>
          <w:bCs/>
          <w:sz w:val="24"/>
          <w:szCs w:val="24"/>
        </w:rPr>
        <w:t>meu eu</w:t>
      </w:r>
      <w:r w:rsidR="00420248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 xml:space="preserve"> e </w:t>
      </w:r>
      <w:r>
        <w:rPr>
          <w:rFonts w:ascii="Times New Roman" w:hAnsi="Times New Roman" w:cs="Times New Roman"/>
          <w:b/>
          <w:bCs/>
          <w:sz w:val="24"/>
          <w:szCs w:val="24"/>
        </w:rPr>
        <w:t>“o Tu de D</w:t>
      </w:r>
      <w:r w:rsidR="00420248">
        <w:rPr>
          <w:rFonts w:ascii="Times New Roman" w:hAnsi="Times New Roman" w:cs="Times New Roman"/>
          <w:b/>
          <w:bCs/>
          <w:sz w:val="24"/>
          <w:szCs w:val="24"/>
        </w:rPr>
        <w:t>eus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 xml:space="preserve">”. Espiritualidade é um processo onde descubro Deus me </w:t>
      </w:r>
      <w:r w:rsidR="002B575E" w:rsidRPr="002A43EB">
        <w:rPr>
          <w:rFonts w:ascii="Times New Roman" w:hAnsi="Times New Roman" w:cs="Times New Roman"/>
          <w:b/>
          <w:bCs/>
          <w:sz w:val="24"/>
          <w:szCs w:val="24"/>
        </w:rPr>
        <w:t>amando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 xml:space="preserve"> e eu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querendo </w:t>
      </w:r>
      <w:r w:rsidR="00010611">
        <w:rPr>
          <w:rFonts w:ascii="Times New Roman" w:hAnsi="Times New Roman" w:cs="Times New Roman"/>
          <w:b/>
          <w:bCs/>
          <w:sz w:val="24"/>
          <w:szCs w:val="24"/>
        </w:rPr>
        <w:t xml:space="preserve">responder </w:t>
      </w:r>
      <w:r>
        <w:rPr>
          <w:rFonts w:ascii="Times New Roman" w:hAnsi="Times New Roman" w:cs="Times New Roman"/>
          <w:b/>
          <w:bCs/>
          <w:sz w:val="24"/>
          <w:szCs w:val="24"/>
        </w:rPr>
        <w:t>am</w:t>
      </w:r>
      <w:r w:rsidR="00010611">
        <w:rPr>
          <w:rFonts w:ascii="Times New Roman" w:hAnsi="Times New Roman" w:cs="Times New Roman"/>
          <w:b/>
          <w:bCs/>
          <w:sz w:val="24"/>
          <w:szCs w:val="24"/>
        </w:rPr>
        <w:t>ando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 xml:space="preserve"> a D</w:t>
      </w:r>
      <w:r w:rsidR="00010611">
        <w:rPr>
          <w:rFonts w:ascii="Times New Roman" w:hAnsi="Times New Roman" w:cs="Times New Roman"/>
          <w:b/>
          <w:bCs/>
          <w:sz w:val="24"/>
          <w:szCs w:val="24"/>
        </w:rPr>
        <w:t>eus</w:t>
      </w:r>
      <w:r w:rsidR="00A73AAD">
        <w:rPr>
          <w:rFonts w:ascii="Times New Roman" w:hAnsi="Times New Roman" w:cs="Times New Roman"/>
          <w:b/>
          <w:bCs/>
          <w:sz w:val="24"/>
          <w:szCs w:val="24"/>
        </w:rPr>
        <w:t xml:space="preserve"> através de</w:t>
      </w:r>
      <w:r w:rsidR="00E61E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6662B">
        <w:rPr>
          <w:rFonts w:ascii="Times New Roman" w:hAnsi="Times New Roman" w:cs="Times New Roman"/>
          <w:b/>
          <w:bCs/>
          <w:sz w:val="24"/>
          <w:szCs w:val="24"/>
        </w:rPr>
        <w:t xml:space="preserve">minha </w:t>
      </w:r>
      <w:r w:rsidR="00EE7B46">
        <w:rPr>
          <w:rFonts w:ascii="Times New Roman" w:hAnsi="Times New Roman" w:cs="Times New Roman"/>
          <w:b/>
          <w:bCs/>
          <w:sz w:val="24"/>
          <w:szCs w:val="24"/>
        </w:rPr>
        <w:t>vocação religiosa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>. Espiritualidade fala de</w:t>
      </w:r>
      <w:r w:rsidR="00EE7B46">
        <w:rPr>
          <w:rFonts w:ascii="Times New Roman" w:hAnsi="Times New Roman" w:cs="Times New Roman"/>
          <w:b/>
          <w:bCs/>
          <w:sz w:val="24"/>
          <w:szCs w:val="24"/>
        </w:rPr>
        <w:t xml:space="preserve"> um processo de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 xml:space="preserve"> am</w:t>
      </w:r>
      <w:r w:rsidR="0069580B">
        <w:rPr>
          <w:rFonts w:ascii="Times New Roman" w:hAnsi="Times New Roman" w:cs="Times New Roman"/>
          <w:b/>
          <w:bCs/>
          <w:sz w:val="24"/>
          <w:szCs w:val="24"/>
        </w:rPr>
        <w:t>or mútuo. É o caminho para firmar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 xml:space="preserve"> uma alianç</w:t>
      </w:r>
      <w:r w:rsidR="00E61E0A">
        <w:rPr>
          <w:rFonts w:ascii="Times New Roman" w:hAnsi="Times New Roman" w:cs="Times New Roman"/>
          <w:b/>
          <w:bCs/>
          <w:sz w:val="24"/>
          <w:szCs w:val="24"/>
        </w:rPr>
        <w:t xml:space="preserve">a de amor mútuo entre Deus e 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>a pessoa</w:t>
      </w:r>
      <w:r w:rsidR="00E61E0A">
        <w:rPr>
          <w:rFonts w:ascii="Times New Roman" w:hAnsi="Times New Roman" w:cs="Times New Roman"/>
          <w:b/>
          <w:bCs/>
          <w:sz w:val="24"/>
          <w:szCs w:val="24"/>
        </w:rPr>
        <w:t xml:space="preserve"> do formand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través</w:t>
      </w:r>
      <w:r w:rsidR="0042024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420248">
        <w:rPr>
          <w:rFonts w:ascii="Times New Roman" w:hAnsi="Times New Roman" w:cs="Times New Roman"/>
          <w:b/>
          <w:bCs/>
          <w:sz w:val="24"/>
          <w:szCs w:val="24"/>
        </w:rPr>
        <w:t>a consagração religios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omo um Redentorista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A73A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6662B">
        <w:rPr>
          <w:rFonts w:ascii="Times New Roman" w:hAnsi="Times New Roman" w:cs="Times New Roman"/>
          <w:b/>
          <w:bCs/>
          <w:sz w:val="24"/>
          <w:szCs w:val="24"/>
        </w:rPr>
        <w:t>A pratica de uma e</w:t>
      </w:r>
      <w:r w:rsidR="00A73AAD">
        <w:rPr>
          <w:rFonts w:ascii="Times New Roman" w:hAnsi="Times New Roman" w:cs="Times New Roman"/>
          <w:b/>
          <w:bCs/>
          <w:sz w:val="24"/>
          <w:szCs w:val="24"/>
        </w:rPr>
        <w:t xml:space="preserve">spiritualidade é uma meta prioritária na formação. </w:t>
      </w:r>
    </w:p>
    <w:p w14:paraId="32E12818" w14:textId="77777777" w:rsidR="002B575E" w:rsidRPr="004A0136" w:rsidRDefault="002B575E" w:rsidP="00E61E0A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Espiritualidade é um processo de </w:t>
      </w:r>
      <w:r w:rsidRPr="0090535C">
        <w:rPr>
          <w:rFonts w:ascii="Times New Roman" w:hAnsi="Times New Roman" w:cs="Times New Roman"/>
          <w:b/>
          <w:bCs/>
          <w:sz w:val="24"/>
          <w:szCs w:val="24"/>
        </w:rPr>
        <w:t>intimidade com Deus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que precisa </w:t>
      </w:r>
      <w:r w:rsidR="00B34C44" w:rsidRPr="004B246A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necessariamente desembocar</w:t>
      </w:r>
      <w:r w:rsidRPr="004B246A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 xml:space="preserve"> no amor ao próximo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Oração autêntica sempre termina na pratica de caridade porque encontramos </w:t>
      </w:r>
      <w:r w:rsidR="00B34C44">
        <w:rPr>
          <w:rFonts w:ascii="Times New Roman" w:hAnsi="Times New Roman" w:cs="Times New Roman"/>
          <w:b/>
          <w:bCs/>
          <w:sz w:val="24"/>
          <w:szCs w:val="24"/>
        </w:rPr>
        <w:t>essa verdade primeiro em Deus</w:t>
      </w:r>
      <w:r>
        <w:rPr>
          <w:rFonts w:ascii="Times New Roman" w:hAnsi="Times New Roman" w:cs="Times New Roman"/>
          <w:b/>
          <w:bCs/>
          <w:sz w:val="24"/>
          <w:szCs w:val="24"/>
        </w:rPr>
        <w:t>. “Deus é amor</w:t>
      </w:r>
      <w:r w:rsidR="0069580B">
        <w:rPr>
          <w:rFonts w:ascii="Times New Roman" w:hAnsi="Times New Roman" w:cs="Times New Roman"/>
          <w:b/>
          <w:bCs/>
          <w:sz w:val="24"/>
          <w:szCs w:val="24"/>
        </w:rPr>
        <w:t>” e em seu amor</w:t>
      </w:r>
      <w:r w:rsidR="00A73AAD">
        <w:rPr>
          <w:rFonts w:ascii="Times New Roman" w:hAnsi="Times New Roman" w:cs="Times New Roman"/>
          <w:b/>
          <w:bCs/>
          <w:sz w:val="24"/>
          <w:szCs w:val="24"/>
        </w:rPr>
        <w:t xml:space="preserve"> Ele</w:t>
      </w:r>
      <w:r w:rsidR="0069580B">
        <w:rPr>
          <w:rFonts w:ascii="Times New Roman" w:hAnsi="Times New Roman" w:cs="Times New Roman"/>
          <w:b/>
          <w:bCs/>
          <w:sz w:val="24"/>
          <w:szCs w:val="24"/>
        </w:rPr>
        <w:t xml:space="preserve"> livremente saiu de si mesmo para cria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Falamos aqui de </w:t>
      </w: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espiritualidade de </w:t>
      </w:r>
      <w:r w:rsidRPr="007111EF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qualidade</w:t>
      </w:r>
      <w:r w:rsidRPr="007111EF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e não tanto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uma questão de </w:t>
      </w:r>
      <w:r w:rsidRPr="007111EF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quantidade</w:t>
      </w:r>
      <w:r>
        <w:rPr>
          <w:rFonts w:ascii="Times New Roman" w:hAnsi="Times New Roman" w:cs="Times New Roman"/>
          <w:b/>
          <w:bCs/>
          <w:sz w:val="24"/>
          <w:szCs w:val="24"/>
        </w:rPr>
        <w:t>. N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>ã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é uma questão de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A0136">
        <w:rPr>
          <w:rFonts w:ascii="Times New Roman" w:hAnsi="Times New Roman" w:cs="Times New Roman"/>
          <w:b/>
          <w:bCs/>
          <w:i/>
          <w:iCs/>
          <w:sz w:val="24"/>
          <w:szCs w:val="24"/>
        </w:rPr>
        <w:t>quanto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eu 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rezo, mas </w:t>
      </w:r>
      <w:r w:rsidR="004B24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mo e por que</w:t>
      </w:r>
      <w:r w:rsidRPr="005208C2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eu rezo</w:t>
      </w:r>
      <w:r w:rsidRPr="005208C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2CBE488" w14:textId="77777777" w:rsidR="002B575E" w:rsidRPr="00717B1B" w:rsidRDefault="002B575E" w:rsidP="002B575E">
      <w:pPr>
        <w:spacing w:line="360" w:lineRule="auto"/>
        <w:ind w:firstLine="36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Espiritualidade começa quando experimento Deus como uma </w:t>
      </w:r>
      <w:r w:rsidRPr="004A0136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PESSO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que me ama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e que me ama </w:t>
      </w:r>
      <w:r w:rsidRPr="004A0136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sem condições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69580B">
        <w:rPr>
          <w:rFonts w:ascii="Times New Roman" w:hAnsi="Times New Roman" w:cs="Times New Roman"/>
          <w:b/>
          <w:bCs/>
          <w:sz w:val="24"/>
          <w:szCs w:val="24"/>
        </w:rPr>
        <w:t xml:space="preserve"> Espiritualidad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omeça no reconhec</w:t>
      </w:r>
      <w:r w:rsidR="004B246A">
        <w:rPr>
          <w:rFonts w:ascii="Times New Roman" w:hAnsi="Times New Roman" w:cs="Times New Roman"/>
          <w:b/>
          <w:bCs/>
          <w:sz w:val="24"/>
          <w:szCs w:val="24"/>
        </w:rPr>
        <w:t xml:space="preserve">imento do amor de Deus na </w:t>
      </w:r>
      <w:r>
        <w:rPr>
          <w:rFonts w:ascii="Times New Roman" w:hAnsi="Times New Roman" w:cs="Times New Roman"/>
          <w:b/>
          <w:bCs/>
          <w:sz w:val="24"/>
          <w:szCs w:val="24"/>
        </w:rPr>
        <w:t>vida concreta</w:t>
      </w:r>
      <w:r w:rsidR="004B246A">
        <w:rPr>
          <w:rFonts w:ascii="Times New Roman" w:hAnsi="Times New Roman" w:cs="Times New Roman"/>
          <w:b/>
          <w:bCs/>
          <w:sz w:val="24"/>
          <w:szCs w:val="24"/>
        </w:rPr>
        <w:t xml:space="preserve"> do formando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Espiritualidade então exige todo um p</w:t>
      </w:r>
      <w:r w:rsidR="0016662B">
        <w:rPr>
          <w:rFonts w:ascii="Times New Roman" w:hAnsi="Times New Roman" w:cs="Times New Roman"/>
          <w:b/>
          <w:bCs/>
          <w:sz w:val="24"/>
          <w:szCs w:val="24"/>
        </w:rPr>
        <w:t>rocesso de purificação de nossa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magens falsas de Deus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69580B">
        <w:rPr>
          <w:rFonts w:ascii="Times New Roman" w:hAnsi="Times New Roman" w:cs="Times New Roman"/>
          <w:b/>
          <w:bCs/>
          <w:sz w:val="24"/>
          <w:szCs w:val="24"/>
        </w:rPr>
        <w:t xml:space="preserve"> Imagens </w:t>
      </w:r>
      <w:r w:rsidR="0016662B">
        <w:rPr>
          <w:rFonts w:ascii="Times New Roman" w:hAnsi="Times New Roman" w:cs="Times New Roman"/>
          <w:b/>
          <w:bCs/>
          <w:sz w:val="24"/>
          <w:szCs w:val="24"/>
        </w:rPr>
        <w:t xml:space="preserve">erradas </w:t>
      </w:r>
      <w:r w:rsidR="0069580B">
        <w:rPr>
          <w:rFonts w:ascii="Times New Roman" w:hAnsi="Times New Roman" w:cs="Times New Roman"/>
          <w:b/>
          <w:bCs/>
          <w:sz w:val="24"/>
          <w:szCs w:val="24"/>
        </w:rPr>
        <w:t>que foram inventada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durante a história </w:t>
      </w:r>
      <w:r w:rsidR="00A73AAD">
        <w:rPr>
          <w:rFonts w:ascii="Times New Roman" w:hAnsi="Times New Roman" w:cs="Times New Roman"/>
          <w:b/>
          <w:bCs/>
          <w:sz w:val="24"/>
          <w:szCs w:val="24"/>
        </w:rPr>
        <w:t>da</w:t>
      </w:r>
      <w:r w:rsidR="0069580B">
        <w:rPr>
          <w:rFonts w:ascii="Times New Roman" w:hAnsi="Times New Roman" w:cs="Times New Roman"/>
          <w:b/>
          <w:bCs/>
          <w:sz w:val="24"/>
          <w:szCs w:val="24"/>
        </w:rPr>
        <w:t xml:space="preserve"> vida</w:t>
      </w:r>
      <w:r w:rsidR="00A73AAD">
        <w:rPr>
          <w:rFonts w:ascii="Times New Roman" w:hAnsi="Times New Roman" w:cs="Times New Roman"/>
          <w:b/>
          <w:bCs/>
          <w:sz w:val="24"/>
          <w:szCs w:val="24"/>
        </w:rPr>
        <w:t xml:space="preserve"> do formando</w:t>
      </w:r>
      <w:r w:rsidR="0069580B">
        <w:rPr>
          <w:rFonts w:ascii="Times New Roman" w:hAnsi="Times New Roman" w:cs="Times New Roman"/>
          <w:b/>
          <w:bCs/>
          <w:sz w:val="24"/>
          <w:szCs w:val="24"/>
        </w:rPr>
        <w:t xml:space="preserve">. E todos nós </w:t>
      </w:r>
      <w:r w:rsidR="00E61E0A">
        <w:rPr>
          <w:rFonts w:ascii="Times New Roman" w:hAnsi="Times New Roman" w:cs="Times New Roman"/>
          <w:b/>
          <w:bCs/>
          <w:sz w:val="24"/>
          <w:szCs w:val="24"/>
        </w:rPr>
        <w:t>possuímo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essas imagens falsas</w:t>
      </w:r>
      <w:r w:rsidR="00604F8E">
        <w:rPr>
          <w:rFonts w:ascii="Times New Roman" w:hAnsi="Times New Roman" w:cs="Times New Roman"/>
          <w:b/>
          <w:bCs/>
          <w:sz w:val="24"/>
          <w:szCs w:val="24"/>
        </w:rPr>
        <w:t xml:space="preserve"> sobretudo</w:t>
      </w:r>
      <w:r w:rsidR="0016662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34C44">
        <w:rPr>
          <w:rFonts w:ascii="Times New Roman" w:hAnsi="Times New Roman" w:cs="Times New Roman"/>
          <w:b/>
          <w:bCs/>
          <w:sz w:val="24"/>
          <w:szCs w:val="24"/>
        </w:rPr>
        <w:t>pela influência de secularism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Formamos então </w:t>
      </w:r>
      <w:r w:rsidRPr="008C5265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preconceitos de Deus</w:t>
      </w:r>
      <w:r w:rsidR="00010611">
        <w:rPr>
          <w:rFonts w:ascii="Times New Roman" w:hAnsi="Times New Roman" w:cs="Times New Roman"/>
          <w:b/>
          <w:bCs/>
          <w:sz w:val="24"/>
          <w:szCs w:val="24"/>
        </w:rPr>
        <w:t xml:space="preserve"> e exigimos que Deu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exista segundo nossos preconceitos. Julgamos e concluímos que Deus é assim e, </w:t>
      </w:r>
      <w:r w:rsidR="0016662B">
        <w:rPr>
          <w:rFonts w:ascii="Times New Roman" w:hAnsi="Times New Roman" w:cs="Times New Roman"/>
          <w:b/>
          <w:bCs/>
          <w:sz w:val="24"/>
          <w:szCs w:val="24"/>
        </w:rPr>
        <w:t>de repente, Deus entra em nossa</w:t>
      </w:r>
      <w:r w:rsidR="00010611">
        <w:rPr>
          <w:rFonts w:ascii="Times New Roman" w:hAnsi="Times New Roman" w:cs="Times New Roman"/>
          <w:b/>
          <w:bCs/>
          <w:sz w:val="24"/>
          <w:szCs w:val="24"/>
        </w:rPr>
        <w:t xml:space="preserve"> vida </w:t>
      </w:r>
      <w:r w:rsidR="00B34C44">
        <w:rPr>
          <w:rFonts w:ascii="Times New Roman" w:hAnsi="Times New Roman" w:cs="Times New Roman"/>
          <w:b/>
          <w:bCs/>
          <w:sz w:val="24"/>
          <w:szCs w:val="24"/>
        </w:rPr>
        <w:t xml:space="preserve">através de espiritualidad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para dizer: </w:t>
      </w:r>
      <w:r w:rsidRPr="007111EF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“Eu não sou assim”</w:t>
      </w:r>
      <w:r>
        <w:rPr>
          <w:rFonts w:ascii="Times New Roman" w:hAnsi="Times New Roman" w:cs="Times New Roman"/>
          <w:b/>
          <w:bCs/>
          <w:sz w:val="24"/>
          <w:szCs w:val="24"/>
        </w:rPr>
        <w:t>. Isto é um momento chave de conversão. E assim começa o processo de purificação para poder acolher Deus como Ele se revel</w:t>
      </w:r>
      <w:r w:rsidR="0069580B">
        <w:rPr>
          <w:rFonts w:ascii="Times New Roman" w:hAnsi="Times New Roman" w:cs="Times New Roman"/>
          <w:b/>
          <w:bCs/>
          <w:sz w:val="24"/>
          <w:szCs w:val="24"/>
        </w:rPr>
        <w:t>a a mim na oração, na liturgia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nas pes</w:t>
      </w:r>
      <w:r w:rsidR="00B34C44">
        <w:rPr>
          <w:rFonts w:ascii="Times New Roman" w:hAnsi="Times New Roman" w:cs="Times New Roman"/>
          <w:b/>
          <w:bCs/>
          <w:sz w:val="24"/>
          <w:szCs w:val="24"/>
        </w:rPr>
        <w:t>soas</w:t>
      </w:r>
      <w:r w:rsidR="0069580B">
        <w:rPr>
          <w:rFonts w:ascii="Times New Roman" w:hAnsi="Times New Roman" w:cs="Times New Roman"/>
          <w:b/>
          <w:bCs/>
          <w:sz w:val="24"/>
          <w:szCs w:val="24"/>
        </w:rPr>
        <w:t xml:space="preserve"> e na vida</w:t>
      </w:r>
      <w:r w:rsidR="00B34C44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61E0A">
        <w:rPr>
          <w:rFonts w:ascii="Times New Roman" w:hAnsi="Times New Roman" w:cs="Times New Roman"/>
          <w:b/>
          <w:bCs/>
          <w:sz w:val="24"/>
          <w:szCs w:val="24"/>
        </w:rPr>
        <w:t>Uma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finalidade de toda espiritualidade é p</w:t>
      </w:r>
      <w:r w:rsidR="00010611">
        <w:rPr>
          <w:rFonts w:ascii="Times New Roman" w:hAnsi="Times New Roman" w:cs="Times New Roman"/>
          <w:b/>
          <w:bCs/>
          <w:sz w:val="24"/>
          <w:szCs w:val="24"/>
        </w:rPr>
        <w:t>ar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ncentivar</w:t>
      </w:r>
      <w:r w:rsidRPr="006F5024">
        <w:rPr>
          <w:rFonts w:ascii="Times New Roman" w:hAnsi="Times New Roman" w:cs="Times New Roman"/>
          <w:b/>
          <w:bCs/>
          <w:sz w:val="24"/>
          <w:szCs w:val="24"/>
        </w:rPr>
        <w:t xml:space="preserve"> uma experiência do amor de Deu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orque sem experiência do amor de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Deus não há </w:t>
      </w:r>
      <w:r w:rsidRPr="004A0136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fé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, e sem fé não há espiritualidade nem a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possibilidade de uma 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>experiência de intimidade</w:t>
      </w:r>
      <w:r w:rsidR="0069580B">
        <w:rPr>
          <w:rFonts w:ascii="Times New Roman" w:hAnsi="Times New Roman" w:cs="Times New Roman"/>
          <w:b/>
          <w:bCs/>
          <w:sz w:val="24"/>
          <w:szCs w:val="24"/>
        </w:rPr>
        <w:t xml:space="preserve"> para poder</w:t>
      </w:r>
      <w:r w:rsidR="00B34C44">
        <w:rPr>
          <w:rFonts w:ascii="Times New Roman" w:hAnsi="Times New Roman" w:cs="Times New Roman"/>
          <w:b/>
          <w:bCs/>
          <w:sz w:val="24"/>
          <w:szCs w:val="24"/>
        </w:rPr>
        <w:t xml:space="preserve"> viver uma vocação de consagração religiosa</w:t>
      </w:r>
      <w:r w:rsidRPr="004A0136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20248">
        <w:rPr>
          <w:rFonts w:ascii="Times New Roman" w:hAnsi="Times New Roman" w:cs="Times New Roman"/>
          <w:b/>
          <w:bCs/>
          <w:sz w:val="24"/>
          <w:szCs w:val="24"/>
        </w:rPr>
        <w:t>Fornecer meios de purificação de nossas imagens erradas de Deus são os primeiros passos que os formadores precisam</w:t>
      </w:r>
      <w:r w:rsidR="0016662B">
        <w:rPr>
          <w:rFonts w:ascii="Times New Roman" w:hAnsi="Times New Roman" w:cs="Times New Roman"/>
          <w:b/>
          <w:bCs/>
          <w:sz w:val="24"/>
          <w:szCs w:val="24"/>
        </w:rPr>
        <w:t xml:space="preserve"> fornecer para</w:t>
      </w:r>
      <w:r w:rsidR="00420248">
        <w:rPr>
          <w:rFonts w:ascii="Times New Roman" w:hAnsi="Times New Roman" w:cs="Times New Roman"/>
          <w:b/>
          <w:bCs/>
          <w:sz w:val="24"/>
          <w:szCs w:val="24"/>
        </w:rPr>
        <w:t xml:space="preserve"> ajudar os formandos</w:t>
      </w:r>
      <w:r w:rsidR="0016662B">
        <w:rPr>
          <w:rFonts w:ascii="Times New Roman" w:hAnsi="Times New Roman" w:cs="Times New Roman"/>
          <w:b/>
          <w:bCs/>
          <w:sz w:val="24"/>
          <w:szCs w:val="24"/>
        </w:rPr>
        <w:t xml:space="preserve"> a acolher e entrar na intimidade com </w:t>
      </w:r>
      <w:r w:rsidR="00604F8E">
        <w:rPr>
          <w:rFonts w:ascii="Times New Roman" w:hAnsi="Times New Roman" w:cs="Times New Roman"/>
          <w:b/>
          <w:bCs/>
          <w:sz w:val="24"/>
          <w:szCs w:val="24"/>
        </w:rPr>
        <w:t xml:space="preserve">nosso </w:t>
      </w:r>
      <w:r w:rsidR="0016662B">
        <w:rPr>
          <w:rFonts w:ascii="Times New Roman" w:hAnsi="Times New Roman" w:cs="Times New Roman"/>
          <w:b/>
          <w:bCs/>
          <w:sz w:val="24"/>
          <w:szCs w:val="24"/>
        </w:rPr>
        <w:t>Deus de amor</w:t>
      </w:r>
      <w:r w:rsidR="00F8089E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604F8E">
        <w:rPr>
          <w:rFonts w:ascii="Times New Roman" w:hAnsi="Times New Roman" w:cs="Times New Roman"/>
          <w:b/>
          <w:bCs/>
          <w:sz w:val="24"/>
          <w:szCs w:val="24"/>
        </w:rPr>
        <w:t xml:space="preserve"> de misericórdia</w:t>
      </w:r>
      <w:r w:rsidR="00F8089E">
        <w:rPr>
          <w:rFonts w:ascii="Times New Roman" w:hAnsi="Times New Roman" w:cs="Times New Roman"/>
          <w:b/>
          <w:bCs/>
          <w:sz w:val="24"/>
          <w:szCs w:val="24"/>
        </w:rPr>
        <w:t xml:space="preserve"> e de </w:t>
      </w:r>
      <w:r w:rsidR="00F8089E" w:rsidRPr="00F8089E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Copiosa Redenção</w:t>
      </w:r>
      <w:r w:rsidR="00F8089E">
        <w:rPr>
          <w:rFonts w:ascii="Times New Roman" w:hAnsi="Times New Roman" w:cs="Times New Roman"/>
          <w:b/>
          <w:bCs/>
          <w:sz w:val="24"/>
          <w:szCs w:val="24"/>
        </w:rPr>
        <w:t xml:space="preserve"> que foi a própria experiência espiritual e transformadora de Santo Afonso.</w:t>
      </w:r>
    </w:p>
    <w:p w14:paraId="630AF7A4" w14:textId="77777777" w:rsidR="002B575E" w:rsidRDefault="00604F8E" w:rsidP="002B575E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 xml:space="preserve">ma </w:t>
      </w:r>
      <w:r w:rsidR="002B575E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verdadeira espiritualidade e experiência de Deus devem nos conduzir </w:t>
      </w:r>
      <w:r w:rsidR="002B575E" w:rsidRPr="005D2BF0">
        <w:rPr>
          <w:rFonts w:ascii="Times New Roman" w:hAnsi="Times New Roman" w:cs="Times New Roman"/>
          <w:b/>
          <w:bCs/>
          <w:sz w:val="24"/>
          <w:szCs w:val="24"/>
        </w:rPr>
        <w:t xml:space="preserve">para algum tipo de compromisso com a humanidade. 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 xml:space="preserve">O processo é encontro com </w:t>
      </w:r>
      <w:r w:rsidR="002B575E" w:rsidRPr="0016662B">
        <w:rPr>
          <w:rFonts w:ascii="Times New Roman" w:hAnsi="Times New Roman" w:cs="Times New Roman"/>
          <w:b/>
          <w:bCs/>
          <w:sz w:val="24"/>
          <w:szCs w:val="24"/>
        </w:rPr>
        <w:t xml:space="preserve">o ser 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o </w:t>
      </w:r>
      <w:r w:rsidR="002B575E" w:rsidRPr="0016662B">
        <w:rPr>
          <w:rFonts w:ascii="Times New Roman" w:hAnsi="Times New Roman" w:cs="Times New Roman"/>
          <w:b/>
          <w:bCs/>
          <w:sz w:val="24"/>
          <w:szCs w:val="24"/>
        </w:rPr>
        <w:t>agir verdadeiros de Deus</w:t>
      </w:r>
      <w:r w:rsidR="0016662B" w:rsidRPr="0016662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 w:rsidR="0016662B">
        <w:rPr>
          <w:rFonts w:ascii="Times New Roman" w:hAnsi="Times New Roman" w:cs="Times New Roman"/>
          <w:b/>
          <w:bCs/>
          <w:sz w:val="24"/>
          <w:szCs w:val="24"/>
        </w:rPr>
        <w:t>par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que possamos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 xml:space="preserve"> viver </w:t>
      </w:r>
      <w:r w:rsidR="002B575E" w:rsidRPr="00F8089E">
        <w:rPr>
          <w:rFonts w:ascii="Times New Roman" w:hAnsi="Times New Roman" w:cs="Times New Roman"/>
          <w:b/>
          <w:bCs/>
          <w:sz w:val="24"/>
          <w:szCs w:val="24"/>
          <w:u w:val="single"/>
        </w:rPr>
        <w:t>como Ele</w:t>
      </w:r>
      <w:r w:rsidR="002B575E" w:rsidRPr="00717B1B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.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 xml:space="preserve"> Ele revela seu desejo louco para salvar toda humanidade e assim me convida a participar com Ele no cumprimento desse desejo</w:t>
      </w:r>
      <w:r w:rsidR="00420248">
        <w:rPr>
          <w:rFonts w:ascii="Times New Roman" w:hAnsi="Times New Roman" w:cs="Times New Roman"/>
          <w:b/>
          <w:bCs/>
          <w:sz w:val="24"/>
          <w:szCs w:val="24"/>
        </w:rPr>
        <w:t xml:space="preserve"> como consagrados Redentoristas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>. Na espiritualidade autêntica tudo termina em algum c</w:t>
      </w:r>
      <w:r w:rsidR="002B575E" w:rsidRPr="005D2BF0">
        <w:rPr>
          <w:rFonts w:ascii="Times New Roman" w:hAnsi="Times New Roman" w:cs="Times New Roman"/>
          <w:b/>
          <w:bCs/>
          <w:sz w:val="24"/>
          <w:szCs w:val="24"/>
        </w:rPr>
        <w:t>ompromisso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 xml:space="preserve"> com a humanidade para cumprir o plano salvífico de Deus. Espiritualidade não é intimista, isto é, só eu e minhas necessidades</w:t>
      </w:r>
      <w:r w:rsidR="00A73AAD">
        <w:rPr>
          <w:rFonts w:ascii="Times New Roman" w:hAnsi="Times New Roman" w:cs="Times New Roman"/>
          <w:b/>
          <w:bCs/>
          <w:sz w:val="24"/>
          <w:szCs w:val="24"/>
        </w:rPr>
        <w:t xml:space="preserve"> qu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</w:t>
      </w:r>
      <w:r w:rsidR="00A73AAD">
        <w:rPr>
          <w:rFonts w:ascii="Times New Roman" w:hAnsi="Times New Roman" w:cs="Times New Roman"/>
          <w:b/>
          <w:bCs/>
          <w:sz w:val="24"/>
          <w:szCs w:val="24"/>
        </w:rPr>
        <w:t xml:space="preserve"> secularismo</w:t>
      </w:r>
      <w:r w:rsidR="00F8089E">
        <w:rPr>
          <w:rFonts w:ascii="Times New Roman" w:hAnsi="Times New Roman" w:cs="Times New Roman"/>
          <w:b/>
          <w:bCs/>
          <w:sz w:val="24"/>
          <w:szCs w:val="24"/>
        </w:rPr>
        <w:t xml:space="preserve"> e alguns movimentos na </w:t>
      </w:r>
      <w:r w:rsidR="00EE7B46">
        <w:rPr>
          <w:rFonts w:ascii="Times New Roman" w:hAnsi="Times New Roman" w:cs="Times New Roman"/>
          <w:b/>
          <w:bCs/>
          <w:sz w:val="24"/>
          <w:szCs w:val="24"/>
        </w:rPr>
        <w:t>Igreja promovem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 xml:space="preserve">. Ela exige compromisso com a humanidade. </w:t>
      </w:r>
      <w:r w:rsidR="00A73AAD">
        <w:rPr>
          <w:rFonts w:ascii="Times New Roman" w:hAnsi="Times New Roman" w:cs="Times New Roman"/>
          <w:b/>
          <w:bCs/>
          <w:sz w:val="24"/>
          <w:szCs w:val="24"/>
        </w:rPr>
        <w:t>Espiritualidade f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>ala de rostos con</w:t>
      </w:r>
      <w:r w:rsidR="00A73AAD">
        <w:rPr>
          <w:rFonts w:ascii="Times New Roman" w:hAnsi="Times New Roman" w:cs="Times New Roman"/>
          <w:b/>
          <w:bCs/>
          <w:sz w:val="24"/>
          <w:szCs w:val="24"/>
        </w:rPr>
        <w:t>cretos e em necessidade de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 xml:space="preserve"> sair de nós mesmo para servi-los.</w:t>
      </w:r>
      <w:r w:rsidR="0042024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9580B">
        <w:rPr>
          <w:rFonts w:ascii="Times New Roman" w:hAnsi="Times New Roman" w:cs="Times New Roman"/>
          <w:b/>
          <w:bCs/>
          <w:sz w:val="24"/>
          <w:szCs w:val="24"/>
        </w:rPr>
        <w:t>Princípios total</w:t>
      </w:r>
      <w:r w:rsidR="00A73AAD">
        <w:rPr>
          <w:rFonts w:ascii="Times New Roman" w:hAnsi="Times New Roman" w:cs="Times New Roman"/>
          <w:b/>
          <w:bCs/>
          <w:sz w:val="24"/>
          <w:szCs w:val="24"/>
        </w:rPr>
        <w:t>mente contrários ao</w:t>
      </w:r>
      <w:r w:rsidR="00A320CF">
        <w:rPr>
          <w:rFonts w:ascii="Times New Roman" w:hAnsi="Times New Roman" w:cs="Times New Roman"/>
          <w:b/>
          <w:bCs/>
          <w:sz w:val="24"/>
          <w:szCs w:val="24"/>
        </w:rPr>
        <w:t xml:space="preserve"> secularismo.</w:t>
      </w:r>
      <w:r w:rsidR="0069580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20248">
        <w:rPr>
          <w:rFonts w:ascii="Times New Roman" w:hAnsi="Times New Roman" w:cs="Times New Roman"/>
          <w:b/>
          <w:bCs/>
          <w:sz w:val="24"/>
          <w:szCs w:val="24"/>
        </w:rPr>
        <w:t xml:space="preserve">E desde o começo da formação essa “humanidade” tem um rosto concreto –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ão </w:t>
      </w:r>
      <w:r w:rsidR="00420248">
        <w:rPr>
          <w:rFonts w:ascii="Times New Roman" w:hAnsi="Times New Roman" w:cs="Times New Roman"/>
          <w:b/>
          <w:bCs/>
          <w:sz w:val="24"/>
          <w:szCs w:val="24"/>
        </w:rPr>
        <w:t xml:space="preserve">os </w:t>
      </w:r>
      <w:r w:rsidR="00B34C44">
        <w:rPr>
          <w:rFonts w:ascii="Times New Roman" w:hAnsi="Times New Roman" w:cs="Times New Roman"/>
          <w:b/>
          <w:bCs/>
          <w:sz w:val="24"/>
          <w:szCs w:val="24"/>
        </w:rPr>
        <w:t xml:space="preserve">membros de minha comunidade e os </w:t>
      </w:r>
      <w:r w:rsidR="00420248">
        <w:rPr>
          <w:rFonts w:ascii="Times New Roman" w:hAnsi="Times New Roman" w:cs="Times New Roman"/>
          <w:b/>
          <w:bCs/>
          <w:sz w:val="24"/>
          <w:szCs w:val="24"/>
        </w:rPr>
        <w:t xml:space="preserve">mais pobres. </w:t>
      </w:r>
      <w:r w:rsidR="00420248" w:rsidRPr="00420248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“Entre os grupos </w:t>
      </w:r>
      <w:r w:rsidR="00420248" w:rsidRPr="00420248">
        <w:rPr>
          <w:rFonts w:ascii="Times New Roman" w:hAnsi="Times New Roman" w:cs="Times New Roman"/>
          <w:b/>
          <w:bCs/>
          <w:i/>
          <w:sz w:val="24"/>
          <w:szCs w:val="24"/>
        </w:rPr>
        <w:lastRenderedPageBreak/>
        <w:t>humanos mais necessitados de auxílio espiritual atenderão de modo especial os pobres, mais fracos e oprimidos”</w:t>
      </w:r>
      <w:r w:rsidR="00420248">
        <w:rPr>
          <w:rFonts w:ascii="Times New Roman" w:hAnsi="Times New Roman" w:cs="Times New Roman"/>
          <w:b/>
          <w:bCs/>
          <w:sz w:val="24"/>
          <w:szCs w:val="24"/>
        </w:rPr>
        <w:t xml:space="preserve"> (Const. 4). </w:t>
      </w:r>
      <w:r w:rsidR="002B575E">
        <w:rPr>
          <w:rFonts w:ascii="Times New Roman" w:hAnsi="Times New Roman" w:cs="Times New Roman"/>
          <w:b/>
          <w:bCs/>
          <w:sz w:val="24"/>
          <w:szCs w:val="24"/>
        </w:rPr>
        <w:t xml:space="preserve">Espiritualidade intimista não permite que nós encontrarmos com o verdadeiro Jesus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presente nos </w:t>
      </w:r>
      <w:r w:rsidR="0016662B">
        <w:rPr>
          <w:rFonts w:ascii="Times New Roman" w:hAnsi="Times New Roman" w:cs="Times New Roman"/>
          <w:b/>
          <w:bCs/>
          <w:sz w:val="24"/>
          <w:szCs w:val="24"/>
        </w:rPr>
        <w:t xml:space="preserve">confrades e nos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pobres. </w:t>
      </w:r>
    </w:p>
    <w:p w14:paraId="36CB3E4D" w14:textId="77777777" w:rsidR="00203731" w:rsidRPr="00BF2B3D" w:rsidRDefault="00A73AAD" w:rsidP="00A320CF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Pr="00A73AAD">
        <w:rPr>
          <w:rFonts w:ascii="Times New Roman" w:hAnsi="Times New Roman" w:cs="Times New Roman"/>
          <w:b/>
          <w:bCs/>
          <w:sz w:val="24"/>
          <w:szCs w:val="24"/>
        </w:rPr>
        <w:t xml:space="preserve">vida espiritual 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é a busca de </w:t>
      </w:r>
      <w:r w:rsidR="00203731" w:rsidRPr="00717B1B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conhecer e experimentar</w:t>
      </w:r>
      <w:r w:rsidR="00203731" w:rsidRPr="00717B1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a pessoa de Deus</w:t>
      </w:r>
      <w:r w:rsidR="00203731" w:rsidRPr="004A0136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606BC">
        <w:rPr>
          <w:rFonts w:ascii="Times New Roman" w:hAnsi="Times New Roman" w:cs="Times New Roman"/>
          <w:b/>
          <w:bCs/>
          <w:sz w:val="24"/>
          <w:szCs w:val="24"/>
        </w:rPr>
        <w:t>É deixar que Deus seja Deus na vida do formando. E Deus é amor.</w:t>
      </w:r>
      <w:r w:rsidR="000B2A70">
        <w:rPr>
          <w:rFonts w:ascii="Times New Roman" w:hAnsi="Times New Roman" w:cs="Times New Roman"/>
          <w:b/>
          <w:bCs/>
          <w:sz w:val="24"/>
          <w:szCs w:val="24"/>
        </w:rPr>
        <w:t xml:space="preserve"> Fala de relacionamento mútuo que o formando com a ajuda do formador começa a buscar e desenvolver.</w:t>
      </w:r>
    </w:p>
    <w:p w14:paraId="2E21D3C9" w14:textId="77777777" w:rsidR="00C82BF3" w:rsidRDefault="00EE7B46" w:rsidP="00203731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m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grande erro em nossa formação espiritual</w:t>
      </w:r>
      <w:r w:rsidR="00A606B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foi a tentativa para 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>limitar a vida espiritual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 e </w:t>
      </w:r>
      <w:r w:rsidR="000B2A70"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>experiência do amor de Deus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para somente o que podemos chamar de </w:t>
      </w:r>
      <w:r w:rsidR="00A320CF" w:rsidRPr="00C355C6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203731" w:rsidRPr="00C355C6">
        <w:rPr>
          <w:rFonts w:ascii="Times New Roman" w:hAnsi="Times New Roman" w:cs="Times New Roman"/>
          <w:b/>
          <w:bCs/>
          <w:i/>
          <w:iCs/>
          <w:sz w:val="24"/>
          <w:szCs w:val="24"/>
        </w:rPr>
        <w:t>exercícios espirituais</w:t>
      </w:r>
      <w:r w:rsidR="00A320CF" w:rsidRPr="00C355C6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”</w:t>
      </w:r>
      <w:r w:rsidR="00203731" w:rsidRPr="00C355C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>como a oração, a eucaristia, a reza do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terço, etc.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>Mas a vi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da espiritual 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forma uma </w:t>
      </w:r>
      <w:r w:rsidR="00203731" w:rsidRPr="00AD6BA0">
        <w:rPr>
          <w:rFonts w:ascii="Times New Roman" w:hAnsi="Times New Roman" w:cs="Times New Roman"/>
          <w:b/>
          <w:bCs/>
          <w:sz w:val="24"/>
          <w:szCs w:val="24"/>
        </w:rPr>
        <w:t>totalidade de tudo que somos e fazemos.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3731" w:rsidRPr="00203731">
        <w:rPr>
          <w:rFonts w:ascii="Times New Roman" w:hAnsi="Times New Roman" w:cs="Times New Roman"/>
          <w:b/>
          <w:bCs/>
          <w:sz w:val="24"/>
          <w:szCs w:val="24"/>
          <w:u w:val="single"/>
        </w:rPr>
        <w:t>Não podemos separar o espiritual do profano e vice-versa.</w:t>
      </w:r>
      <w:r w:rsidR="0069580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320C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9580B">
        <w:rPr>
          <w:rFonts w:ascii="Times New Roman" w:hAnsi="Times New Roman" w:cs="Times New Roman"/>
          <w:b/>
          <w:bCs/>
          <w:sz w:val="24"/>
          <w:szCs w:val="24"/>
        </w:rPr>
        <w:t xml:space="preserve">Podemos 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experimentar </w:t>
      </w:r>
      <w:r w:rsidR="00203731" w:rsidRPr="00203731">
        <w:rPr>
          <w:rFonts w:ascii="Times New Roman" w:hAnsi="Times New Roman" w:cs="Times New Roman"/>
          <w:b/>
          <w:bCs/>
          <w:sz w:val="24"/>
          <w:szCs w:val="24"/>
        </w:rPr>
        <w:t xml:space="preserve">Deus </w:t>
      </w:r>
      <w:r w:rsidR="00203731" w:rsidRPr="00203731">
        <w:rPr>
          <w:rFonts w:ascii="Times New Roman" w:hAnsi="Times New Roman" w:cs="Times New Roman"/>
          <w:b/>
          <w:bCs/>
          <w:iCs/>
          <w:sz w:val="24"/>
          <w:szCs w:val="24"/>
        </w:rPr>
        <w:t>o dia todo</w:t>
      </w:r>
      <w:r w:rsidR="00203731" w:rsidRPr="00BF2B3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203731" w:rsidRPr="00BF2B3D">
        <w:rPr>
          <w:rFonts w:ascii="Times New Roman" w:hAnsi="Times New Roman" w:cs="Times New Roman"/>
          <w:b/>
          <w:bCs/>
          <w:sz w:val="24"/>
          <w:szCs w:val="24"/>
        </w:rPr>
        <w:t>q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>ue é o fim e o ideal de qualquer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espiritualidade. Tal projeto exige uma integração de todas nossas experiências de Deus. </w:t>
      </w:r>
      <w:r w:rsidR="00203731" w:rsidRPr="00A320CF">
        <w:rPr>
          <w:rFonts w:ascii="Times New Roman" w:hAnsi="Times New Roman" w:cs="Times New Roman"/>
          <w:b/>
          <w:bCs/>
          <w:iCs/>
          <w:sz w:val="24"/>
          <w:szCs w:val="24"/>
        </w:rPr>
        <w:t>Deus está em tudo</w:t>
      </w:r>
      <w:r w:rsidR="00203731" w:rsidRPr="00A320C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6320F">
        <w:rPr>
          <w:rFonts w:ascii="Times New Roman" w:hAnsi="Times New Roman" w:cs="Times New Roman"/>
          <w:b/>
          <w:bCs/>
          <w:sz w:val="24"/>
          <w:szCs w:val="24"/>
        </w:rPr>
        <w:t xml:space="preserve"> O problema começa com 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="00203731" w:rsidRPr="000B2A70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insensibilidade</w:t>
      </w:r>
      <w:r w:rsidR="00203731" w:rsidRPr="000B2A70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para captar essa presença de Deus em qualquer momento do dia.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Deus está no </w:t>
      </w:r>
      <w:r w:rsidR="00010611">
        <w:rPr>
          <w:rFonts w:ascii="Times New Roman" w:hAnsi="Times New Roman" w:cs="Times New Roman"/>
          <w:b/>
          <w:bCs/>
          <w:sz w:val="24"/>
          <w:szCs w:val="24"/>
        </w:rPr>
        <w:t>Sagrado, mas também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2BF3">
        <w:rPr>
          <w:rFonts w:ascii="Times New Roman" w:hAnsi="Times New Roman" w:cs="Times New Roman"/>
          <w:b/>
          <w:bCs/>
          <w:sz w:val="24"/>
          <w:szCs w:val="24"/>
        </w:rPr>
        <w:t xml:space="preserve">está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>no mundo profano. Espiritualidade é acordar nossa insensibilidade para enxergar Deus em tudo e em todos o dia todo. Deus conosco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24 horas por dia. </w:t>
      </w:r>
      <w:r w:rsidR="00C82BF3">
        <w:rPr>
          <w:rFonts w:ascii="Times New Roman" w:hAnsi="Times New Roman" w:cs="Times New Roman"/>
          <w:b/>
          <w:bCs/>
          <w:sz w:val="24"/>
          <w:szCs w:val="24"/>
        </w:rPr>
        <w:t xml:space="preserve">Deus falando e revelando sua vontade que é o fim de espiritualidade. Descobrir e acolher a vontade de Deus. 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> </w:t>
      </w:r>
    </w:p>
    <w:p w14:paraId="62C68841" w14:textId="77777777" w:rsidR="00203731" w:rsidRPr="00AD6BA0" w:rsidRDefault="00203731" w:rsidP="00203731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ormadores deve</w:t>
      </w:r>
      <w:r w:rsidR="00A320CF">
        <w:rPr>
          <w:rFonts w:ascii="Times New Roman" w:hAnsi="Times New Roman" w:cs="Times New Roman"/>
          <w:b/>
          <w:bCs/>
          <w:sz w:val="24"/>
          <w:szCs w:val="24"/>
        </w:rPr>
        <w:t>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entar introduzir e ajudar os formandos a quebrar sua insensibilidade para enxergar Deus </w:t>
      </w:r>
      <w:r w:rsidR="00A606BC">
        <w:rPr>
          <w:rFonts w:ascii="Times New Roman" w:hAnsi="Times New Roman" w:cs="Times New Roman"/>
          <w:b/>
          <w:bCs/>
          <w:sz w:val="24"/>
          <w:szCs w:val="24"/>
        </w:rPr>
        <w:t xml:space="preserve">em tudo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Com paciência e no silêncio do coração eles poderiam enxergar Deus até nas coisas difíceis da vida. Somente momentos de silêncio pode nos ajudar a perceber que </w:t>
      </w:r>
      <w:r w:rsidRPr="00AD6BA0">
        <w:rPr>
          <w:rFonts w:ascii="Times New Roman" w:hAnsi="Times New Roman" w:cs="Times New Roman"/>
          <w:b/>
          <w:bCs/>
          <w:sz w:val="24"/>
          <w:szCs w:val="24"/>
        </w:rPr>
        <w:t xml:space="preserve">“Deus está aqui e agora”. </w:t>
      </w:r>
      <w:r w:rsidR="00E6320F">
        <w:rPr>
          <w:rFonts w:ascii="Times New Roman" w:hAnsi="Times New Roman" w:cs="Times New Roman"/>
          <w:b/>
          <w:bCs/>
          <w:sz w:val="24"/>
          <w:szCs w:val="24"/>
        </w:rPr>
        <w:t>Como procurar e crescer na oração que exige momentos diários de silênc</w:t>
      </w:r>
      <w:r w:rsidR="000B2A70">
        <w:rPr>
          <w:rFonts w:ascii="Times New Roman" w:hAnsi="Times New Roman" w:cs="Times New Roman"/>
          <w:b/>
          <w:bCs/>
          <w:sz w:val="24"/>
          <w:szCs w:val="24"/>
        </w:rPr>
        <w:t>io é o</w:t>
      </w:r>
      <w:r w:rsidR="00E6320F">
        <w:rPr>
          <w:rFonts w:ascii="Times New Roman" w:hAnsi="Times New Roman" w:cs="Times New Roman"/>
          <w:b/>
          <w:bCs/>
          <w:sz w:val="24"/>
          <w:szCs w:val="24"/>
        </w:rPr>
        <w:t xml:space="preserve"> grande desafio na formação. Há barulho demais. Há distrações demais.</w:t>
      </w:r>
      <w:r w:rsidR="00DD3D87">
        <w:rPr>
          <w:rFonts w:ascii="Times New Roman" w:hAnsi="Times New Roman" w:cs="Times New Roman"/>
          <w:b/>
          <w:bCs/>
          <w:sz w:val="24"/>
          <w:szCs w:val="24"/>
        </w:rPr>
        <w:t xml:space="preserve"> Há celulares demais.</w:t>
      </w:r>
    </w:p>
    <w:p w14:paraId="75661554" w14:textId="77777777" w:rsidR="00203731" w:rsidRDefault="00E6320F" w:rsidP="000B2A70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m </w:t>
      </w:r>
      <w:r w:rsidR="00A320CF">
        <w:rPr>
          <w:rFonts w:ascii="Times New Roman" w:hAnsi="Times New Roman" w:cs="Times New Roman"/>
          <w:b/>
          <w:bCs/>
          <w:sz w:val="24"/>
          <w:szCs w:val="24"/>
        </w:rPr>
        <w:t>segundo conceito de espiritualidade é nossa vida consagrada batismal.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A consagração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batismal 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>é uma fascina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>ção pela pessoa de Deus e o desejo de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viver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 com fidelidade nossa parte da aliança do batismo que é a prática do amo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r a Deus e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>ao próximo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numa forma intensa que necessariamente precisa ser </w:t>
      </w:r>
      <w:r w:rsidR="00203731" w:rsidRPr="00904DD1">
        <w:rPr>
          <w:rFonts w:ascii="Times New Roman" w:hAnsi="Times New Roman" w:cs="Times New Roman"/>
          <w:b/>
          <w:bCs/>
          <w:sz w:val="24"/>
          <w:szCs w:val="24"/>
        </w:rPr>
        <w:t xml:space="preserve">alimentada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por uma </w:t>
      </w:r>
      <w:r w:rsidR="00203731" w:rsidRPr="00904DD1">
        <w:rPr>
          <w:rFonts w:ascii="Times New Roman" w:hAnsi="Times New Roman" w:cs="Times New Roman"/>
          <w:b/>
          <w:bCs/>
          <w:sz w:val="24"/>
          <w:szCs w:val="24"/>
        </w:rPr>
        <w:t xml:space="preserve">espiritualidade. </w:t>
      </w:r>
      <w:r w:rsidR="00203731" w:rsidRPr="009B5672">
        <w:rPr>
          <w:rFonts w:ascii="Times New Roman" w:hAnsi="Times New Roman" w:cs="Times New Roman"/>
          <w:b/>
          <w:bCs/>
          <w:iCs/>
          <w:sz w:val="24"/>
          <w:szCs w:val="24"/>
        </w:rPr>
        <w:t>Sem espiritualidade é impossível viver a consagração batismal</w:t>
      </w:r>
      <w:r w:rsidR="00DD3D87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e religiosa</w:t>
      </w:r>
      <w:r w:rsidR="00203731" w:rsidRPr="009B5672">
        <w:rPr>
          <w:rFonts w:ascii="Times New Roman" w:hAnsi="Times New Roman" w:cs="Times New Roman"/>
          <w:b/>
          <w:bCs/>
          <w:iCs/>
          <w:sz w:val="24"/>
          <w:szCs w:val="24"/>
        </w:rPr>
        <w:t>.</w:t>
      </w:r>
      <w:r w:rsidR="00203731" w:rsidRPr="004A013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>Parece que é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 óbvia esta constatação, mas é 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>exatame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>nte por isso que muitos formandos</w:t>
      </w:r>
      <w:r w:rsidR="00A606B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B2A70">
        <w:rPr>
          <w:rFonts w:ascii="Times New Roman" w:hAnsi="Times New Roman" w:cs="Times New Roman"/>
          <w:b/>
          <w:bCs/>
          <w:sz w:val="24"/>
          <w:szCs w:val="24"/>
        </w:rPr>
        <w:t xml:space="preserve">em votos temporários </w:t>
      </w:r>
      <w:r w:rsidR="00A606BC">
        <w:rPr>
          <w:rFonts w:ascii="Times New Roman" w:hAnsi="Times New Roman" w:cs="Times New Roman"/>
          <w:b/>
          <w:bCs/>
          <w:sz w:val="24"/>
          <w:szCs w:val="24"/>
        </w:rPr>
        <w:t>perdem</w:t>
      </w:r>
      <w:r w:rsidR="00203731" w:rsidRPr="004A0136">
        <w:rPr>
          <w:rFonts w:ascii="Times New Roman" w:hAnsi="Times New Roman" w:cs="Times New Roman"/>
          <w:b/>
          <w:bCs/>
          <w:sz w:val="24"/>
          <w:szCs w:val="24"/>
        </w:rPr>
        <w:t xml:space="preserve"> seu </w:t>
      </w:r>
      <w:r w:rsidR="00203731" w:rsidRPr="004A0136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“primeiro amor”</w:t>
      </w:r>
      <w:r w:rsidR="00A606B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A606BC">
        <w:rPr>
          <w:rFonts w:ascii="Times New Roman" w:hAnsi="Times New Roman" w:cs="Times New Roman"/>
          <w:b/>
          <w:bCs/>
          <w:iCs/>
          <w:sz w:val="24"/>
          <w:szCs w:val="24"/>
        </w:rPr>
        <w:t>que aprenderam</w:t>
      </w:r>
      <w:r w:rsidR="00A606BC" w:rsidRPr="00A606BC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no </w:t>
      </w:r>
      <w:r w:rsidR="00A606BC" w:rsidRPr="00A606BC">
        <w:rPr>
          <w:rFonts w:ascii="Times New Roman" w:hAnsi="Times New Roman" w:cs="Times New Roman"/>
          <w:b/>
          <w:bCs/>
          <w:iCs/>
          <w:sz w:val="24"/>
          <w:szCs w:val="24"/>
        </w:rPr>
        <w:lastRenderedPageBreak/>
        <w:t>Noviciado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. </w:t>
      </w:r>
      <w:r w:rsidRPr="00BD1846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“</w:t>
      </w:r>
      <w:r w:rsidR="00BD1846" w:rsidRPr="00BD1846">
        <w:rPr>
          <w:rFonts w:ascii="Times New Roman" w:hAnsi="Times New Roman" w:cs="Times New Roman"/>
          <w:b/>
          <w:i/>
          <w:sz w:val="24"/>
          <w:szCs w:val="24"/>
          <w:lang w:val="pt-PT"/>
        </w:rPr>
        <w:t>Contra você, porém, tenho isto: você abandonou o seu primeiro amor</w:t>
      </w:r>
      <w:r w:rsidR="00BD1846">
        <w:rPr>
          <w:rFonts w:ascii="Times New Roman" w:hAnsi="Times New Roman" w:cs="Times New Roman"/>
          <w:b/>
          <w:i/>
          <w:sz w:val="24"/>
          <w:szCs w:val="24"/>
          <w:lang w:val="pt-PT"/>
        </w:rPr>
        <w:t>” (</w:t>
      </w:r>
      <w:r w:rsidR="00BD1846" w:rsidRPr="000B2A70">
        <w:rPr>
          <w:rFonts w:ascii="Times New Roman" w:hAnsi="Times New Roman" w:cs="Times New Roman"/>
          <w:b/>
          <w:sz w:val="24"/>
          <w:szCs w:val="24"/>
          <w:lang w:val="pt-PT"/>
        </w:rPr>
        <w:t>Ap 2,4</w:t>
      </w:r>
      <w:r w:rsidR="00BD1846">
        <w:rPr>
          <w:rFonts w:ascii="Times New Roman" w:hAnsi="Times New Roman" w:cs="Times New Roman"/>
          <w:b/>
          <w:i/>
          <w:sz w:val="24"/>
          <w:szCs w:val="24"/>
          <w:lang w:val="pt-PT"/>
        </w:rPr>
        <w:t>)</w:t>
      </w:r>
      <w:r w:rsidR="00BD1846" w:rsidRPr="00BD1846">
        <w:rPr>
          <w:rFonts w:ascii="Times New Roman" w:hAnsi="Times New Roman" w:cs="Times New Roman"/>
          <w:b/>
          <w:i/>
          <w:sz w:val="24"/>
          <w:szCs w:val="24"/>
          <w:lang w:val="pt-PT"/>
        </w:rPr>
        <w:t>.</w:t>
      </w:r>
      <w:r w:rsidR="00BD1846">
        <w:rPr>
          <w:sz w:val="33"/>
          <w:szCs w:val="33"/>
          <w:lang w:val="pt-PT"/>
        </w:rPr>
        <w:t xml:space="preserve"> </w:t>
      </w:r>
      <w:r w:rsidR="00203731" w:rsidRPr="00BD184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84D310C" w14:textId="77777777" w:rsidR="00203731" w:rsidRPr="005974F0" w:rsidRDefault="00203731" w:rsidP="00A606BC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Toda espiritualidade é um processo de encantamento ou de </w:t>
      </w:r>
      <w:r w:rsidRPr="00BE542E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“namoro</w:t>
      </w:r>
      <w:r w:rsidRPr="00BE542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” </w:t>
      </w:r>
      <w:r w:rsidR="00A606BC">
        <w:rPr>
          <w:rFonts w:ascii="Times New Roman" w:hAnsi="Times New Roman" w:cs="Times New Roman"/>
          <w:b/>
          <w:bCs/>
          <w:sz w:val="24"/>
          <w:szCs w:val="24"/>
        </w:rPr>
        <w:t>para usar uma imagem que</w:t>
      </w:r>
      <w:r w:rsidR="00EE7B46">
        <w:rPr>
          <w:rFonts w:ascii="Times New Roman" w:hAnsi="Times New Roman" w:cs="Times New Roman"/>
          <w:b/>
          <w:bCs/>
          <w:sz w:val="24"/>
          <w:szCs w:val="24"/>
        </w:rPr>
        <w:t xml:space="preserve"> os profetas e Afonso usaram</w:t>
      </w:r>
      <w:r w:rsidR="00A606BC">
        <w:rPr>
          <w:rFonts w:ascii="Times New Roman" w:hAnsi="Times New Roman" w:cs="Times New Roman"/>
          <w:b/>
          <w:bCs/>
          <w:sz w:val="24"/>
          <w:szCs w:val="24"/>
        </w:rPr>
        <w:t xml:space="preserve"> muito em seus escritos. 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Espiritualidade é um processo que fala de intimidade entre Deus o amante e seu </w:t>
      </w:r>
      <w:r w:rsidR="005974F0">
        <w:rPr>
          <w:rFonts w:ascii="Times New Roman" w:hAnsi="Times New Roman" w:cs="Times New Roman"/>
          <w:b/>
          <w:bCs/>
          <w:sz w:val="24"/>
          <w:szCs w:val="24"/>
        </w:rPr>
        <w:t>amado formando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. É um processo de graça na qual Deus toma </w:t>
      </w:r>
      <w:r w:rsidR="005974F0">
        <w:rPr>
          <w:rFonts w:ascii="Times New Roman" w:hAnsi="Times New Roman" w:cs="Times New Roman"/>
          <w:b/>
          <w:bCs/>
          <w:sz w:val="24"/>
          <w:szCs w:val="24"/>
        </w:rPr>
        <w:t>a iniciativa porque Ele quer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amar concretamente </w:t>
      </w:r>
      <w:r w:rsidR="000B2A70">
        <w:rPr>
          <w:rFonts w:ascii="Times New Roman" w:hAnsi="Times New Roman" w:cs="Times New Roman"/>
          <w:b/>
          <w:bCs/>
          <w:sz w:val="24"/>
          <w:szCs w:val="24"/>
        </w:rPr>
        <w:t xml:space="preserve">o formando 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na vida. </w:t>
      </w:r>
      <w:r>
        <w:rPr>
          <w:rFonts w:ascii="Times New Roman" w:hAnsi="Times New Roman" w:cs="Times New Roman"/>
          <w:b/>
          <w:bCs/>
          <w:sz w:val="24"/>
          <w:szCs w:val="24"/>
        </w:rPr>
        <w:t>O amor de Deus não é teoria. É vida</w:t>
      </w:r>
      <w:r w:rsidR="008F7CA4">
        <w:rPr>
          <w:rFonts w:ascii="Times New Roman" w:hAnsi="Times New Roman" w:cs="Times New Roman"/>
          <w:b/>
          <w:bCs/>
          <w:sz w:val="24"/>
          <w:szCs w:val="24"/>
        </w:rPr>
        <w:t xml:space="preserve"> que acontece em cada momento n</w:t>
      </w:r>
      <w:r w:rsidR="00A606BC">
        <w:rPr>
          <w:rFonts w:ascii="Times New Roman" w:hAnsi="Times New Roman" w:cs="Times New Roman"/>
          <w:b/>
          <w:bCs/>
          <w:sz w:val="24"/>
          <w:szCs w:val="24"/>
        </w:rPr>
        <w:t>a vida dos formandos</w:t>
      </w:r>
      <w:r>
        <w:rPr>
          <w:rFonts w:ascii="Times New Roman" w:hAnsi="Times New Roman" w:cs="Times New Roman"/>
          <w:b/>
          <w:bCs/>
          <w:sz w:val="24"/>
          <w:szCs w:val="24"/>
        </w:rPr>
        <w:t>. A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escolha e a iniciativa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esse processo de espiritualidade 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>vê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de D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>eus.</w:t>
      </w:r>
      <w:r w:rsidR="005974F0">
        <w:rPr>
          <w:rFonts w:ascii="Times New Roman" w:hAnsi="Times New Roman" w:cs="Times New Roman"/>
          <w:b/>
          <w:bCs/>
          <w:sz w:val="24"/>
          <w:szCs w:val="24"/>
        </w:rPr>
        <w:t xml:space="preserve"> Ele nos amou primeiro. 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E Deus é fie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no seu amor até no meio de</w:t>
      </w:r>
      <w:r w:rsidR="005974F0">
        <w:rPr>
          <w:rFonts w:ascii="Times New Roman" w:hAnsi="Times New Roman" w:cs="Times New Roman"/>
          <w:b/>
          <w:bCs/>
          <w:sz w:val="24"/>
          <w:szCs w:val="24"/>
        </w:rPr>
        <w:t xml:space="preserve"> nossa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nfidelidades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355C6">
        <w:rPr>
          <w:rFonts w:ascii="Times New Roman" w:hAnsi="Times New Roman" w:cs="Times New Roman"/>
          <w:b/>
          <w:bCs/>
          <w:sz w:val="24"/>
          <w:szCs w:val="24"/>
        </w:rPr>
        <w:t xml:space="preserve">O formando é chamado a responder para esse convite de amor. É buscar Deus através de alguma espiritualidade. </w:t>
      </w:r>
    </w:p>
    <w:p w14:paraId="745F8B2C" w14:textId="77777777" w:rsidR="00203731" w:rsidRPr="004C7E7D" w:rsidRDefault="00A320CF" w:rsidP="00203731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sta orientação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é importante para 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>tira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qualquer conceito de </w:t>
      </w:r>
      <w:r w:rsidR="00203731" w:rsidRPr="00BE542E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mérito</w:t>
      </w:r>
      <w:r w:rsidR="00203731" w:rsidRPr="00BE542E">
        <w:rPr>
          <w:rFonts w:ascii="Times New Roman" w:hAnsi="Times New Roman" w:cs="Times New Roman"/>
          <w:b/>
          <w:bCs/>
          <w:i/>
          <w:sz w:val="24"/>
          <w:szCs w:val="24"/>
        </w:rPr>
        <w:t>,</w:t>
      </w:r>
      <w:r w:rsidR="000B2A70">
        <w:rPr>
          <w:rFonts w:ascii="Times New Roman" w:hAnsi="Times New Roman" w:cs="Times New Roman"/>
          <w:b/>
          <w:bCs/>
          <w:sz w:val="24"/>
          <w:szCs w:val="24"/>
        </w:rPr>
        <w:t xml:space="preserve"> ou a possibilidade de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974F0">
        <w:rPr>
          <w:rFonts w:ascii="Times New Roman" w:hAnsi="Times New Roman" w:cs="Times New Roman"/>
          <w:b/>
          <w:bCs/>
          <w:sz w:val="24"/>
          <w:szCs w:val="24"/>
        </w:rPr>
        <w:t>manipular Deus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>para ganhar sua graça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 e seu amor. A pós-modernidade valoriza</w:t>
      </w:r>
      <w:r w:rsidR="00C355C6">
        <w:rPr>
          <w:rFonts w:ascii="Times New Roman" w:hAnsi="Times New Roman" w:cs="Times New Roman"/>
          <w:b/>
          <w:bCs/>
          <w:sz w:val="24"/>
          <w:szCs w:val="24"/>
        </w:rPr>
        <w:t xml:space="preserve"> somente o que podemos merecer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 Essa palavra </w:t>
      </w:r>
      <w:r w:rsidR="00203731" w:rsidRPr="00CE7A78">
        <w:rPr>
          <w:rFonts w:ascii="Times New Roman" w:hAnsi="Times New Roman" w:cs="Times New Roman"/>
          <w:b/>
          <w:bCs/>
          <w:i/>
          <w:sz w:val="24"/>
          <w:szCs w:val="24"/>
        </w:rPr>
        <w:t>“merecer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>” não existe na espiritualidade cristã.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3731" w:rsidRPr="005974F0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O amor </w:t>
      </w:r>
      <w:r w:rsidR="008F7CA4">
        <w:rPr>
          <w:rFonts w:ascii="Times New Roman" w:hAnsi="Times New Roman" w:cs="Times New Roman"/>
          <w:b/>
          <w:bCs/>
          <w:iCs/>
          <w:sz w:val="24"/>
          <w:szCs w:val="24"/>
        </w:rPr>
        <w:t>de Deus à minha pessoa é graça!</w:t>
      </w:r>
      <w:r w:rsidR="00203731" w:rsidRPr="00BE542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 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Esse processo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de “namoro” 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>somente pode acontecer quando descubro na contemplação que nosso Deus é uma</w:t>
      </w:r>
      <w:r w:rsidR="00203731" w:rsidRPr="00BE542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203731" w:rsidRPr="00BE542E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pessoa</w:t>
      </w:r>
      <w:r w:rsidR="00203731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 amorosa.</w:t>
      </w:r>
      <w:r w:rsidR="00203731" w:rsidRPr="00BE542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20373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203731" w:rsidRPr="00BE542E">
        <w:rPr>
          <w:rFonts w:ascii="Times New Roman" w:hAnsi="Times New Roman" w:cs="Times New Roman"/>
          <w:b/>
          <w:bCs/>
          <w:iCs/>
          <w:sz w:val="24"/>
          <w:szCs w:val="24"/>
        </w:rPr>
        <w:t>Deus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não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 é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uma ideia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nem uma filosofia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nem uma teologia impessoal. E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 sendo uma pessoa eu posso entrar em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>profundo diálogo com D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eus.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Deus Pai, Jesus Encarnado, e o Espírito Santo querem </w:t>
      </w:r>
      <w:r w:rsidR="008F7CA4">
        <w:rPr>
          <w:rFonts w:ascii="Times New Roman" w:hAnsi="Times New Roman" w:cs="Times New Roman"/>
          <w:b/>
          <w:bCs/>
          <w:sz w:val="24"/>
          <w:szCs w:val="24"/>
        </w:rPr>
        <w:t xml:space="preserve">promover </w:t>
      </w:r>
      <w:r>
        <w:rPr>
          <w:rFonts w:ascii="Times New Roman" w:hAnsi="Times New Roman" w:cs="Times New Roman"/>
          <w:b/>
          <w:bCs/>
          <w:sz w:val="24"/>
          <w:szCs w:val="24"/>
        </w:rPr>
        <w:t>esse</w:t>
      </w:r>
      <w:r w:rsidR="00A606B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F4882">
        <w:rPr>
          <w:rFonts w:ascii="Times New Roman" w:hAnsi="Times New Roman" w:cs="Times New Roman"/>
          <w:b/>
          <w:bCs/>
          <w:sz w:val="24"/>
          <w:szCs w:val="24"/>
        </w:rPr>
        <w:t>diálogo amoroso com os forma</w:t>
      </w:r>
      <w:r w:rsidR="00BD1846">
        <w:rPr>
          <w:rFonts w:ascii="Times New Roman" w:hAnsi="Times New Roman" w:cs="Times New Roman"/>
          <w:b/>
          <w:bCs/>
          <w:sz w:val="24"/>
          <w:szCs w:val="24"/>
        </w:rPr>
        <w:t>ndos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. Só a fé </w:t>
      </w:r>
      <w:r w:rsidR="008F7CA4">
        <w:rPr>
          <w:rFonts w:ascii="Times New Roman" w:hAnsi="Times New Roman" w:cs="Times New Roman"/>
          <w:b/>
          <w:bCs/>
          <w:sz w:val="24"/>
          <w:szCs w:val="24"/>
        </w:rPr>
        <w:t xml:space="preserve">através de espiritualidade 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 xml:space="preserve">faz esse encontro possível. </w:t>
      </w:r>
      <w:r w:rsidR="008F7CA4">
        <w:rPr>
          <w:rFonts w:ascii="Times New Roman" w:hAnsi="Times New Roman" w:cs="Times New Roman"/>
          <w:b/>
          <w:bCs/>
          <w:sz w:val="24"/>
          <w:szCs w:val="24"/>
        </w:rPr>
        <w:t>Posso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amar esse Deus e posso ser amado por Ele.  Espiritualidade fala</w:t>
      </w:r>
      <w:r w:rsidR="00203731">
        <w:rPr>
          <w:rFonts w:ascii="Times New Roman" w:hAnsi="Times New Roman" w:cs="Times New Roman"/>
          <w:b/>
          <w:bCs/>
          <w:sz w:val="24"/>
          <w:szCs w:val="24"/>
        </w:rPr>
        <w:t>, então, dess</w:t>
      </w:r>
      <w:r w:rsidR="00203731"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e </w:t>
      </w:r>
      <w:r w:rsidR="00203731" w:rsidRPr="00CE7A78">
        <w:rPr>
          <w:rFonts w:ascii="Times New Roman" w:hAnsi="Times New Roman" w:cs="Times New Roman"/>
          <w:b/>
          <w:bCs/>
          <w:iCs/>
          <w:sz w:val="24"/>
          <w:szCs w:val="24"/>
        </w:rPr>
        <w:t>diálogo de amor mútuo com um Deus pessoal.</w:t>
      </w:r>
      <w:r w:rsidR="005974F0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Eis o desafio dos formadores em todos os níveis para facilitar esse diálogo amoroso mútuo</w:t>
      </w:r>
      <w:r w:rsidR="008F7CA4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na vida dos formandos</w:t>
      </w:r>
      <w:r w:rsidR="005974F0">
        <w:rPr>
          <w:rFonts w:ascii="Times New Roman" w:hAnsi="Times New Roman" w:cs="Times New Roman"/>
          <w:b/>
          <w:bCs/>
          <w:iCs/>
          <w:sz w:val="24"/>
          <w:szCs w:val="24"/>
        </w:rPr>
        <w:t>. Foi a base de toda a espiritualidade de Santo Afonso</w:t>
      </w:r>
      <w:r w:rsidR="008F7CA4">
        <w:rPr>
          <w:rFonts w:ascii="Times New Roman" w:hAnsi="Times New Roman" w:cs="Times New Roman"/>
          <w:b/>
          <w:bCs/>
          <w:iCs/>
          <w:sz w:val="24"/>
          <w:szCs w:val="24"/>
        </w:rPr>
        <w:t>.</w:t>
      </w:r>
      <w:r w:rsidR="005974F0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="005974F0" w:rsidRPr="008F7CA4">
        <w:rPr>
          <w:rFonts w:ascii="Times New Roman" w:hAnsi="Times New Roman" w:cs="Times New Roman"/>
          <w:b/>
          <w:bCs/>
          <w:i/>
          <w:iCs/>
          <w:sz w:val="24"/>
          <w:szCs w:val="24"/>
        </w:rPr>
        <w:t>(</w:t>
      </w:r>
      <w:r w:rsidR="004515B4" w:rsidRPr="008F7CA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s </w:t>
      </w:r>
      <w:r w:rsidR="005974F0" w:rsidRPr="008F7CA4">
        <w:rPr>
          <w:rFonts w:ascii="Times New Roman" w:hAnsi="Times New Roman" w:cs="Times New Roman"/>
          <w:b/>
          <w:bCs/>
          <w:i/>
          <w:iCs/>
          <w:sz w:val="24"/>
          <w:szCs w:val="24"/>
        </w:rPr>
        <w:t>Visitas ao Santíssimo</w:t>
      </w:r>
      <w:r w:rsidR="008F7CA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8F7CA4" w:rsidRPr="004C7E7D">
        <w:rPr>
          <w:rFonts w:ascii="Times New Roman" w:hAnsi="Times New Roman" w:cs="Times New Roman"/>
          <w:b/>
          <w:bCs/>
          <w:iCs/>
          <w:sz w:val="24"/>
          <w:szCs w:val="24"/>
        </w:rPr>
        <w:t>tão cheias</w:t>
      </w:r>
      <w:r w:rsidR="005974F0" w:rsidRPr="004C7E7D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desse diálogo de amor mútuo foi escrito </w:t>
      </w:r>
      <w:r w:rsidR="00E23ED1" w:rsidRPr="004C7E7D">
        <w:rPr>
          <w:rFonts w:ascii="Times New Roman" w:hAnsi="Times New Roman" w:cs="Times New Roman"/>
          <w:b/>
          <w:bCs/>
          <w:iCs/>
          <w:sz w:val="24"/>
          <w:szCs w:val="24"/>
        </w:rPr>
        <w:t>originalmente por</w:t>
      </w:r>
      <w:r w:rsidR="008F7CA4" w:rsidRPr="004C7E7D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Afonso </w:t>
      </w:r>
      <w:r w:rsidR="005974F0" w:rsidRPr="004C7E7D">
        <w:rPr>
          <w:rFonts w:ascii="Times New Roman" w:hAnsi="Times New Roman" w:cs="Times New Roman"/>
          <w:b/>
          <w:bCs/>
          <w:iCs/>
          <w:sz w:val="24"/>
          <w:szCs w:val="24"/>
        </w:rPr>
        <w:t>para os</w:t>
      </w:r>
      <w:r w:rsidR="005974F0" w:rsidRPr="004C7E7D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 xml:space="preserve"> </w:t>
      </w:r>
      <w:r w:rsidR="005974F0" w:rsidRPr="004C7E7D">
        <w:rPr>
          <w:rFonts w:ascii="Arial Black" w:hAnsi="Arial Black" w:cs="Times New Roman"/>
          <w:b/>
          <w:bCs/>
          <w:iCs/>
          <w:sz w:val="24"/>
          <w:szCs w:val="24"/>
          <w:u w:val="single"/>
        </w:rPr>
        <w:t xml:space="preserve">formandos </w:t>
      </w:r>
      <w:r w:rsidR="005974F0" w:rsidRPr="004C7E7D">
        <w:rPr>
          <w:rFonts w:ascii="Times New Roman" w:hAnsi="Times New Roman" w:cs="Times New Roman"/>
          <w:b/>
          <w:bCs/>
          <w:iCs/>
          <w:sz w:val="24"/>
          <w:szCs w:val="24"/>
        </w:rPr>
        <w:t>na Congregação)</w:t>
      </w:r>
      <w:r w:rsidR="004515B4" w:rsidRPr="004C7E7D">
        <w:rPr>
          <w:rFonts w:ascii="Times New Roman" w:hAnsi="Times New Roman" w:cs="Times New Roman"/>
          <w:b/>
          <w:bCs/>
          <w:iCs/>
          <w:sz w:val="24"/>
          <w:szCs w:val="24"/>
        </w:rPr>
        <w:t>.</w:t>
      </w:r>
    </w:p>
    <w:p w14:paraId="106B13D1" w14:textId="77777777" w:rsidR="00203731" w:rsidRPr="003C7C87" w:rsidRDefault="00203731" w:rsidP="003C7C87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Mas esse processo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espiritual 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>de intim</w:t>
      </w:r>
      <w:r>
        <w:rPr>
          <w:rFonts w:ascii="Times New Roman" w:hAnsi="Times New Roman" w:cs="Times New Roman"/>
          <w:b/>
          <w:bCs/>
          <w:sz w:val="24"/>
          <w:szCs w:val="24"/>
        </w:rPr>
        <w:t>idade e diálogo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não acontece automaticamente, nem por meio de formulários mágicos onde tento controlar e manipular Deu</w:t>
      </w:r>
      <w:r>
        <w:rPr>
          <w:rFonts w:ascii="Times New Roman" w:hAnsi="Times New Roman" w:cs="Times New Roman"/>
          <w:b/>
          <w:bCs/>
          <w:sz w:val="24"/>
          <w:szCs w:val="24"/>
        </w:rPr>
        <w:t>s segundo meus caprichos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.  O processo exige </w:t>
      </w:r>
      <w:r w:rsidRPr="00CE7A78">
        <w:rPr>
          <w:rFonts w:ascii="Times New Roman" w:hAnsi="Times New Roman" w:cs="Times New Roman"/>
          <w:b/>
          <w:bCs/>
          <w:sz w:val="24"/>
          <w:szCs w:val="24"/>
          <w:u w:val="single"/>
        </w:rPr>
        <w:t>disciplina.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Exige tempo de qualidade quando </w:t>
      </w:r>
      <w:r w:rsidRPr="00CE7A78">
        <w:rPr>
          <w:rFonts w:ascii="Times New Roman" w:hAnsi="Times New Roman" w:cs="Times New Roman"/>
          <w:b/>
          <w:bCs/>
          <w:iCs/>
          <w:sz w:val="24"/>
          <w:szCs w:val="24"/>
        </w:rPr>
        <w:t>os dois “amantes”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precisam estar juntos em diálogo profundo. Exige tempo de </w:t>
      </w:r>
      <w:r w:rsidRPr="00BE542E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qualidade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onde os dois “EU e TU” possam ter tempo 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para amar e ser amado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ão dois </w:t>
      </w:r>
      <w:r w:rsidR="00BD1846">
        <w:rPr>
          <w:rFonts w:ascii="Times New Roman" w:hAnsi="Times New Roman" w:cs="Times New Roman"/>
          <w:b/>
          <w:bCs/>
          <w:sz w:val="24"/>
          <w:szCs w:val="24"/>
        </w:rPr>
        <w:t xml:space="preserve">lados – não só eu amando a </w:t>
      </w:r>
      <w:r w:rsidR="000B2A70">
        <w:rPr>
          <w:rFonts w:ascii="Times New Roman" w:hAnsi="Times New Roman" w:cs="Times New Roman"/>
          <w:b/>
          <w:bCs/>
          <w:sz w:val="24"/>
          <w:szCs w:val="24"/>
        </w:rPr>
        <w:t>Deus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as deixando espaço para </w:t>
      </w: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que Deus possa me amar.</w:t>
      </w:r>
      <w:r w:rsidR="005974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E o único meio para conseguir esta finalidade </w:t>
      </w:r>
      <w:r>
        <w:rPr>
          <w:rFonts w:ascii="Times New Roman" w:hAnsi="Times New Roman" w:cs="Times New Roman"/>
          <w:b/>
          <w:bCs/>
          <w:sz w:val="24"/>
          <w:szCs w:val="24"/>
        </w:rPr>
        <w:t>é pela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disciplina de </w:t>
      </w:r>
      <w:r w:rsidR="00CE3307">
        <w:rPr>
          <w:rFonts w:ascii="Times New Roman" w:hAnsi="Times New Roman" w:cs="Times New Roman"/>
          <w:b/>
          <w:bCs/>
          <w:sz w:val="24"/>
          <w:szCs w:val="24"/>
        </w:rPr>
        <w:t xml:space="preserve">praticar 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>alguma espiritualidade</w:t>
      </w:r>
      <w:r w:rsidR="004C7E7D">
        <w:rPr>
          <w:rFonts w:ascii="Times New Roman" w:hAnsi="Times New Roman" w:cs="Times New Roman"/>
          <w:b/>
          <w:bCs/>
          <w:sz w:val="24"/>
          <w:szCs w:val="24"/>
        </w:rPr>
        <w:t xml:space="preserve"> de oração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24"/>
        </w:rPr>
        <w:t>Sem alguma disciplina a espiritualidade simplesmente não acontece. Sem espiritualidade o amor m</w:t>
      </w:r>
      <w:r w:rsidR="005974F0">
        <w:rPr>
          <w:rFonts w:ascii="Times New Roman" w:hAnsi="Times New Roman" w:cs="Times New Roman"/>
          <w:b/>
          <w:bCs/>
          <w:sz w:val="24"/>
          <w:szCs w:val="24"/>
        </w:rPr>
        <w:t xml:space="preserve">útuo entre Deus e seu </w:t>
      </w:r>
      <w:r w:rsidR="003C7C87">
        <w:rPr>
          <w:rFonts w:ascii="Times New Roman" w:hAnsi="Times New Roman" w:cs="Times New Roman"/>
          <w:b/>
          <w:bCs/>
          <w:sz w:val="24"/>
          <w:szCs w:val="24"/>
        </w:rPr>
        <w:t>consagrad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não acontece. 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>Esp</w:t>
      </w:r>
      <w:r>
        <w:rPr>
          <w:rFonts w:ascii="Times New Roman" w:hAnsi="Times New Roman" w:cs="Times New Roman"/>
          <w:b/>
          <w:bCs/>
          <w:sz w:val="24"/>
          <w:szCs w:val="24"/>
        </w:rPr>
        <w:t>iritualidade, portanto, não pode</w:t>
      </w:r>
      <w:r w:rsidR="008F2DBE">
        <w:rPr>
          <w:rFonts w:ascii="Times New Roman" w:hAnsi="Times New Roman" w:cs="Times New Roman"/>
          <w:b/>
          <w:bCs/>
          <w:sz w:val="24"/>
          <w:szCs w:val="24"/>
        </w:rPr>
        <w:t xml:space="preserve"> ser reduzida para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coisas puramente espirituais, ou somente para </w:t>
      </w:r>
      <w:r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>lugares sagrados</w:t>
      </w:r>
      <w:r>
        <w:rPr>
          <w:rFonts w:ascii="Times New Roman" w:hAnsi="Times New Roman" w:cs="Times New Roman"/>
          <w:b/>
          <w:bCs/>
          <w:sz w:val="24"/>
          <w:szCs w:val="24"/>
        </w:rPr>
        <w:t>” (Igreja ou capelas)</w:t>
      </w:r>
      <w:r w:rsidR="00C87580">
        <w:rPr>
          <w:rFonts w:ascii="Times New Roman" w:hAnsi="Times New Roman" w:cs="Times New Roman"/>
          <w:b/>
          <w:bCs/>
          <w:sz w:val="24"/>
          <w:szCs w:val="24"/>
        </w:rPr>
        <w:t xml:space="preserve"> ou somente </w:t>
      </w:r>
      <w:r w:rsidR="00DD3D87"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="00C87580">
        <w:rPr>
          <w:rFonts w:ascii="Times New Roman" w:hAnsi="Times New Roman" w:cs="Times New Roman"/>
          <w:b/>
          <w:bCs/>
          <w:sz w:val="24"/>
          <w:szCs w:val="24"/>
        </w:rPr>
        <w:t>oração comunitária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. Posso entrar em contato com o Divino amante e experimentar seu amor </w:t>
      </w:r>
      <w:r>
        <w:rPr>
          <w:rFonts w:ascii="Times New Roman" w:hAnsi="Times New Roman" w:cs="Times New Roman"/>
          <w:b/>
          <w:bCs/>
          <w:sz w:val="24"/>
          <w:szCs w:val="24"/>
        </w:rPr>
        <w:t>em</w:t>
      </w:r>
      <w:r w:rsidRPr="00BE542E">
        <w:rPr>
          <w:rFonts w:ascii="Times New Roman" w:hAnsi="Times New Roman" w:cs="Times New Roman"/>
          <w:b/>
          <w:bCs/>
          <w:sz w:val="24"/>
          <w:szCs w:val="24"/>
        </w:rPr>
        <w:t xml:space="preserve"> qualquer momento do dia e em qualquer lugar ou circunstância. </w:t>
      </w:r>
      <w:r w:rsidRPr="002554C0">
        <w:rPr>
          <w:rFonts w:ascii="Times New Roman" w:hAnsi="Times New Roman" w:cs="Times New Roman"/>
          <w:b/>
          <w:bCs/>
          <w:i/>
          <w:sz w:val="24"/>
          <w:szCs w:val="24"/>
        </w:rPr>
        <w:t>“</w:t>
      </w:r>
      <w:r w:rsidRPr="002554C0">
        <w:rPr>
          <w:rFonts w:ascii="Times New Roman" w:hAnsi="Times New Roman" w:cs="Times New Roman"/>
          <w:b/>
          <w:i/>
          <w:sz w:val="24"/>
          <w:szCs w:val="24"/>
        </w:rPr>
        <w:t xml:space="preserve">Vocês não sabem que são santuário de Deus e que o Espírito de Deus habita em </w:t>
      </w:r>
      <w:r>
        <w:rPr>
          <w:rFonts w:ascii="Times New Roman" w:hAnsi="Times New Roman" w:cs="Times New Roman"/>
          <w:b/>
          <w:i/>
          <w:sz w:val="24"/>
          <w:szCs w:val="24"/>
        </w:rPr>
        <w:t>vocês</w:t>
      </w:r>
      <w:r w:rsidRPr="002554C0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5974F0">
        <w:rPr>
          <w:rFonts w:ascii="Times New Roman" w:hAnsi="Times New Roman" w:cs="Times New Roman"/>
          <w:b/>
          <w:i/>
          <w:sz w:val="24"/>
          <w:szCs w:val="24"/>
        </w:rPr>
        <w:t>” (</w:t>
      </w:r>
      <w:hyperlink r:id="rId7" w:history="1">
        <w:r w:rsidRPr="005974F0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1 Coríntios 3:1</w:t>
        </w:r>
      </w:hyperlink>
      <w:r w:rsidRPr="005974F0"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76E40413" w14:textId="77777777" w:rsidR="001C0080" w:rsidRDefault="003C7C87" w:rsidP="001C0080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3C7C87">
        <w:rPr>
          <w:rFonts w:ascii="Times New Roman" w:hAnsi="Times New Roman" w:cs="Times New Roman"/>
          <w:b/>
          <w:bCs/>
          <w:sz w:val="24"/>
          <w:szCs w:val="24"/>
        </w:rPr>
        <w:t xml:space="preserve">E diante desse desafio </w:t>
      </w:r>
      <w:r>
        <w:rPr>
          <w:rFonts w:ascii="Times New Roman" w:hAnsi="Times New Roman" w:cs="Times New Roman"/>
          <w:b/>
          <w:bCs/>
          <w:sz w:val="24"/>
          <w:szCs w:val="24"/>
        </w:rPr>
        <w:t>os formadores precisam</w:t>
      </w:r>
      <w:r w:rsidRPr="003C7C87">
        <w:rPr>
          <w:rFonts w:ascii="Times New Roman" w:hAnsi="Times New Roman" w:cs="Times New Roman"/>
          <w:b/>
          <w:bCs/>
          <w:sz w:val="24"/>
          <w:szCs w:val="24"/>
        </w:rPr>
        <w:t xml:space="preserve"> confrontar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eus formandos (especialmente durante o tempo de votos temporários) com a </w:t>
      </w:r>
      <w:r w:rsidR="00664013">
        <w:rPr>
          <w:rFonts w:ascii="Times New Roman" w:hAnsi="Times New Roman" w:cs="Times New Roman"/>
          <w:b/>
          <w:bCs/>
          <w:sz w:val="24"/>
          <w:szCs w:val="24"/>
        </w:rPr>
        <w:t xml:space="preserve">possível </w:t>
      </w:r>
      <w:r>
        <w:rPr>
          <w:rFonts w:ascii="Times New Roman" w:hAnsi="Times New Roman" w:cs="Times New Roman"/>
          <w:b/>
          <w:bCs/>
          <w:sz w:val="24"/>
          <w:szCs w:val="24"/>
        </w:rPr>
        <w:t>realidade de</w:t>
      </w:r>
      <w:r w:rsidRPr="003C7C8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D1846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Pr="008F2DBE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anemia espiritual</w:t>
      </w:r>
      <w:r w:rsidRPr="004515B4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8F7CA4">
        <w:rPr>
          <w:rFonts w:ascii="Times New Roman" w:hAnsi="Times New Roman" w:cs="Times New Roman"/>
          <w:b/>
          <w:bCs/>
          <w:sz w:val="24"/>
          <w:szCs w:val="24"/>
        </w:rPr>
        <w:t xml:space="preserve"> na vida consagrada,</w:t>
      </w:r>
      <w:r w:rsidRPr="003C7C87">
        <w:rPr>
          <w:rFonts w:ascii="Times New Roman" w:hAnsi="Times New Roman" w:cs="Times New Roman"/>
          <w:b/>
          <w:bCs/>
          <w:sz w:val="24"/>
          <w:szCs w:val="24"/>
        </w:rPr>
        <w:t xml:space="preserve"> um resultado evidente de secularismo. </w:t>
      </w:r>
      <w:r w:rsidR="005A073D" w:rsidRPr="003C7C87">
        <w:rPr>
          <w:rFonts w:ascii="Times New Roman" w:hAnsi="Times New Roman" w:cs="Times New Roman"/>
          <w:b/>
          <w:bCs/>
          <w:iCs/>
          <w:sz w:val="24"/>
          <w:szCs w:val="24"/>
        </w:rPr>
        <w:t>A anem</w:t>
      </w:r>
      <w:r w:rsidR="004515B4">
        <w:rPr>
          <w:rFonts w:ascii="Times New Roman" w:hAnsi="Times New Roman" w:cs="Times New Roman"/>
          <w:b/>
          <w:bCs/>
          <w:iCs/>
          <w:sz w:val="24"/>
          <w:szCs w:val="24"/>
        </w:rPr>
        <w:t>ia espiritual indica um tangível</w:t>
      </w:r>
      <w:r w:rsidR="005A073D" w:rsidRPr="003C7C87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distanciamento de </w:t>
      </w:r>
      <w:r w:rsidR="00C87580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intimidade com </w:t>
      </w:r>
      <w:r w:rsidR="005A073D" w:rsidRPr="003C7C87">
        <w:rPr>
          <w:rFonts w:ascii="Times New Roman" w:hAnsi="Times New Roman" w:cs="Times New Roman"/>
          <w:b/>
          <w:bCs/>
          <w:iCs/>
          <w:sz w:val="24"/>
          <w:szCs w:val="24"/>
        </w:rPr>
        <w:t>Deus.</w:t>
      </w:r>
      <w:r w:rsidR="005A073D" w:rsidRPr="003C7C8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515B4">
        <w:rPr>
          <w:rFonts w:ascii="Times New Roman" w:hAnsi="Times New Roman" w:cs="Times New Roman"/>
          <w:b/>
          <w:bCs/>
          <w:sz w:val="24"/>
          <w:szCs w:val="24"/>
        </w:rPr>
        <w:t>O formando começa a esquecer que foi consagrado</w:t>
      </w:r>
      <w:r w:rsidR="005A073D" w:rsidRPr="003C7C87">
        <w:rPr>
          <w:rFonts w:ascii="Times New Roman" w:hAnsi="Times New Roman" w:cs="Times New Roman"/>
          <w:b/>
          <w:bCs/>
          <w:sz w:val="24"/>
          <w:szCs w:val="24"/>
        </w:rPr>
        <w:t xml:space="preserve"> para uma Pessoa – Deus. N</w:t>
      </w:r>
      <w:r>
        <w:rPr>
          <w:rFonts w:ascii="Times New Roman" w:hAnsi="Times New Roman" w:cs="Times New Roman"/>
          <w:b/>
          <w:bCs/>
          <w:sz w:val="24"/>
          <w:szCs w:val="24"/>
        </w:rPr>
        <w:t>ão para uma Congregação</w:t>
      </w:r>
      <w:r w:rsidR="005A073D" w:rsidRPr="003C7C87">
        <w:rPr>
          <w:rFonts w:ascii="Times New Roman" w:hAnsi="Times New Roman" w:cs="Times New Roman"/>
          <w:b/>
          <w:bCs/>
          <w:sz w:val="24"/>
          <w:szCs w:val="24"/>
        </w:rPr>
        <w:t xml:space="preserve"> nem para certo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5A073D" w:rsidRPr="003C7C87">
        <w:rPr>
          <w:rFonts w:ascii="Times New Roman" w:hAnsi="Times New Roman" w:cs="Times New Roman"/>
          <w:b/>
          <w:bCs/>
          <w:sz w:val="24"/>
          <w:szCs w:val="24"/>
        </w:rPr>
        <w:t xml:space="preserve"> tipo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5A073D" w:rsidRPr="003C7C87">
        <w:rPr>
          <w:rFonts w:ascii="Times New Roman" w:hAnsi="Times New Roman" w:cs="Times New Roman"/>
          <w:b/>
          <w:bCs/>
          <w:sz w:val="24"/>
          <w:szCs w:val="24"/>
        </w:rPr>
        <w:t xml:space="preserve"> de apostolado ou carisma. Uma Pessoa!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Anemia é um processo de </w:t>
      </w:r>
      <w:r w:rsidR="00C87580">
        <w:rPr>
          <w:rFonts w:ascii="Times New Roman" w:hAnsi="Times New Roman" w:cs="Times New Roman"/>
          <w:b/>
          <w:bCs/>
          <w:iCs/>
          <w:sz w:val="24"/>
          <w:szCs w:val="24"/>
        </w:rPr>
        <w:t>diminuir</w:t>
      </w:r>
      <w:r w:rsidR="005A073D" w:rsidRPr="003C7C87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intimidade com essa Pessoa </w:t>
      </w:r>
      <w:r w:rsidR="001C0080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que </w:t>
      </w:r>
      <w:r w:rsidR="00BD1846">
        <w:rPr>
          <w:rFonts w:ascii="Times New Roman" w:hAnsi="Times New Roman" w:cs="Times New Roman"/>
          <w:b/>
          <w:bCs/>
          <w:iCs/>
          <w:sz w:val="24"/>
          <w:szCs w:val="24"/>
        </w:rPr>
        <w:t>cria uma deficiência</w:t>
      </w:r>
      <w:r w:rsidR="005A073D" w:rsidRPr="003C7C87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espiritual que enfraquece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todos os aspectos de</w:t>
      </w:r>
      <w:r w:rsidR="005A073D" w:rsidRPr="003C7C87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consagração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– pessoal, comunitária e apostólica</w:t>
      </w:r>
      <w:r w:rsidR="005A073D" w:rsidRPr="003C7C87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. </w:t>
      </w:r>
      <w:r w:rsidR="001C0080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="001C008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arte de se</w:t>
      </w:r>
      <w:r w:rsidR="004515B4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ularismo foi e continua sendo</w:t>
      </w:r>
      <w:r w:rsidR="001C008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a tentativa para apagar o “Sagrado” e</w:t>
      </w:r>
      <w:r w:rsidR="00CE330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m tudo para justificar</w:t>
      </w:r>
      <w:r w:rsidR="001C008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seus princípios anti-evangélicos e </w:t>
      </w:r>
      <w:r w:rsidR="00C355C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até </w:t>
      </w:r>
      <w:r w:rsidR="001C008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morais. I</w:t>
      </w:r>
      <w:r w:rsidR="00C355C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nfelizmente alguns formandos </w:t>
      </w:r>
      <w:r w:rsidR="00562D1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já </w:t>
      </w:r>
      <w:r w:rsidR="00C8758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professos </w:t>
      </w:r>
      <w:r w:rsidR="00CE330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omeçam a perder</w:t>
      </w:r>
      <w:r w:rsidR="001C008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profeticamente os valores evangélicos porque</w:t>
      </w:r>
      <w:r w:rsidR="00C8758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compraram a propaganda</w:t>
      </w:r>
      <w:r w:rsidR="00562D1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que o secularismo promove. No processo começam</w:t>
      </w:r>
      <w:r w:rsidR="001C008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a diluir a força da mensagem do evangelho e entraram numa </w:t>
      </w:r>
      <w:r w:rsidR="00664013">
        <w:rPr>
          <w:rFonts w:ascii="Times New Roman" w:hAnsi="Times New Roman" w:cs="Times New Roman"/>
          <w:b/>
          <w:bCs/>
          <w:i/>
          <w:sz w:val="24"/>
          <w:szCs w:val="24"/>
          <w:u w:val="single"/>
          <w:shd w:val="clear" w:color="auto" w:fill="FFFFFF"/>
        </w:rPr>
        <w:t>acomodação espiritual</w:t>
      </w:r>
      <w:r w:rsidR="001C0080" w:rsidRPr="006D331C">
        <w:rPr>
          <w:rFonts w:ascii="Times New Roman" w:hAnsi="Times New Roman" w:cs="Times New Roman"/>
          <w:b/>
          <w:bCs/>
          <w:i/>
          <w:sz w:val="24"/>
          <w:szCs w:val="24"/>
          <w:u w:val="single"/>
          <w:shd w:val="clear" w:color="auto" w:fill="FFFFFF"/>
        </w:rPr>
        <w:t>.</w:t>
      </w:r>
      <w:r w:rsidR="001C008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="004515B4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em uma</w:t>
      </w:r>
      <w:r w:rsidR="0066401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vida de oração mais profunda</w:t>
      </w:r>
      <w:r w:rsidR="004515B4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="001C008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não há conversão </w:t>
      </w:r>
      <w:r w:rsidR="004515B4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continua na pessoa de Deus </w:t>
      </w:r>
      <w:r w:rsidR="001C008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e </w:t>
      </w:r>
      <w:r w:rsidR="004515B4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s formandos param</w:t>
      </w:r>
      <w:r w:rsidR="001C008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a crescer. </w:t>
      </w:r>
      <w:r w:rsidR="00562D1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A primeira coisa que muitos </w:t>
      </w:r>
      <w:r w:rsidR="0066401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d</w:t>
      </w:r>
      <w:r w:rsidR="00562D1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os jovens consagrados largam depois do Noviciado é uma vida de </w:t>
      </w:r>
      <w:r w:rsidR="00562D1F" w:rsidRPr="008F2DBE">
        <w:rPr>
          <w:rFonts w:ascii="Times New Roman" w:hAnsi="Times New Roman" w:cs="Times New Roman"/>
          <w:b/>
          <w:bCs/>
          <w:i/>
          <w:sz w:val="24"/>
          <w:szCs w:val="24"/>
          <w:u w:val="single"/>
          <w:shd w:val="clear" w:color="auto" w:fill="FFFFFF"/>
        </w:rPr>
        <w:t>oração pessoal</w:t>
      </w:r>
      <w:r w:rsidR="00562D1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.</w:t>
      </w:r>
      <w:r w:rsidR="0066401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Somente</w:t>
      </w:r>
      <w:r w:rsidR="00DD3D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vivendo</w:t>
      </w:r>
      <w:r w:rsidR="0066401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a oração comunitária não sustenta a vivência de consagração religiosa. </w:t>
      </w:r>
      <w:r w:rsidR="00BD184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Há necessidade de relacionamen</w:t>
      </w:r>
      <w:r w:rsidR="00C8758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to pessoal com Deus e Deus com seu</w:t>
      </w:r>
      <w:r w:rsidR="00BD184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consagrado.</w:t>
      </w:r>
    </w:p>
    <w:p w14:paraId="247D543A" w14:textId="77777777" w:rsidR="001C0080" w:rsidRPr="00243562" w:rsidRDefault="001C0080" w:rsidP="007B329A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Quando os form</w:t>
      </w:r>
      <w:r w:rsidR="00C8758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andos começam a reduzir ou até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de</w:t>
      </w:r>
      <w:r w:rsidR="007D6F97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ixar a oração pessoal</w:t>
      </w:r>
      <w:r w:rsidR="004515B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começam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igualmente a afastar-se do Mest</w:t>
      </w:r>
      <w:r w:rsidR="004515B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re Jesus e assim o resultado é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um esfriamento sobre </w:t>
      </w:r>
      <w:r w:rsidRPr="00CA5B1A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shd w:val="clear" w:color="auto" w:fill="FFFFFF"/>
        </w:rPr>
        <w:t>o seguimento radical de Jesus</w:t>
      </w:r>
      <w:r w:rsidR="00C8758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Jesus criou</w:t>
      </w:r>
      <w:r w:rsidR="008F2DBE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com os apóstolos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um Rabinato </w:t>
      </w:r>
      <w:r w:rsidR="00C8758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(escola espiritual</w:t>
      </w:r>
      <w:r w:rsidR="00DD3D87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e apostólica</w:t>
      </w:r>
      <w:r w:rsidR="00C8758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). 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A meta não foi mais a busca de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perfeição na observância da Lei que foi a meta do Rabinato Judaico, mas Jesus insistiu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lastRenderedPageBreak/>
        <w:t>soment</w:t>
      </w:r>
      <w:r w:rsidR="004515B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e</w:t>
      </w:r>
      <w:r w:rsidR="007D6F97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na observância mais intensa de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dois mandamentos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: no amor a Deus e ao próximo que constituiu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a aliança do batismo. O Mestre Jesus primeiro vivia na radicalidade essas duas leis e convidou os doze: “si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ga-me”. Um</w:t>
      </w:r>
      <w:r w:rsidR="007D6F97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formando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assume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com sua consagração a seguir o Mestre </w:t>
      </w:r>
      <w:r w:rsidR="00CE3307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Jesus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em seu ser e agir. 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De ser seu discípulo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no desejo de aprender e de crescer através do exemplo da vida de seu Mestre.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Isto exige compromisso, exige intimidade com o Mestre, exige uma vida inteira de conversão no mesmo ser e agir do Mestre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Jesus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. Exige a necessidade de parar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diariamente em oração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para contemplar o Mestre para poder acolher, viver e co</w:t>
      </w:r>
      <w:r w:rsidR="00C8758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ntinuar profeticamente hoje o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mesmo ser e agir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dele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. </w:t>
      </w:r>
      <w:r w:rsidRPr="00C87580">
        <w:rPr>
          <w:rFonts w:ascii="Times New Roman" w:hAnsi="Times New Roman" w:cs="Times New Roman"/>
          <w:b/>
          <w:bCs/>
          <w:iCs/>
          <w:sz w:val="24"/>
          <w:szCs w:val="24"/>
          <w:u w:val="single"/>
          <w:shd w:val="clear" w:color="auto" w:fill="FFFFFF"/>
        </w:rPr>
        <w:t>É viver com e como o Mestre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para profeticamente mostrar ao mundo de hoje a imagem viva</w:t>
      </w:r>
      <w:r w:rsidR="004C7E7D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,  e  uma </w:t>
      </w:r>
      <w:r w:rsidR="004C7E7D" w:rsidRPr="004C7E7D">
        <w:rPr>
          <w:rFonts w:ascii="Times New Roman" w:hAnsi="Times New Roman" w:cs="Times New Roman"/>
          <w:b/>
          <w:bCs/>
          <w:i/>
          <w:iCs/>
          <w:sz w:val="28"/>
          <w:szCs w:val="24"/>
          <w:shd w:val="clear" w:color="auto" w:fill="FFFFFF"/>
        </w:rPr>
        <w:t>“memoria viva”</w:t>
      </w:r>
      <w:r w:rsidRPr="004C7E7D">
        <w:rPr>
          <w:rFonts w:ascii="Times New Roman" w:hAnsi="Times New Roman" w:cs="Times New Roman"/>
          <w:b/>
          <w:bCs/>
          <w:i/>
          <w:iCs/>
          <w:sz w:val="28"/>
          <w:szCs w:val="24"/>
          <w:shd w:val="clear" w:color="auto" w:fill="FFFFFF"/>
        </w:rPr>
        <w:t xml:space="preserve"> </w:t>
      </w:r>
      <w:r w:rsidR="004C7E7D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do Mestre Jesus. </w:t>
      </w:r>
      <w:r w:rsidR="0055602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E os formadores precisam mostrar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aos candidatos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o caminho </w:t>
      </w:r>
      <w:r w:rsidR="00C8758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para animar 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esse seguimento</w:t>
      </w:r>
      <w:r w:rsidR="00664013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de Jesus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. </w:t>
      </w:r>
    </w:p>
    <w:p w14:paraId="7714EA57" w14:textId="77777777" w:rsidR="001C0080" w:rsidRPr="00243562" w:rsidRDefault="001C0080" w:rsidP="001C0080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</w:pP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O retrocesso 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na formação inicial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veio na forma de não honestamente contemplar mais 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o </w:t>
      </w:r>
      <w:r w:rsidRPr="00664013">
        <w:rPr>
          <w:rFonts w:ascii="Times New Roman" w:hAnsi="Times New Roman" w:cs="Times New Roman"/>
          <w:b/>
          <w:bCs/>
          <w:iCs/>
          <w:sz w:val="24"/>
          <w:szCs w:val="24"/>
          <w:u w:val="single"/>
          <w:shd w:val="clear" w:color="auto" w:fill="FFFFFF"/>
        </w:rPr>
        <w:t>Mestre</w:t>
      </w:r>
      <w:r w:rsidR="00664013">
        <w:rPr>
          <w:rFonts w:ascii="Times New Roman" w:hAnsi="Times New Roman" w:cs="Times New Roman"/>
          <w:b/>
          <w:bCs/>
          <w:iCs/>
          <w:sz w:val="24"/>
          <w:szCs w:val="24"/>
          <w:u w:val="single"/>
          <w:shd w:val="clear" w:color="auto" w:fill="FFFFFF"/>
        </w:rPr>
        <w:t xml:space="preserve"> Jesus</w:t>
      </w:r>
      <w:r w:rsidRPr="00664013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.</w:t>
      </w:r>
      <w:r w:rsidRPr="00243562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 xml:space="preserve">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Seguir Cristo é ser chamado por Ele (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u w:val="single"/>
          <w:shd w:val="clear" w:color="auto" w:fill="FFFFFF"/>
        </w:rPr>
        <w:t>vocação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). Cristo escolhe, o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candidato ou professo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acolhe o convite.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Cristo quer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incentivar in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timidade com seus consagrados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. Nada superficial existe no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relacionamento do Mestre com seu discípulo.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Isto exige muita humildade porque não ganhamos esse convite por </w:t>
      </w:r>
      <w:r w:rsidRPr="00243562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shd w:val="clear" w:color="auto" w:fill="FFFFFF"/>
        </w:rPr>
        <w:t>merecimento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, mas pelo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livre convite do Mestre que vem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do amor de Jesus </w:t>
      </w:r>
      <w:r w:rsidR="007D6F97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Mestre ao formando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. Ele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chamou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o formando. Ele ama o formando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. </w:t>
      </w:r>
      <w:r w:rsidR="0055602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Jesus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quer intimidade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entre Ele e seus consagrados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.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Nada disso acontece sem uma vida sincera de oração. Sinto que 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a 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vigilância contra 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a 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anemi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a espiritual é um dos deveres mais importantes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dos formadores em todos os níveis.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So</w:t>
      </w:r>
      <w:r w:rsidR="0089386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mente através de colóquios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mensais entre </w:t>
      </w:r>
      <w:r w:rsidR="00664013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o 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formador e </w:t>
      </w:r>
      <w:r w:rsidR="00664013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o 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forma</w:t>
      </w:r>
      <w:r w:rsidR="00980D1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ndo pode indicar um raio-x d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a vivência de sua espiritualidade. O formador tem direto</w:t>
      </w:r>
      <w:r w:rsidR="00EA00A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,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</w:t>
      </w:r>
      <w:r w:rsidR="007D6F97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até 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não sendo seu diretor espiritual</w:t>
      </w:r>
      <w:r w:rsidR="00EA00A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,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de tocar </w:t>
      </w:r>
      <w:r w:rsidR="00664013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por cima </w:t>
      </w:r>
      <w:r w:rsidR="00EA00A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n</w:t>
      </w:r>
      <w:r w:rsidR="007D6F97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o assunto do estado da </w:t>
      </w:r>
      <w:r w:rsidR="00EA00A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espiritualidade de</w:t>
      </w:r>
      <w:r w:rsidR="00562D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cada formando. </w:t>
      </w:r>
    </w:p>
    <w:p w14:paraId="786F116D" w14:textId="77777777" w:rsidR="001C0080" w:rsidRDefault="001C0080" w:rsidP="001C0080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</w:pP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O retrocesso acont</w:t>
      </w:r>
      <w:r w:rsidR="0089386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ece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quando no lugar do Mestre 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o formando coloca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muitas outras coisas e distrações </w:t>
      </w:r>
      <w:r w:rsidR="0010357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no primeiro lugar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e assim a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fascinação pelo Mestre diminui muito. </w:t>
      </w:r>
      <w:r w:rsidR="0010357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</w:t>
      </w:r>
      <w:r w:rsidR="008406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O seguimento da pobreza, castidade e ob</w:t>
      </w:r>
      <w:r w:rsidR="0089386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ediência do Mestre Jesus começa</w:t>
      </w:r>
      <w:r w:rsidR="008406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a enfraquecer e com ele nossa profecia</w:t>
      </w:r>
      <w:r w:rsidR="00C632B8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no reino</w:t>
      </w:r>
      <w:r w:rsidR="0084061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sofre. </w:t>
      </w:r>
      <w:r w:rsidR="0010357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O formando </w:t>
      </w:r>
      <w:r w:rsidR="0055602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desiste em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continuar o mesmo ser e o agir do Me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stre simplesmente porque os formandos param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de olhar diariamente e honestamente para ele. Nã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o é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mais o Mestre íntimo em comunhão com sua comunidade íntima, mas Cristo ficou como se fosse uma ideia, uma filosofia, </w:t>
      </w:r>
      <w:r w:rsidR="008F2DBE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uma teologia seca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,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mas não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foi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o Mestre que primeiro ficou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lastRenderedPageBreak/>
        <w:t>apaixonado po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r seus discípulos consagrados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e isso até a cruz. 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O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primeiro amor começou a secar por dentro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e por isso exteriormente </w:t>
      </w:r>
      <w:r w:rsidR="0010357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igualmente 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falta</w:t>
      </w:r>
      <w:r w:rsidR="00C632B8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rá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a profecia. Sem oração de intimidade é impossível seguir o Mestre, impossível conhecê-lo, impossível imitá-lo. O retrocesso foi exatamente na falta da oração mais profunda e comprometedora em nossa</w:t>
      </w:r>
      <w:r w:rsidR="0010357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vida</w:t>
      </w:r>
      <w:r w:rsidR="0010357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. </w:t>
      </w:r>
      <w:r w:rsidR="007B329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Isto deve ser um assunto na formação personalizada de cada candidato na formação. </w:t>
      </w:r>
    </w:p>
    <w:p w14:paraId="57FC6C52" w14:textId="77777777" w:rsidR="0084061F" w:rsidRDefault="0084061F" w:rsidP="0089386A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</w:pP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O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utro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retrocesso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na formação vem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quando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os candidatos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começaram a diminuir a força da palavra de Jesus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em suas vidas por causa de secularismo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. Cristo nunca escondeu de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seus discípulos a necessidade da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</w:t>
      </w:r>
      <w:r w:rsidRPr="00243562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shd w:val="clear" w:color="auto" w:fill="FFFFFF"/>
        </w:rPr>
        <w:t>renúncia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para poder segui-lo.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Os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doze discípulos foram convidados a seguir o Mestre até em seu </w:t>
      </w:r>
      <w:r w:rsidRPr="00243562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shd w:val="clear" w:color="auto" w:fill="FFFFFF"/>
        </w:rPr>
        <w:t>destino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. E seu destino foi assumindo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a C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ruz para salvar toda a humanidade que foi a vontade d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o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seu Pai.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Os formandos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são convidados a continuar essa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mesma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missão salvad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ora do Mestre Jesus doando suas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vida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s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para salvar a humanidade de hoje.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Sem renúncia não há seguimento e o mundo moderno faz tudo para acabar com qualquer renúncia e infelizmente alguns for</w:t>
      </w:r>
      <w:r w:rsidR="00EA00A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mandos começam a cair nesse caminho</w:t>
      </w:r>
      <w:r w:rsidR="0089386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. Não querem</w:t>
      </w:r>
      <w:r w:rsidR="007D6F97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que a Palavra os incomode e os chame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à conversão na pessoa do Mestre. Caímos numa leitura interessada do Evangelho sem compromisso e não uma Palavra que nos chama à</w:t>
      </w:r>
      <w:r w:rsidR="001B576E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conversão no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ser e no agir do Mestre. </w:t>
      </w:r>
      <w:r w:rsidR="001B576E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Formadores não podem esconder aos formandos a necessidade de renúncia para seguir essa vocação religiosa</w:t>
      </w:r>
      <w:r w:rsidR="008F2DBE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e sacerdotal. O mundo prega o o</w:t>
      </w:r>
      <w:r w:rsidR="001B576E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posto e o formador precisa por palavra e exemplo mostrar o elemento de renúncia para viver a caridade na comunidade e no apostolado.</w:t>
      </w:r>
    </w:p>
    <w:p w14:paraId="09D46B05" w14:textId="77777777" w:rsidR="001B576E" w:rsidRDefault="001B576E" w:rsidP="0089386A">
      <w:pPr>
        <w:spacing w:after="200" w:line="360" w:lineRule="auto"/>
        <w:ind w:firstLine="708"/>
        <w:jc w:val="both"/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</w:pP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Norma</w:t>
      </w:r>
      <w:r w:rsidR="0089386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lmente estudamos o conteúdo d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as Constituições no tempo de formação inicial, especialmente no Noviciado que inspirou os formandos para conhecer e assumir seu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rico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conteúdo. Sentimos atraídos pelo Espírito Santo a sermos uma continuação de Jesus Cristo cujo ser e agir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foram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contido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s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entre as linhas em todas nossas Constituições</w:t>
      </w:r>
      <w:r w:rsidR="00C632B8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segundo </w:t>
      </w:r>
      <w:r w:rsidR="00EA00A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a visão de Santo Afonso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.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Outro desafio </w:t>
      </w:r>
      <w:r w:rsidR="00D064A3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dos formadores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é comunicar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o conteúdo das Constituições como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uma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inspiração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e guia de nossas vidas que devem incentivar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nossa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fidelidade n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a consagração.  N</w:t>
      </w:r>
      <w:r w:rsidR="00D064A3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a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formação inicial em todos os níveis há necessidade de </w:t>
      </w:r>
      <w:r w:rsidRPr="00EA00A4">
        <w:rPr>
          <w:rFonts w:ascii="Times New Roman" w:hAnsi="Times New Roman" w:cs="Times New Roman"/>
          <w:b/>
          <w:bCs/>
          <w:iCs/>
          <w:sz w:val="24"/>
          <w:szCs w:val="24"/>
          <w:u w:val="single"/>
          <w:shd w:val="clear" w:color="auto" w:fill="FFFFFF"/>
        </w:rPr>
        <w:t>conhecer e rezar periodicamente o conteúdo das Constituições individualmente e comunitariamente.</w:t>
      </w:r>
      <w:r w:rsidRPr="00C632B8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</w:t>
      </w:r>
      <w:r w:rsidR="00D064A3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Infelizmente o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livro das Constituiç</w:t>
      </w:r>
      <w:r w:rsidR="0089386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ões muitas vezes t</w:t>
      </w:r>
      <w:r w:rsidR="00EA00A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orna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-se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um livro de referência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e </w:t>
      </w:r>
      <w:r w:rsidR="00EA00A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certamente não serve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mais como </w:t>
      </w:r>
      <w:r w:rsidRPr="00D064A3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shd w:val="clear" w:color="auto" w:fill="FFFFFF"/>
        </w:rPr>
        <w:t>guia de vida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em nossos discernimentos. Esquecemos que é um livro que exige constante meditação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para ser uma fonte de conversão 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em nossas vidas.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É um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lastRenderedPageBreak/>
        <w:t xml:space="preserve">guia para indicar </w:t>
      </w:r>
      <w:r w:rsidRPr="00EA00A4">
        <w:rPr>
          <w:rStyle w:val="BookTitle"/>
          <w:rFonts w:ascii="Times New Roman" w:hAnsi="Times New Roman" w:cs="Times New Roman"/>
          <w:i w:val="0"/>
          <w:sz w:val="24"/>
          <w:szCs w:val="24"/>
        </w:rPr>
        <w:t>caminhos e fontes na busca de fidelidade em nossa consagração religiosa</w:t>
      </w:r>
      <w:r w:rsidR="00D064A3" w:rsidRPr="00EA00A4">
        <w:rPr>
          <w:rStyle w:val="BookTitle"/>
          <w:rFonts w:ascii="Times New Roman" w:hAnsi="Times New Roman" w:cs="Times New Roman"/>
          <w:i w:val="0"/>
          <w:sz w:val="24"/>
          <w:szCs w:val="24"/>
        </w:rPr>
        <w:t xml:space="preserve"> e no</w:t>
      </w:r>
      <w:r w:rsidR="00D064A3" w:rsidRPr="00EA00A4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 xml:space="preserve"> </w:t>
      </w:r>
      <w:r w:rsidR="00D064A3" w:rsidRPr="00EA00A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cumprimento fiel de nosso carisma</w:t>
      </w:r>
      <w:r w:rsidRPr="00243562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. </w:t>
      </w:r>
      <w:r w:rsidR="00D064A3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O mais que isso possa ser feito no contexto de partilha comun</w:t>
      </w:r>
      <w:r w:rsidR="0089386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itária melhor seria a formação sobre tais</w:t>
      </w:r>
      <w:r w:rsidR="00D064A3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assunto</w:t>
      </w:r>
      <w:r w:rsidR="0089386A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s</w:t>
      </w:r>
      <w:r w:rsidR="00D064A3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. </w:t>
      </w:r>
      <w:r w:rsidR="00C632B8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Talvez um dia por semana pode ser o conteúdo da oração da manhã. Também o</w:t>
      </w:r>
      <w:r w:rsidR="00D064A3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s documentos do governo geral, capítulos e diretrizes devem ser apresentados aos formandos para que possam</w:t>
      </w:r>
      <w:r w:rsidR="009448AB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conhecer melhor a direção que </w:t>
      </w:r>
      <w:r w:rsidR="00D064A3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o Espírito Santo está dirigindo a Congregação. </w:t>
      </w:r>
    </w:p>
    <w:p w14:paraId="351A6181" w14:textId="77777777" w:rsidR="00C5007F" w:rsidRPr="007776B0" w:rsidRDefault="007776B0" w:rsidP="007776B0">
      <w:pPr>
        <w:spacing w:after="20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ab/>
        <w:t>Outra preocupação que deve chamar a atenção dos formadores é a formação para a vida em comunidade. Nenhum religioso é capaz de viver a fidelidade sem a ajuda e bom exemplo de seus coirmãos. Mas a</w:t>
      </w:r>
      <w:r w:rsidRPr="007776B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vida comunitária tem sofrido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muito recentemente</w:t>
      </w:r>
      <w:r w:rsidRPr="007776B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Vivemos juntos, mas </w:t>
      </w:r>
      <w:r w:rsidR="0055602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nem sempre geramos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a vida. </w:t>
      </w:r>
      <w:r w:rsidR="00EA00A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Infelizmente o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celular merece mais atenção do que nossos irmãos. </w:t>
      </w:r>
      <w:r w:rsidRPr="007776B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Individualismo doentio</w:t>
      </w:r>
      <w:r w:rsidR="00F44DFD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(secularismo)</w:t>
      </w:r>
      <w:r w:rsidRPr="007776B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tem destruído o sentido de comunidade.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Assumindo os princípios de secularismo existe a possibilidade de predominar um e</w:t>
      </w:r>
      <w:r w:rsidRPr="007776B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goísmo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muito </w:t>
      </w:r>
      <w:r w:rsidRPr="007776B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forte entre nós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.  Muitas vezes a </w:t>
      </w:r>
      <w:r w:rsidRPr="007776B0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norm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a agora é “eu” e não mais “nós”. Há falta de verdadeiras e criativas amizades entre nós. Mais uma vez os formadores precis</w:t>
      </w:r>
      <w:r w:rsidR="0055602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am investir muito na formação para uma vida de comunidade baseada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em princípios evangélicos </w:t>
      </w:r>
      <w:r w:rsidR="00073A78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como aceitação dos outros, perdão, reconciliação e ajuda</w:t>
      </w:r>
      <w:r w:rsidR="00C632B8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mútua na busca de fidelidade em</w:t>
      </w:r>
      <w:r w:rsidR="00073A78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nossa consagração. Nosso Capítulo II </w:t>
      </w:r>
      <w:r w:rsidR="0055602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das Constituições </w:t>
      </w:r>
      <w:r w:rsidR="00073A78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pode</w:t>
      </w:r>
      <w:r w:rsidR="0055602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ria</w:t>
      </w:r>
      <w:r w:rsidR="00073A78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ser uma fonte de estudo e aprofundamento</w:t>
      </w:r>
      <w:r w:rsidR="00EA00A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na formação inicial</w:t>
      </w:r>
      <w:r w:rsidR="00073A78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. </w:t>
      </w:r>
    </w:p>
    <w:p w14:paraId="501B5EAA" w14:textId="77777777" w:rsidR="009448AB" w:rsidRDefault="007776B0" w:rsidP="00073A78">
      <w:pPr>
        <w:spacing w:after="200" w:line="360" w:lineRule="auto"/>
        <w:ind w:firstLine="708"/>
        <w:jc w:val="both"/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Outro item</w:t>
      </w:r>
      <w:r w:rsidR="009448AB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foi a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falta de formação permanente sobre</w:t>
      </w:r>
      <w:r w:rsidR="009448AB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</w:t>
      </w:r>
      <w:r w:rsidR="009448AB" w:rsidRPr="00C632B8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shd w:val="clear" w:color="auto" w:fill="FFFFFF"/>
        </w:rPr>
        <w:t>nossas vidas consagradas.</w:t>
      </w:r>
      <w:r w:rsidR="009448AB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Impressionante como depois </w:t>
      </w:r>
      <w:r w:rsidR="00073A78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do Noviciado, es</w:t>
      </w:r>
      <w:r w:rsidR="00C632B8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pecialmente em nossos formandos clericais que eles</w:t>
      </w:r>
      <w:r w:rsidR="009448AB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</w:t>
      </w:r>
      <w:r w:rsidR="00073A78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depois do noviciado </w:t>
      </w:r>
      <w:r w:rsidR="009448AB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desistem de desenvolver o sentido de sua consagração através de leituras e estudos sobre a consagração religiosa. </w:t>
      </w:r>
      <w:r w:rsidR="0092020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Só pensam no sacerdócio. </w:t>
      </w:r>
      <w:r w:rsidR="00073A78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É por isso que nossas Constituições dedicam um capítulo inteiro sobre nossa vocação religiosa (Capítulo III). Formadores precisam estudar em comunidade o conteúdo desse capítulo durante o tempo de votos temporários. </w:t>
      </w:r>
    </w:p>
    <w:p w14:paraId="450B8091" w14:textId="77777777" w:rsidR="009448AB" w:rsidRDefault="009448AB" w:rsidP="009448AB">
      <w:pPr>
        <w:spacing w:after="20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ab/>
        <w:t>Embora que haja matéria mais do que suficiente para fornecer conteúdo de reflexão sobre esses assuntos em revistas e cursos sobre a vida consagrada, alguns nunca buscam essas ajudas. Ficam somente com o que aprenderam nas etapas iniciais de formação. Esquecem que a vida consagrada precisa de “alimento”</w:t>
      </w:r>
      <w:r w:rsidR="00EA00A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e “questionamentos”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para renov</w:t>
      </w:r>
      <w:r w:rsidR="00EA00A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ar o sentido de sua c</w:t>
      </w:r>
      <w:r w:rsidR="0092020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onsagração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que levam à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lastRenderedPageBreak/>
        <w:t>conversão</w:t>
      </w:r>
      <w:r w:rsidR="00EA00A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continua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. Não assumimos que o sentido de co</w:t>
      </w:r>
      <w:r w:rsidR="00F44DFD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nsagração muda com tempo e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idade e que precisamos de meditação sobre nosso crescimento ou falta de crescimento na consa</w:t>
      </w:r>
      <w:r w:rsidR="00B67DBF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gração. O resultado triste é que alguns </w:t>
      </w:r>
      <w:r w:rsidR="00F44DFD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ficam parados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e assim começa o processo de acomodação que tira a vida, o sentido e a profecia da vida consagrada. </w:t>
      </w:r>
    </w:p>
    <w:p w14:paraId="6550083A" w14:textId="77777777" w:rsidR="00B67DBF" w:rsidRDefault="00B67DBF" w:rsidP="009448AB">
      <w:pPr>
        <w:spacing w:after="20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ab/>
        <w:t xml:space="preserve">E finalmente os formadores em todos os níveis devem promover a necessidade de </w:t>
      </w:r>
      <w:r w:rsidRPr="00B67DBF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shd w:val="clear" w:color="auto" w:fill="FFFFFF"/>
        </w:rPr>
        <w:t>direção espiritual</w:t>
      </w:r>
      <w:r w:rsidR="00F44DFD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na vida dos formandos</w:t>
      </w:r>
      <w:r w:rsidR="0092020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em todos os níveis</w:t>
      </w:r>
      <w:r w:rsidR="00F44DFD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.</w:t>
      </w:r>
      <w:r w:rsidR="00920204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E a direção deve ser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 algo regular e </w:t>
      </w:r>
      <w:r w:rsidR="00F44DFD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como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uma norma pode ser ao menos uma vez por mês. Só buscar de vez em quando </w:t>
      </w:r>
      <w:r w:rsidR="00F44DFD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simplesmente n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ão é direção espiritual. No colóquio mensal o formador deve perguntar se o candidato está procurando essa direção e incentivar fidelidade na busca da mesma. </w:t>
      </w:r>
    </w:p>
    <w:p w14:paraId="4A5872D6" w14:textId="77777777" w:rsidR="00D31A7E" w:rsidRDefault="00D31A7E" w:rsidP="009448AB">
      <w:pPr>
        <w:spacing w:after="20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ab/>
        <w:t xml:space="preserve">Que o Espírito </w:t>
      </w:r>
      <w:r w:rsidRPr="00D31A7E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Santo inspire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todos os formadores </w:t>
      </w:r>
      <w:r w:rsidR="00F44DFD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na Congregação </w:t>
      </w: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 xml:space="preserve">e os conforte nos momentos difíceis. </w:t>
      </w:r>
      <w:r w:rsidR="00F44DFD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Precisamos muito de vocês em todas as etapas de formação inicial.</w:t>
      </w:r>
    </w:p>
    <w:p w14:paraId="3E3A4672" w14:textId="77777777" w:rsidR="00F44DFD" w:rsidRPr="00D31A7E" w:rsidRDefault="00F44DFD" w:rsidP="009448AB">
      <w:pPr>
        <w:spacing w:after="20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  <w:t>Padre Lourenço Kearns C.SS.R – Província de Campo Grande, Brasil.</w:t>
      </w:r>
    </w:p>
    <w:p w14:paraId="5CAD60EC" w14:textId="77777777" w:rsidR="009448AB" w:rsidRDefault="009448AB" w:rsidP="0089386A">
      <w:pPr>
        <w:spacing w:after="200" w:line="360" w:lineRule="auto"/>
        <w:ind w:firstLine="708"/>
        <w:jc w:val="both"/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</w:pPr>
    </w:p>
    <w:p w14:paraId="026C31F4" w14:textId="77777777" w:rsidR="001B576E" w:rsidRPr="00243562" w:rsidRDefault="001B576E" w:rsidP="001B576E">
      <w:pPr>
        <w:spacing w:line="360" w:lineRule="auto"/>
        <w:jc w:val="both"/>
        <w:rPr>
          <w:rFonts w:ascii="Arial Black" w:hAnsi="Arial Black" w:cs="Times New Roman"/>
          <w:b/>
          <w:bCs/>
          <w:iCs/>
          <w:sz w:val="24"/>
          <w:szCs w:val="24"/>
          <w:shd w:val="clear" w:color="auto" w:fill="FFFFFF"/>
        </w:rPr>
      </w:pPr>
    </w:p>
    <w:p w14:paraId="0BC5068E" w14:textId="77777777" w:rsidR="0084061F" w:rsidRPr="00243562" w:rsidRDefault="0084061F" w:rsidP="001C0080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</w:rPr>
      </w:pPr>
    </w:p>
    <w:p w14:paraId="20992FCF" w14:textId="77777777" w:rsidR="001C0080" w:rsidRDefault="001C0080" w:rsidP="001C0080">
      <w:pPr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2FCBE7D7" w14:textId="77777777" w:rsidR="009C4DD7" w:rsidRPr="003C7C87" w:rsidRDefault="009C4DD7" w:rsidP="003C7C87">
      <w:pPr>
        <w:tabs>
          <w:tab w:val="num" w:pos="720"/>
        </w:tabs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89F0EB" w14:textId="77777777" w:rsidR="003C7C87" w:rsidRDefault="003C7C87" w:rsidP="005974F0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2EC4659" w14:textId="77777777" w:rsidR="005974F0" w:rsidRPr="005974F0" w:rsidRDefault="005974F0" w:rsidP="005974F0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536D65" w14:textId="77777777" w:rsidR="00203731" w:rsidRPr="00203731" w:rsidRDefault="00203731" w:rsidP="00203731">
      <w:pPr>
        <w:spacing w:line="360" w:lineRule="auto"/>
        <w:ind w:firstLine="360"/>
        <w:jc w:val="both"/>
        <w:rPr>
          <w:b/>
          <w:i/>
        </w:rPr>
      </w:pPr>
    </w:p>
    <w:p w14:paraId="549883D9" w14:textId="77777777" w:rsidR="00203731" w:rsidRDefault="00203731" w:rsidP="002B575E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A06F299" w14:textId="77777777" w:rsidR="002B575E" w:rsidRPr="00352AE8" w:rsidRDefault="002B575E" w:rsidP="00CB6F4F">
      <w:pPr>
        <w:spacing w:line="36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95BE75" w14:textId="77777777" w:rsidR="00CB6F4F" w:rsidRPr="00881EB2" w:rsidRDefault="00CB6F4F" w:rsidP="00DA1C75">
      <w:pPr>
        <w:spacing w:line="360" w:lineRule="auto"/>
        <w:ind w:firstLine="360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14:paraId="46B8777A" w14:textId="77777777" w:rsidR="00DA1C75" w:rsidRPr="00570BDA" w:rsidRDefault="00DA1C75" w:rsidP="00DA1C75">
      <w:pPr>
        <w:spacing w:line="360" w:lineRule="auto"/>
        <w:ind w:firstLine="36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DCC6F98" w14:textId="77777777" w:rsidR="00DA1C75" w:rsidRDefault="00DA1C75" w:rsidP="00DA1C75">
      <w:pPr>
        <w:pStyle w:val="NormalWeb"/>
        <w:shd w:val="clear" w:color="auto" w:fill="FFFFFF"/>
        <w:spacing w:before="0" w:beforeAutospacing="0" w:after="0" w:afterAutospacing="0" w:line="360" w:lineRule="auto"/>
        <w:ind w:firstLine="360"/>
        <w:jc w:val="both"/>
        <w:rPr>
          <w:b/>
        </w:rPr>
      </w:pPr>
    </w:p>
    <w:p w14:paraId="16E1DFC1" w14:textId="77777777" w:rsidR="00DA1C75" w:rsidRDefault="00DA1C75" w:rsidP="00DA1C75">
      <w:pPr>
        <w:pStyle w:val="NormalWeb"/>
        <w:shd w:val="clear" w:color="auto" w:fill="FFFFFF"/>
        <w:spacing w:before="0" w:beforeAutospacing="0" w:after="0" w:afterAutospacing="0" w:line="360" w:lineRule="auto"/>
        <w:ind w:firstLine="360"/>
        <w:jc w:val="both"/>
        <w:rPr>
          <w:b/>
        </w:rPr>
      </w:pPr>
    </w:p>
    <w:p w14:paraId="7251B82A" w14:textId="77777777" w:rsidR="00DA1C75" w:rsidRDefault="00DA1C75" w:rsidP="00DA1C75">
      <w:pPr>
        <w:pStyle w:val="NormalWeb"/>
        <w:shd w:val="clear" w:color="auto" w:fill="FFFFFF"/>
        <w:spacing w:before="0" w:beforeAutospacing="0" w:after="0" w:afterAutospacing="0" w:line="360" w:lineRule="auto"/>
        <w:ind w:firstLine="360"/>
        <w:jc w:val="both"/>
        <w:rPr>
          <w:b/>
        </w:rPr>
      </w:pPr>
    </w:p>
    <w:p w14:paraId="44132748" w14:textId="77777777" w:rsidR="001A6DD1" w:rsidRDefault="001A6DD1"/>
    <w:sectPr w:rsidR="001A6DD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F37436" w14:textId="77777777" w:rsidR="00CE368B" w:rsidRDefault="00CE368B" w:rsidP="0082371B">
      <w:pPr>
        <w:spacing w:after="0" w:line="240" w:lineRule="auto"/>
      </w:pPr>
      <w:r>
        <w:separator/>
      </w:r>
    </w:p>
  </w:endnote>
  <w:endnote w:type="continuationSeparator" w:id="0">
    <w:p w14:paraId="62BF536B" w14:textId="77777777" w:rsidR="00CE368B" w:rsidRDefault="00CE368B" w:rsidP="008237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788B8D" w14:textId="77777777" w:rsidR="0082371B" w:rsidRDefault="008237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B3E08F" w14:textId="77777777" w:rsidR="0082371B" w:rsidRDefault="008237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27186" w14:textId="77777777" w:rsidR="0082371B" w:rsidRDefault="008237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D6D118" w14:textId="77777777" w:rsidR="00CE368B" w:rsidRDefault="00CE368B" w:rsidP="0082371B">
      <w:pPr>
        <w:spacing w:after="0" w:line="240" w:lineRule="auto"/>
      </w:pPr>
      <w:r>
        <w:separator/>
      </w:r>
    </w:p>
  </w:footnote>
  <w:footnote w:type="continuationSeparator" w:id="0">
    <w:p w14:paraId="6543EB06" w14:textId="77777777" w:rsidR="00CE368B" w:rsidRDefault="00CE368B" w:rsidP="008237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CF73A" w14:textId="77777777" w:rsidR="0082371B" w:rsidRDefault="008237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2873369"/>
      <w:docPartObj>
        <w:docPartGallery w:val="Page Numbers (Top of Page)"/>
        <w:docPartUnique/>
      </w:docPartObj>
    </w:sdtPr>
    <w:sdtEndPr/>
    <w:sdtContent>
      <w:p w14:paraId="594714DF" w14:textId="77777777" w:rsidR="0082371B" w:rsidRDefault="0082371B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2730F">
          <w:rPr>
            <w:noProof/>
          </w:rPr>
          <w:t>10</w:t>
        </w:r>
        <w:r>
          <w:fldChar w:fldCharType="end"/>
        </w:r>
      </w:p>
    </w:sdtContent>
  </w:sdt>
  <w:p w14:paraId="16F8A33A" w14:textId="77777777" w:rsidR="0082371B" w:rsidRDefault="008237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3C771" w14:textId="77777777" w:rsidR="0082371B" w:rsidRDefault="008237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D11357"/>
    <w:multiLevelType w:val="hybridMultilevel"/>
    <w:tmpl w:val="41DE473C"/>
    <w:lvl w:ilvl="0" w:tplc="15C69F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F269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6057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C8B4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DC26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6222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24E9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A8C5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06D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3E87958"/>
    <w:multiLevelType w:val="hybridMultilevel"/>
    <w:tmpl w:val="ED36B81A"/>
    <w:lvl w:ilvl="0" w:tplc="5B0A187E">
      <w:start w:val="1"/>
      <w:numFmt w:val="bullet"/>
      <w:lvlText w:val=""/>
      <w:lvlJc w:val="left"/>
      <w:pPr>
        <w:tabs>
          <w:tab w:val="num" w:pos="6314"/>
        </w:tabs>
        <w:ind w:left="6314" w:hanging="360"/>
      </w:pPr>
      <w:rPr>
        <w:rFonts w:ascii="Wingdings" w:hAnsi="Wingdings" w:hint="default"/>
      </w:rPr>
    </w:lvl>
    <w:lvl w:ilvl="1" w:tplc="F3D49160" w:tentative="1">
      <w:start w:val="1"/>
      <w:numFmt w:val="bullet"/>
      <w:lvlText w:val=""/>
      <w:lvlJc w:val="left"/>
      <w:pPr>
        <w:tabs>
          <w:tab w:val="num" w:pos="7034"/>
        </w:tabs>
        <w:ind w:left="7034" w:hanging="360"/>
      </w:pPr>
      <w:rPr>
        <w:rFonts w:ascii="Wingdings" w:hAnsi="Wingdings" w:hint="default"/>
      </w:rPr>
    </w:lvl>
    <w:lvl w:ilvl="2" w:tplc="BCD6E794" w:tentative="1">
      <w:start w:val="1"/>
      <w:numFmt w:val="bullet"/>
      <w:lvlText w:val=""/>
      <w:lvlJc w:val="left"/>
      <w:pPr>
        <w:tabs>
          <w:tab w:val="num" w:pos="7754"/>
        </w:tabs>
        <w:ind w:left="7754" w:hanging="360"/>
      </w:pPr>
      <w:rPr>
        <w:rFonts w:ascii="Wingdings" w:hAnsi="Wingdings" w:hint="default"/>
      </w:rPr>
    </w:lvl>
    <w:lvl w:ilvl="3" w:tplc="96B4F2D6" w:tentative="1">
      <w:start w:val="1"/>
      <w:numFmt w:val="bullet"/>
      <w:lvlText w:val=""/>
      <w:lvlJc w:val="left"/>
      <w:pPr>
        <w:tabs>
          <w:tab w:val="num" w:pos="8474"/>
        </w:tabs>
        <w:ind w:left="8474" w:hanging="360"/>
      </w:pPr>
      <w:rPr>
        <w:rFonts w:ascii="Wingdings" w:hAnsi="Wingdings" w:hint="default"/>
      </w:rPr>
    </w:lvl>
    <w:lvl w:ilvl="4" w:tplc="BA1A1620" w:tentative="1">
      <w:start w:val="1"/>
      <w:numFmt w:val="bullet"/>
      <w:lvlText w:val=""/>
      <w:lvlJc w:val="left"/>
      <w:pPr>
        <w:tabs>
          <w:tab w:val="num" w:pos="9194"/>
        </w:tabs>
        <w:ind w:left="9194" w:hanging="360"/>
      </w:pPr>
      <w:rPr>
        <w:rFonts w:ascii="Wingdings" w:hAnsi="Wingdings" w:hint="default"/>
      </w:rPr>
    </w:lvl>
    <w:lvl w:ilvl="5" w:tplc="29FE7738" w:tentative="1">
      <w:start w:val="1"/>
      <w:numFmt w:val="bullet"/>
      <w:lvlText w:val=""/>
      <w:lvlJc w:val="left"/>
      <w:pPr>
        <w:tabs>
          <w:tab w:val="num" w:pos="9914"/>
        </w:tabs>
        <w:ind w:left="9914" w:hanging="360"/>
      </w:pPr>
      <w:rPr>
        <w:rFonts w:ascii="Wingdings" w:hAnsi="Wingdings" w:hint="default"/>
      </w:rPr>
    </w:lvl>
    <w:lvl w:ilvl="6" w:tplc="409E490C" w:tentative="1">
      <w:start w:val="1"/>
      <w:numFmt w:val="bullet"/>
      <w:lvlText w:val=""/>
      <w:lvlJc w:val="left"/>
      <w:pPr>
        <w:tabs>
          <w:tab w:val="num" w:pos="10634"/>
        </w:tabs>
        <w:ind w:left="10634" w:hanging="360"/>
      </w:pPr>
      <w:rPr>
        <w:rFonts w:ascii="Wingdings" w:hAnsi="Wingdings" w:hint="default"/>
      </w:rPr>
    </w:lvl>
    <w:lvl w:ilvl="7" w:tplc="A92C6A64" w:tentative="1">
      <w:start w:val="1"/>
      <w:numFmt w:val="bullet"/>
      <w:lvlText w:val=""/>
      <w:lvlJc w:val="left"/>
      <w:pPr>
        <w:tabs>
          <w:tab w:val="num" w:pos="11354"/>
        </w:tabs>
        <w:ind w:left="11354" w:hanging="360"/>
      </w:pPr>
      <w:rPr>
        <w:rFonts w:ascii="Wingdings" w:hAnsi="Wingdings" w:hint="default"/>
      </w:rPr>
    </w:lvl>
    <w:lvl w:ilvl="8" w:tplc="19FE9578" w:tentative="1">
      <w:start w:val="1"/>
      <w:numFmt w:val="bullet"/>
      <w:lvlText w:val=""/>
      <w:lvlJc w:val="left"/>
      <w:pPr>
        <w:tabs>
          <w:tab w:val="num" w:pos="12074"/>
        </w:tabs>
        <w:ind w:left="1207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zM2MDIwNTY2NDFV0lEKTi0uzszPAykwrAUA9lDSNiwAAAA="/>
  </w:docVars>
  <w:rsids>
    <w:rsidRoot w:val="00DA1C75"/>
    <w:rsid w:val="00010611"/>
    <w:rsid w:val="00073A78"/>
    <w:rsid w:val="000B2A70"/>
    <w:rsid w:val="0010117D"/>
    <w:rsid w:val="00103570"/>
    <w:rsid w:val="00137045"/>
    <w:rsid w:val="001542B0"/>
    <w:rsid w:val="00160174"/>
    <w:rsid w:val="0016662B"/>
    <w:rsid w:val="001A6DD1"/>
    <w:rsid w:val="001B576E"/>
    <w:rsid w:val="001C0080"/>
    <w:rsid w:val="00203731"/>
    <w:rsid w:val="002B575E"/>
    <w:rsid w:val="003021D1"/>
    <w:rsid w:val="0031380A"/>
    <w:rsid w:val="00314A93"/>
    <w:rsid w:val="00373E93"/>
    <w:rsid w:val="003A3F3B"/>
    <w:rsid w:val="003C7C87"/>
    <w:rsid w:val="00420248"/>
    <w:rsid w:val="004515B4"/>
    <w:rsid w:val="004B2282"/>
    <w:rsid w:val="004B246A"/>
    <w:rsid w:val="004C7E7D"/>
    <w:rsid w:val="00517103"/>
    <w:rsid w:val="0052730F"/>
    <w:rsid w:val="00556024"/>
    <w:rsid w:val="00562D1F"/>
    <w:rsid w:val="005974F0"/>
    <w:rsid w:val="005A073D"/>
    <w:rsid w:val="005C4E5E"/>
    <w:rsid w:val="00604F8E"/>
    <w:rsid w:val="00664013"/>
    <w:rsid w:val="0066653A"/>
    <w:rsid w:val="0069580B"/>
    <w:rsid w:val="006D4303"/>
    <w:rsid w:val="007776B0"/>
    <w:rsid w:val="007B329A"/>
    <w:rsid w:val="007D6F97"/>
    <w:rsid w:val="0082371B"/>
    <w:rsid w:val="0084061F"/>
    <w:rsid w:val="00845207"/>
    <w:rsid w:val="0089386A"/>
    <w:rsid w:val="008F2DBE"/>
    <w:rsid w:val="008F4882"/>
    <w:rsid w:val="008F7CA4"/>
    <w:rsid w:val="00920204"/>
    <w:rsid w:val="00921E4A"/>
    <w:rsid w:val="009448AB"/>
    <w:rsid w:val="0094680D"/>
    <w:rsid w:val="00980D1A"/>
    <w:rsid w:val="009C4DD7"/>
    <w:rsid w:val="009D5306"/>
    <w:rsid w:val="00A320CF"/>
    <w:rsid w:val="00A606BC"/>
    <w:rsid w:val="00A73AAD"/>
    <w:rsid w:val="00AC190E"/>
    <w:rsid w:val="00B34C44"/>
    <w:rsid w:val="00B67DBF"/>
    <w:rsid w:val="00BC1CF5"/>
    <w:rsid w:val="00BD1846"/>
    <w:rsid w:val="00C355C6"/>
    <w:rsid w:val="00C5007F"/>
    <w:rsid w:val="00C632B8"/>
    <w:rsid w:val="00C82BF3"/>
    <w:rsid w:val="00C87580"/>
    <w:rsid w:val="00CB6F4F"/>
    <w:rsid w:val="00CE3307"/>
    <w:rsid w:val="00CE368B"/>
    <w:rsid w:val="00D064A3"/>
    <w:rsid w:val="00D2037B"/>
    <w:rsid w:val="00D24BB7"/>
    <w:rsid w:val="00D31A7E"/>
    <w:rsid w:val="00DA1C75"/>
    <w:rsid w:val="00DA6D3E"/>
    <w:rsid w:val="00DD3D87"/>
    <w:rsid w:val="00DE4BF1"/>
    <w:rsid w:val="00E23ED1"/>
    <w:rsid w:val="00E61E0A"/>
    <w:rsid w:val="00E6320F"/>
    <w:rsid w:val="00EA00A4"/>
    <w:rsid w:val="00EB74EC"/>
    <w:rsid w:val="00EE7B46"/>
    <w:rsid w:val="00F44DFD"/>
    <w:rsid w:val="00F6068B"/>
    <w:rsid w:val="00F8089E"/>
    <w:rsid w:val="00F87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F7348"/>
  <w15:chartTrackingRefBased/>
  <w15:docId w15:val="{BCBAD3EF-3DE8-45F5-82F1-DB1135D57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A1C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1C7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C75"/>
  </w:style>
  <w:style w:type="paragraph" w:styleId="NormalWeb">
    <w:name w:val="Normal (Web)"/>
    <w:basedOn w:val="Normal"/>
    <w:uiPriority w:val="99"/>
    <w:unhideWhenUsed/>
    <w:rsid w:val="00DA1C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Strong">
    <w:name w:val="Strong"/>
    <w:basedOn w:val="DefaultParagraphFont"/>
    <w:uiPriority w:val="22"/>
    <w:qFormat/>
    <w:rsid w:val="00CB6F4F"/>
    <w:rPr>
      <w:b/>
      <w:bCs/>
    </w:rPr>
  </w:style>
  <w:style w:type="paragraph" w:customStyle="1" w:styleId="vers">
    <w:name w:val="vers"/>
    <w:basedOn w:val="Normal"/>
    <w:rsid w:val="002037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vers2text">
    <w:name w:val="vers_2__text"/>
    <w:basedOn w:val="DefaultParagraphFont"/>
    <w:rsid w:val="00203731"/>
  </w:style>
  <w:style w:type="character" w:customStyle="1" w:styleId="vers3text">
    <w:name w:val="vers_3__text"/>
    <w:basedOn w:val="DefaultParagraphFont"/>
    <w:rsid w:val="00203731"/>
  </w:style>
  <w:style w:type="character" w:customStyle="1" w:styleId="vers4text">
    <w:name w:val="vers_4__text"/>
    <w:basedOn w:val="DefaultParagraphFont"/>
    <w:rsid w:val="00203731"/>
  </w:style>
  <w:style w:type="character" w:styleId="Hyperlink">
    <w:name w:val="Hyperlink"/>
    <w:basedOn w:val="DefaultParagraphFont"/>
    <w:uiPriority w:val="99"/>
    <w:unhideWhenUsed/>
    <w:rsid w:val="0020373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C7C8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BookTitle">
    <w:name w:val="Book Title"/>
    <w:basedOn w:val="DefaultParagraphFont"/>
    <w:uiPriority w:val="33"/>
    <w:qFormat/>
    <w:rsid w:val="00137045"/>
    <w:rPr>
      <w:b/>
      <w:bCs/>
      <w:i/>
      <w:iCs/>
      <w:spacing w:val="5"/>
    </w:rPr>
  </w:style>
  <w:style w:type="paragraph" w:styleId="Footer">
    <w:name w:val="footer"/>
    <w:basedOn w:val="Normal"/>
    <w:link w:val="FooterChar"/>
    <w:uiPriority w:val="99"/>
    <w:unhideWhenUsed/>
    <w:rsid w:val="008237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7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9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7033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3598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1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5220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86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726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363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74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6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59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bibliaonline.com.br/nvi/1co/3/16+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457</Words>
  <Characters>19708</Characters>
  <Application>Microsoft Office Word</Application>
  <DocSecurity>0</DocSecurity>
  <Lines>164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re Lorence</dc:creator>
  <cp:keywords/>
  <dc:description/>
  <cp:lastModifiedBy>Manuel Rodríguez Delgado</cp:lastModifiedBy>
  <cp:revision>2</cp:revision>
  <dcterms:created xsi:type="dcterms:W3CDTF">2019-11-02T11:05:00Z</dcterms:created>
  <dcterms:modified xsi:type="dcterms:W3CDTF">2019-11-02T11:05:00Z</dcterms:modified>
</cp:coreProperties>
</file>